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4B8406" w14:textId="77777777" w:rsidR="00AB3780" w:rsidRDefault="00AB3780" w:rsidP="00AB3780">
      <w:pPr>
        <w:spacing w:after="0" w:line="240" w:lineRule="exact"/>
        <w:jc w:val="center"/>
        <w:rPr>
          <w:rFonts w:ascii="Times New Roman" w:hAnsi="Times New Roman" w:cs="Times New Roman"/>
          <w:b/>
        </w:rPr>
      </w:pPr>
    </w:p>
    <w:p w14:paraId="137BC8CE" w14:textId="77777777" w:rsidR="00FF2456" w:rsidRPr="00FF2456" w:rsidRDefault="00FF2456" w:rsidP="00FF2456">
      <w:pPr>
        <w:spacing w:after="0" w:line="240" w:lineRule="exact"/>
        <w:jc w:val="center"/>
        <w:rPr>
          <w:rFonts w:ascii="Times New Roman" w:hAnsi="Times New Roman" w:cs="Times New Roman"/>
          <w:b/>
        </w:rPr>
      </w:pPr>
      <w:r w:rsidRPr="00FF2456">
        <w:rPr>
          <w:rFonts w:ascii="Times New Roman" w:hAnsi="Times New Roman" w:cs="Times New Roman"/>
          <w:b/>
        </w:rPr>
        <w:t>ICAO APAC POINT OF CONTACT ON FREQUENCY AFFAIRS</w:t>
      </w:r>
    </w:p>
    <w:p w14:paraId="0ED33F69" w14:textId="77777777" w:rsidR="00FF2456" w:rsidRPr="00FF2456" w:rsidRDefault="00FF2456" w:rsidP="00FF2456">
      <w:pPr>
        <w:spacing w:after="0" w:line="240" w:lineRule="exact"/>
        <w:jc w:val="center"/>
        <w:rPr>
          <w:rFonts w:ascii="Times New Roman" w:hAnsi="Times New Roman" w:cs="Times New Roman"/>
          <w:b/>
          <w:u w:val="single"/>
        </w:rPr>
      </w:pPr>
    </w:p>
    <w:tbl>
      <w:tblPr>
        <w:tblStyle w:val="TableGrid1"/>
        <w:tblW w:w="14820" w:type="dxa"/>
        <w:jc w:val="center"/>
        <w:tblInd w:w="0" w:type="dxa"/>
        <w:tblLayout w:type="fixed"/>
        <w:tblLook w:val="00A0" w:firstRow="1" w:lastRow="0" w:firstColumn="1" w:lastColumn="0" w:noHBand="0" w:noVBand="0"/>
      </w:tblPr>
      <w:tblGrid>
        <w:gridCol w:w="573"/>
        <w:gridCol w:w="699"/>
        <w:gridCol w:w="3390"/>
        <w:gridCol w:w="3386"/>
        <w:gridCol w:w="3386"/>
        <w:gridCol w:w="3386"/>
      </w:tblGrid>
      <w:tr w:rsidR="00FF2456" w:rsidRPr="00FF2456" w14:paraId="2872547C" w14:textId="77777777">
        <w:trPr>
          <w:cantSplit/>
          <w:trHeight w:val="288"/>
          <w:tblHeader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3457F0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481E8640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112CF3" w14:textId="77777777" w:rsidR="00FF2456" w:rsidRPr="00FF2456" w:rsidRDefault="00FF2456" w:rsidP="00FF245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2456">
              <w:rPr>
                <w:rFonts w:ascii="Times New Roman" w:hAnsi="Times New Roman" w:cs="Times New Roman"/>
                <w:b/>
              </w:rPr>
              <w:t>STATE/NAME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F64F1A" w14:textId="77777777" w:rsidR="00FF2456" w:rsidRPr="00FF2456" w:rsidRDefault="00FF2456" w:rsidP="00FF245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2456">
              <w:rPr>
                <w:rFonts w:ascii="Times New Roman" w:hAnsi="Times New Roman" w:cs="Times New Roman"/>
                <w:b/>
              </w:rPr>
              <w:t>TITLE/ORGANIZATION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4576B4" w14:textId="77777777" w:rsidR="00FF2456" w:rsidRPr="00FF2456" w:rsidRDefault="00FF2456" w:rsidP="00FF245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2456">
              <w:rPr>
                <w:rFonts w:ascii="Times New Roman" w:hAnsi="Times New Roman" w:cs="Times New Roman"/>
                <w:b/>
              </w:rPr>
              <w:t>TEL/ FAX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7C4B5" w14:textId="77777777" w:rsidR="00FF2456" w:rsidRPr="00FF2456" w:rsidRDefault="00FF2456" w:rsidP="00FF245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2456">
              <w:rPr>
                <w:rFonts w:ascii="Times New Roman" w:hAnsi="Times New Roman" w:cs="Times New Roman"/>
                <w:b/>
              </w:rPr>
              <w:t>E-MAIL</w:t>
            </w:r>
          </w:p>
        </w:tc>
      </w:tr>
      <w:tr w:rsidR="00FF2456" w:rsidRPr="00FF2456" w14:paraId="319D367A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51FCEEC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7051FE36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14924C97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hyperlink r:id="rId11" w:tgtFrame="_blank" w:history="1">
              <w:r w:rsidRPr="00FF2456">
                <w:rPr>
                  <w:rFonts w:ascii="Times New Roman" w:hAnsi="Times New Roman" w:cs="Times New Roman"/>
                  <w:b/>
                  <w:color w:val="000000" w:themeColor="text1"/>
                </w:rPr>
                <w:t>AFGHANISTAN</w:t>
              </w:r>
            </w:hyperlink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B90F0C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271FDC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A217BF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4FE2A2BC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3FC34E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347122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AE51179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0DC2CE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9B404A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A23F10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7932DA33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489F69D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7BC6C996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1430768E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AUSTRALIA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240F13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071A2D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280FB3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015922A6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9D994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CD0C4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1CC6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Mr. Matthew Kelly </w:t>
            </w:r>
          </w:p>
          <w:p w14:paraId="1C3BD6D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Primary contact)</w:t>
            </w:r>
          </w:p>
          <w:p w14:paraId="3EAE229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29/04/21)</w:t>
            </w:r>
          </w:p>
          <w:p w14:paraId="3971D9F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2B94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Senior Engineering Specialist</w:t>
            </w:r>
          </w:p>
          <w:p w14:paraId="4C4AEAF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Airservices Australia</w:t>
            </w:r>
          </w:p>
          <w:p w14:paraId="7125614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Locked Bag 747 </w:t>
            </w:r>
          </w:p>
          <w:p w14:paraId="421175D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Eagle Farm QLD 4009</w:t>
            </w:r>
          </w:p>
          <w:p w14:paraId="32E2E152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AUSTRALIA</w:t>
            </w:r>
          </w:p>
          <w:p w14:paraId="44EAD85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9408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: +61 7 3866 3542</w:t>
            </w:r>
          </w:p>
          <w:p w14:paraId="46ACDE6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DA03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12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matthew.kelly@airservicesaustralia.com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FF2456" w:rsidRPr="00FF2456" w14:paraId="11C281A8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2EFBA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39FF7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CB38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Mr. Spencer Robinson </w:t>
            </w:r>
          </w:p>
          <w:p w14:paraId="752011F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Associate contact)</w:t>
            </w:r>
          </w:p>
          <w:p w14:paraId="6A5F0FE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5 Oct 22)</w:t>
            </w:r>
          </w:p>
          <w:p w14:paraId="5BF291B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C460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Engineering Specialist – Communications (Frequency Assigner)</w:t>
            </w:r>
          </w:p>
          <w:p w14:paraId="4EA6AD9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Airservices Australia</w:t>
            </w:r>
          </w:p>
          <w:p w14:paraId="6B5E652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Locked Bag 747, Eagle Farm</w:t>
            </w:r>
          </w:p>
          <w:p w14:paraId="1F5B673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QLD 4009</w:t>
            </w:r>
          </w:p>
          <w:p w14:paraId="10930E3C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AUSTRALIA</w:t>
            </w:r>
          </w:p>
          <w:p w14:paraId="7495CD3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DAFE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  <w:lang w:val="pt-BR"/>
              </w:rPr>
              <w:t>Tel: +61 417 978 963</w:t>
            </w:r>
          </w:p>
          <w:p w14:paraId="06815E4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  <w:lang w:val="pt-BR"/>
              </w:rPr>
              <w:t>Fax:</w:t>
            </w:r>
            <w:r w:rsidRPr="00FF2456">
              <w:rPr>
                <w:rFonts w:ascii="Times New Roman" w:hAnsi="Times New Roman" w:cs="Times New Roman"/>
                <w:color w:val="000000" w:themeColor="text1"/>
                <w:lang w:val="pt-BR"/>
              </w:rPr>
              <w:tab/>
            </w:r>
          </w:p>
          <w:p w14:paraId="2C0A6FD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208E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hyperlink r:id="rId13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  <w:lang w:val="pt-BR"/>
                </w:rPr>
                <w:t>SPECTRUM.MANAGER@AirservicesAustralia.com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  <w:p w14:paraId="5CCBCE9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</w:p>
        </w:tc>
      </w:tr>
      <w:tr w:rsidR="00FF2456" w:rsidRPr="00FF2456" w14:paraId="6F8A8148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4BFFA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5D1A1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7F868" w14:textId="77777777" w:rsidR="00FF2456" w:rsidRPr="00FF2456" w:rsidRDefault="00FF2456" w:rsidP="00FF2456">
            <w:pPr>
              <w:rPr>
                <w:rFonts w:ascii="Times New Roman" w:hAnsi="Times New Roman" w:cs="Times New Roman"/>
                <w:lang w:val="en-AU"/>
              </w:rPr>
            </w:pPr>
            <w:r w:rsidRPr="00FF2456">
              <w:rPr>
                <w:rFonts w:ascii="Times New Roman" w:hAnsi="Times New Roman" w:cs="Times New Roman"/>
                <w:lang w:val="en-AU"/>
              </w:rPr>
              <w:t>Mr. Paul Dowsett</w:t>
            </w:r>
          </w:p>
          <w:p w14:paraId="6701B5B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Associate contact)</w:t>
            </w:r>
          </w:p>
          <w:p w14:paraId="47A4810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20 Feb 22)</w:t>
            </w:r>
          </w:p>
          <w:p w14:paraId="0CF78E3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79A31" w14:textId="77777777" w:rsidR="00FF2456" w:rsidRPr="00FF2456" w:rsidRDefault="00FF2456" w:rsidP="00FF2456">
            <w:pPr>
              <w:rPr>
                <w:rFonts w:ascii="Times New Roman" w:hAnsi="Times New Roman" w:cs="Times New Roman"/>
                <w:lang w:val="en-AU"/>
              </w:rPr>
            </w:pPr>
            <w:r w:rsidRPr="00FF2456">
              <w:rPr>
                <w:rFonts w:ascii="Times New Roman" w:hAnsi="Times New Roman" w:cs="Times New Roman"/>
                <w:lang w:val="en-AU"/>
              </w:rPr>
              <w:t>Senior Engineering Specialist</w:t>
            </w:r>
          </w:p>
          <w:p w14:paraId="748304D7" w14:textId="77777777" w:rsidR="00FF2456" w:rsidRPr="00FF2456" w:rsidRDefault="00FF2456" w:rsidP="00FF2456">
            <w:pPr>
              <w:rPr>
                <w:rFonts w:ascii="Times New Roman" w:hAnsi="Times New Roman" w:cs="Times New Roman"/>
                <w:lang w:val="en-AU"/>
              </w:rPr>
            </w:pPr>
            <w:r w:rsidRPr="00FF2456">
              <w:rPr>
                <w:rFonts w:ascii="Times New Roman" w:hAnsi="Times New Roman" w:cs="Times New Roman"/>
                <w:lang w:val="en-AU"/>
              </w:rPr>
              <w:t>Airservices Australia</w:t>
            </w:r>
          </w:p>
          <w:p w14:paraId="615DB167" w14:textId="77777777" w:rsidR="00FF2456" w:rsidRPr="00FF2456" w:rsidRDefault="00FF2456" w:rsidP="00FF2456">
            <w:pPr>
              <w:rPr>
                <w:rFonts w:ascii="Times New Roman" w:hAnsi="Times New Roman" w:cs="Times New Roman"/>
                <w:lang w:val="en-AU"/>
              </w:rPr>
            </w:pPr>
            <w:r w:rsidRPr="00FF2456">
              <w:rPr>
                <w:rFonts w:ascii="Times New Roman" w:hAnsi="Times New Roman" w:cs="Times New Roman"/>
                <w:lang w:val="en-AU"/>
              </w:rPr>
              <w:t xml:space="preserve">Locked bag 747, Eagle farm </w:t>
            </w:r>
          </w:p>
          <w:p w14:paraId="626B9BA6" w14:textId="77777777" w:rsidR="00FF2456" w:rsidRPr="00FF2456" w:rsidRDefault="00FF2456" w:rsidP="00FF2456">
            <w:pPr>
              <w:rPr>
                <w:rFonts w:ascii="Times New Roman" w:hAnsi="Times New Roman" w:cs="Times New Roman"/>
                <w:lang w:val="en-AU"/>
              </w:rPr>
            </w:pPr>
            <w:r w:rsidRPr="00FF2456">
              <w:rPr>
                <w:rFonts w:ascii="Times New Roman" w:hAnsi="Times New Roman" w:cs="Times New Roman"/>
                <w:lang w:val="en-AU"/>
              </w:rPr>
              <w:t>QLD 4009</w:t>
            </w:r>
          </w:p>
          <w:p w14:paraId="553F2A56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AUSTRALIA</w:t>
            </w:r>
          </w:p>
          <w:p w14:paraId="734808D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7497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: +61 425 480 025</w:t>
            </w:r>
          </w:p>
          <w:p w14:paraId="3A1B1B2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3CED595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A5FC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14" w:history="1">
              <w:r w:rsidRPr="00FF2456">
                <w:rPr>
                  <w:rFonts w:ascii="Times New Roman" w:hAnsi="Times New Roman" w:cs="Times New Roman"/>
                  <w:color w:val="0563C1" w:themeColor="hyperlink"/>
                  <w:sz w:val="20"/>
                  <w:szCs w:val="20"/>
                  <w:u w:val="single"/>
                  <w:lang w:val="en-AU"/>
                </w:rPr>
                <w:t>paul.dowsett@airservicesaustralia.com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</w:tc>
      </w:tr>
      <w:tr w:rsidR="00FF2456" w:rsidRPr="00FF2456" w14:paraId="607A3E11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F8E9561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0C056536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46087A38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BANGLADESH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E4599A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F235C7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A9E92F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02822A18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ABEE90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EBE2BA" w14:textId="77777777" w:rsidR="00FF2456" w:rsidRPr="00FF2456" w:rsidRDefault="00FF2456" w:rsidP="00FF2456">
            <w:pPr>
              <w:numPr>
                <w:ilvl w:val="0"/>
                <w:numId w:val="7"/>
              </w:num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665E04C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D5A9EA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885146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46BB16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1FE85F5B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695947D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436E5AFA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7BA4F1F2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BHUTAN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1E2DBE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71B2B0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84E538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05950AA4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EE7B2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B75FF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AABC7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Mr. Karma Gayley</w:t>
            </w:r>
          </w:p>
          <w:p w14:paraId="0A7CB99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7 Feb 23)</w:t>
            </w:r>
          </w:p>
          <w:p w14:paraId="6DE9074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95A28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CNS Officer</w:t>
            </w:r>
          </w:p>
          <w:p w14:paraId="0A9473E5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Bhutan Civil Aviation Authority</w:t>
            </w:r>
          </w:p>
          <w:p w14:paraId="7C2ED6FA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Paro International Airport</w:t>
            </w:r>
          </w:p>
          <w:p w14:paraId="2BFA3D44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u w:val="single"/>
              </w:rPr>
              <w:t>BHUTAN</w:t>
            </w:r>
          </w:p>
          <w:p w14:paraId="3A0D2AB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BFC6E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</w:t>
            </w:r>
            <w:proofErr w:type="gramStart"/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:  </w:t>
            </w:r>
            <w:r w:rsidRPr="00FF2456">
              <w:rPr>
                <w:rFonts w:ascii="Times New Roman" w:hAnsi="Times New Roman" w:cs="Times New Roman"/>
              </w:rPr>
              <w:t>+</w:t>
            </w:r>
            <w:proofErr w:type="gramEnd"/>
            <w:r w:rsidRPr="00FF2456">
              <w:rPr>
                <w:rFonts w:ascii="Times New Roman" w:hAnsi="Times New Roman" w:cs="Times New Roman"/>
              </w:rPr>
              <w:t>97517833052 (Mobile)</w:t>
            </w:r>
          </w:p>
          <w:p w14:paraId="007FD4E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7DD6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15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kgayley@bcaa.gov.bt</w:t>
              </w:r>
            </w:hyperlink>
            <w:r w:rsidRPr="00FF2456">
              <w:rPr>
                <w:rFonts w:ascii="Times New Roman" w:hAnsi="Times New Roman" w:cs="Times New Roman"/>
              </w:rPr>
              <w:t xml:space="preserve">; </w:t>
            </w:r>
          </w:p>
        </w:tc>
      </w:tr>
      <w:tr w:rsidR="00FF2456" w:rsidRPr="00FF2456" w14:paraId="4D466136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5F531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C3ACE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8E128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Ms. Devi Maya Adhikari</w:t>
            </w:r>
          </w:p>
          <w:p w14:paraId="11F279B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7 Feb 23)</w:t>
            </w:r>
          </w:p>
          <w:p w14:paraId="1E347EE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555CF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CNS Officer</w:t>
            </w:r>
          </w:p>
          <w:p w14:paraId="04E9C3A4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Department of Air Transport</w:t>
            </w:r>
          </w:p>
          <w:p w14:paraId="17030B1A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Paro International Airport</w:t>
            </w:r>
          </w:p>
          <w:p w14:paraId="6ACD917A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u w:val="single"/>
              </w:rPr>
              <w:t>BHUTAN</w:t>
            </w:r>
          </w:p>
          <w:p w14:paraId="6B52D58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63D67E9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2A1D9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</w:t>
            </w:r>
            <w:proofErr w:type="gramStart"/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:  </w:t>
            </w:r>
            <w:r w:rsidRPr="00FF2456">
              <w:rPr>
                <w:rFonts w:ascii="Times New Roman" w:hAnsi="Times New Roman" w:cs="Times New Roman"/>
              </w:rPr>
              <w:t>+</w:t>
            </w:r>
            <w:proofErr w:type="gramEnd"/>
            <w:r w:rsidRPr="00FF2456">
              <w:rPr>
                <w:rFonts w:ascii="Times New Roman" w:hAnsi="Times New Roman" w:cs="Times New Roman"/>
              </w:rPr>
              <w:t>97517771562 (Mobile)</w:t>
            </w:r>
          </w:p>
          <w:p w14:paraId="63C7D08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6DA6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16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dmadhikari@doat.gov.bt</w:t>
              </w:r>
            </w:hyperlink>
            <w:r w:rsidRPr="00FF2456">
              <w:rPr>
                <w:rFonts w:ascii="Times New Roman" w:hAnsi="Times New Roman" w:cs="Times New Roman"/>
              </w:rPr>
              <w:t xml:space="preserve">; </w:t>
            </w:r>
          </w:p>
        </w:tc>
      </w:tr>
      <w:tr w:rsidR="00FF2456" w:rsidRPr="00FF2456" w14:paraId="2F98B4D3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00C37C0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0FC38025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5A17B22E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BRUNEI DARUSSALAM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A1B650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7FFA0F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4CF4BB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09024CCA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5DDA79" w14:textId="77777777" w:rsidR="00FF2456" w:rsidRPr="00FF2456" w:rsidRDefault="00FF2456" w:rsidP="00FF2456">
            <w:pPr>
              <w:tabs>
                <w:tab w:val="left" w:pos="300"/>
              </w:tabs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9302EF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1E486C1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71284B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C7B0C5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79562F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1913574B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848978F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53EB08F0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7AC2BDAB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CAMBODIA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BF34B3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F98A39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DC8BD4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38F37033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898C3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93360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4CF1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Ms. Heng </w:t>
            </w:r>
            <w:proofErr w:type="spellStart"/>
            <w:r w:rsidRPr="00FF2456">
              <w:rPr>
                <w:rFonts w:ascii="Times New Roman" w:hAnsi="Times New Roman" w:cs="Times New Roman"/>
                <w:color w:val="000000" w:themeColor="text1"/>
              </w:rPr>
              <w:t>Sovannrath</w:t>
            </w:r>
            <w:proofErr w:type="spellEnd"/>
          </w:p>
          <w:p w14:paraId="04DA018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 xml:space="preserve">(Main focal point) </w:t>
            </w:r>
          </w:p>
          <w:p w14:paraId="3A7831F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03 June 2021)</w:t>
            </w:r>
          </w:p>
          <w:p w14:paraId="3020A4F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6982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Deputy Chief of CNS Bureau</w:t>
            </w:r>
          </w:p>
          <w:p w14:paraId="4DE9433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State Secretariat of Civil Aviation</w:t>
            </w:r>
          </w:p>
          <w:p w14:paraId="08C3ECB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# Phnom Penh International Airport</w:t>
            </w:r>
          </w:p>
          <w:p w14:paraId="5F5E207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Russian Federation Blvd.</w:t>
            </w:r>
          </w:p>
          <w:p w14:paraId="39108791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CAMBODIA</w:t>
            </w:r>
          </w:p>
          <w:p w14:paraId="4A2D95B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4CD9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FF2456">
              <w:rPr>
                <w:rFonts w:ascii="Times New Roman" w:hAnsi="Times New Roman" w:cs="Times New Roman"/>
                <w:color w:val="000000" w:themeColor="text1"/>
              </w:rPr>
              <w:t>Tel:+</w:t>
            </w:r>
            <w:proofErr w:type="gramEnd"/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85578 961 616 </w:t>
            </w:r>
          </w:p>
          <w:p w14:paraId="6BDF0FD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F6E9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hyperlink r:id="rId17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  <w:lang w:val="pt-BR"/>
                </w:rPr>
                <w:t>sovannrathheng@gmail.com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  <w:r w:rsidRPr="00FF2456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 </w:t>
            </w:r>
          </w:p>
        </w:tc>
      </w:tr>
      <w:tr w:rsidR="00FF2456" w:rsidRPr="00FF2456" w14:paraId="6C9BADFB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43555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EF1CA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ED29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r. Neang To</w:t>
            </w:r>
          </w:p>
          <w:p w14:paraId="1351963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3BFD828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03 June 2021)</w:t>
            </w:r>
          </w:p>
          <w:p w14:paraId="0784F26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            ,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4E55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Chief of CNS Bureau</w:t>
            </w:r>
          </w:p>
          <w:p w14:paraId="5DEFE93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State Secretariat of Civil Aviation</w:t>
            </w:r>
          </w:p>
          <w:p w14:paraId="57D3BBC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# Phnom Penh International Airport</w:t>
            </w:r>
          </w:p>
          <w:p w14:paraId="70D87DD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Russian Federation Blvd.</w:t>
            </w:r>
          </w:p>
          <w:p w14:paraId="3C6171AF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 xml:space="preserve">CAMBODIA </w:t>
            </w:r>
          </w:p>
          <w:p w14:paraId="01531DB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7D8D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Tel:+855 12 820 811 </w:t>
            </w:r>
          </w:p>
          <w:p w14:paraId="7E365E0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271F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hyperlink r:id="rId18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  <w:lang w:val="pt-BR"/>
                </w:rPr>
                <w:t>neangto.ans@gmail.com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  <w:r w:rsidRPr="00FF2456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 </w:t>
            </w:r>
          </w:p>
        </w:tc>
      </w:tr>
      <w:tr w:rsidR="00FF2456" w:rsidRPr="00FF2456" w14:paraId="1B9FB883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E636E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94682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2B10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r. Heng Mengkong</w:t>
            </w:r>
          </w:p>
          <w:p w14:paraId="4D8D740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46A8929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03 June 2021)</w:t>
            </w:r>
          </w:p>
          <w:p w14:paraId="4C0BD21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7C86A6A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40B4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Deputy Chief of CNS</w:t>
            </w:r>
          </w:p>
          <w:p w14:paraId="1A21FFC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State Secretariat of Civil Aviation</w:t>
            </w:r>
          </w:p>
          <w:p w14:paraId="255D823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# Phnom Penh International Airport</w:t>
            </w:r>
          </w:p>
          <w:p w14:paraId="0F58DEB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Russian Federation Blvd.</w:t>
            </w:r>
          </w:p>
          <w:p w14:paraId="5F657D9B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CAMBODIA</w:t>
            </w:r>
          </w:p>
          <w:p w14:paraId="53907CB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CAD4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Tel: +855 16 398 599 </w:t>
            </w:r>
          </w:p>
          <w:p w14:paraId="265F625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D7C2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19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hengmengkong@gmail.com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FF2456" w:rsidRPr="00FF2456" w14:paraId="400EF3F1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97627BF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24DFA008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320B1DFC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</w:rPr>
            </w:pPr>
            <w:r w:rsidRPr="00FF2456">
              <w:rPr>
                <w:rFonts w:ascii="Times New Roman" w:hAnsi="Times New Roman" w:cs="Times New Roman"/>
                <w:b/>
              </w:rPr>
              <w:t>CHINA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F8A2688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1F53561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70D9B62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</w:tr>
      <w:tr w:rsidR="00FF2456" w:rsidRPr="00FF2456" w14:paraId="547945D3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12943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8B878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9B83A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FF2456">
              <w:rPr>
                <w:rFonts w:ascii="Times New Roman" w:hAnsi="Times New Roman" w:cs="Times New Roman"/>
              </w:rPr>
              <w:t>Mr. Zhang Jia</w:t>
            </w:r>
          </w:p>
          <w:p w14:paraId="44BD3A60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53C49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 xml:space="preserve">Deputy Assistant Division Chief </w:t>
            </w:r>
          </w:p>
          <w:p w14:paraId="6E9673F7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Office of Radio Management Committee</w:t>
            </w:r>
          </w:p>
          <w:p w14:paraId="1CEBB475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 xml:space="preserve">Civil Aviation Administration of China (CAAC) </w:t>
            </w:r>
          </w:p>
          <w:p w14:paraId="1976AB5F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 xml:space="preserve">No. 155, </w:t>
            </w:r>
            <w:proofErr w:type="spellStart"/>
            <w:r w:rsidRPr="00FF2456">
              <w:rPr>
                <w:rFonts w:ascii="Times New Roman" w:hAnsi="Times New Roman" w:cs="Times New Roman"/>
              </w:rPr>
              <w:t>Dongsi</w:t>
            </w:r>
            <w:proofErr w:type="spellEnd"/>
            <w:r w:rsidRPr="00FF24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F2456">
              <w:rPr>
                <w:rFonts w:ascii="Times New Roman" w:hAnsi="Times New Roman" w:cs="Times New Roman"/>
              </w:rPr>
              <w:t>Xidajie</w:t>
            </w:r>
            <w:proofErr w:type="spellEnd"/>
            <w:r w:rsidRPr="00FF2456">
              <w:rPr>
                <w:rFonts w:ascii="Times New Roman" w:hAnsi="Times New Roman" w:cs="Times New Roman"/>
              </w:rPr>
              <w:t>, Beijing 100710</w:t>
            </w:r>
          </w:p>
          <w:p w14:paraId="78991E32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bCs/>
                <w:u w:val="single"/>
              </w:rPr>
              <w:t>CHINA (PEOPLE’S REPUBLIC OF)</w:t>
            </w:r>
          </w:p>
          <w:p w14:paraId="25285755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B1267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FF2456">
              <w:rPr>
                <w:rFonts w:ascii="Times New Roman" w:hAnsi="Times New Roman" w:cs="Times New Roman"/>
                <w:lang w:val="pt-BR"/>
              </w:rPr>
              <w:t xml:space="preserve">Tel: +86 (10) 6409 2664 </w:t>
            </w:r>
          </w:p>
          <w:p w14:paraId="18EDA794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FF2456">
              <w:rPr>
                <w:rFonts w:ascii="Times New Roman" w:hAnsi="Times New Roman" w:cs="Times New Roman"/>
                <w:lang w:val="pt-BR"/>
              </w:rPr>
              <w:t xml:space="preserve">Fax: +86 (10) 6409 2644 </w:t>
            </w:r>
          </w:p>
          <w:p w14:paraId="7042880B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9FF70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hyperlink r:id="rId20" w:history="1">
              <w:r w:rsidRPr="00FF2456">
                <w:rPr>
                  <w:rFonts w:ascii="Times New Roman" w:hAnsi="Times New Roman" w:cs="Times New Roman"/>
                  <w:color w:val="0070C0"/>
                  <w:u w:val="single"/>
                  <w:lang w:val="pt-BR"/>
                </w:rPr>
                <w:t>zhangjia@caac.gov.cn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  <w:r w:rsidRPr="00FF2456">
              <w:rPr>
                <w:rFonts w:ascii="Times New Roman" w:hAnsi="Times New Roman" w:cs="Times New Roman"/>
                <w:color w:val="0070C0"/>
                <w:lang w:val="pt-BR"/>
              </w:rPr>
              <w:t xml:space="preserve">  </w:t>
            </w:r>
          </w:p>
        </w:tc>
      </w:tr>
      <w:tr w:rsidR="00FF2456" w:rsidRPr="00FF2456" w14:paraId="4BF1B797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89D32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3766E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3500C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FF2456">
              <w:rPr>
                <w:rFonts w:ascii="Times New Roman" w:hAnsi="Times New Roman" w:cs="Times New Roman"/>
              </w:rPr>
              <w:t>Ms. Liu Rui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2C064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 xml:space="preserve">Engineer </w:t>
            </w:r>
          </w:p>
          <w:p w14:paraId="4B0B829C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Aviation Data Communication Corp.</w:t>
            </w:r>
          </w:p>
          <w:p w14:paraId="139E830D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 xml:space="preserve">Floor 16, Bai Yan Building </w:t>
            </w:r>
          </w:p>
          <w:p w14:paraId="43163E2C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 xml:space="preserve">No. 238, Bei Si Huan Road, </w:t>
            </w:r>
            <w:proofErr w:type="spellStart"/>
            <w:r w:rsidRPr="00FF2456">
              <w:rPr>
                <w:rFonts w:ascii="Times New Roman" w:hAnsi="Times New Roman" w:cs="Times New Roman"/>
              </w:rPr>
              <w:t>Haidian</w:t>
            </w:r>
            <w:proofErr w:type="spellEnd"/>
            <w:r w:rsidRPr="00FF2456">
              <w:rPr>
                <w:rFonts w:ascii="Times New Roman" w:hAnsi="Times New Roman" w:cs="Times New Roman"/>
              </w:rPr>
              <w:t xml:space="preserve"> District </w:t>
            </w:r>
          </w:p>
          <w:p w14:paraId="475BFD85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 xml:space="preserve">Beijing 100191 </w:t>
            </w:r>
          </w:p>
          <w:p w14:paraId="2F19A17F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bCs/>
                <w:u w:val="single"/>
              </w:rPr>
              <w:t>CHINA (PEOPLE’S REPUBLIC OF)</w:t>
            </w:r>
          </w:p>
          <w:p w14:paraId="0555583C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6BA22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FF2456">
              <w:rPr>
                <w:rFonts w:ascii="Times New Roman" w:hAnsi="Times New Roman" w:cs="Times New Roman"/>
                <w:lang w:val="pt-BR"/>
              </w:rPr>
              <w:t xml:space="preserve">Tel: +86 (10) 6409 2684 </w:t>
            </w:r>
          </w:p>
          <w:p w14:paraId="06BF7702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  <w:lang w:val="pt-BR"/>
              </w:rPr>
              <w:t>Fax: +86 (10) 6409 2644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5343B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hyperlink r:id="rId21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  <w:lang w:val="pt-BR"/>
                </w:rPr>
                <w:t>liurui@adcc.com.cn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  <w:r w:rsidRPr="00FF2456">
              <w:rPr>
                <w:rFonts w:ascii="Times New Roman" w:hAnsi="Times New Roman" w:cs="Times New Roman"/>
                <w:color w:val="0070C0"/>
                <w:lang w:val="pt-BR"/>
              </w:rPr>
              <w:t xml:space="preserve">  </w:t>
            </w:r>
          </w:p>
        </w:tc>
      </w:tr>
      <w:tr w:rsidR="00FF2456" w:rsidRPr="00FF2456" w14:paraId="314DE7A5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CF4F3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DC0A1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3BCBA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 xml:space="preserve">Mr. Wang </w:t>
            </w:r>
            <w:proofErr w:type="spellStart"/>
            <w:r w:rsidRPr="00FF2456">
              <w:rPr>
                <w:rFonts w:ascii="Times New Roman" w:hAnsi="Times New Roman" w:cs="Times New Roman"/>
              </w:rPr>
              <w:t>Kanlin</w:t>
            </w:r>
            <w:proofErr w:type="spellEnd"/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BF60D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Director</w:t>
            </w:r>
          </w:p>
          <w:p w14:paraId="5ECB1954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Division of Compilation and Translation</w:t>
            </w:r>
          </w:p>
          <w:p w14:paraId="309785BB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International Cooperation and Service Center, CAAC</w:t>
            </w:r>
          </w:p>
          <w:p w14:paraId="3FF22516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 xml:space="preserve">51211, Building D Galaxy SOHO, No.2 </w:t>
            </w:r>
            <w:proofErr w:type="spellStart"/>
            <w:r w:rsidRPr="00FF2456">
              <w:rPr>
                <w:rFonts w:ascii="Times New Roman" w:hAnsi="Times New Roman" w:cs="Times New Roman"/>
              </w:rPr>
              <w:t>Nanzhugan</w:t>
            </w:r>
            <w:proofErr w:type="spellEnd"/>
            <w:r w:rsidRPr="00FF2456">
              <w:rPr>
                <w:rFonts w:ascii="Times New Roman" w:hAnsi="Times New Roman" w:cs="Times New Roman"/>
              </w:rPr>
              <w:t xml:space="preserve"> Hutong, </w:t>
            </w:r>
            <w:proofErr w:type="spellStart"/>
            <w:r w:rsidRPr="00FF2456">
              <w:rPr>
                <w:rFonts w:ascii="Times New Roman" w:hAnsi="Times New Roman" w:cs="Times New Roman"/>
              </w:rPr>
              <w:t>Chaoyangmen</w:t>
            </w:r>
            <w:proofErr w:type="spellEnd"/>
            <w:r w:rsidRPr="00FF2456">
              <w:rPr>
                <w:rFonts w:ascii="Times New Roman" w:hAnsi="Times New Roman" w:cs="Times New Roman"/>
              </w:rPr>
              <w:t xml:space="preserve"> Inner Street, </w:t>
            </w:r>
            <w:proofErr w:type="spellStart"/>
            <w:r w:rsidRPr="00FF2456">
              <w:rPr>
                <w:rFonts w:ascii="Times New Roman" w:hAnsi="Times New Roman" w:cs="Times New Roman"/>
              </w:rPr>
              <w:t>Dongcheng</w:t>
            </w:r>
            <w:proofErr w:type="spellEnd"/>
            <w:r w:rsidRPr="00FF2456">
              <w:rPr>
                <w:rFonts w:ascii="Times New Roman" w:hAnsi="Times New Roman" w:cs="Times New Roman"/>
              </w:rPr>
              <w:t xml:space="preserve"> District Beijing 100010</w:t>
            </w:r>
          </w:p>
          <w:p w14:paraId="478581C7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bCs/>
                <w:u w:val="single"/>
              </w:rPr>
              <w:t>CHINA (PEOPLE’S REPUBLIC OF)</w:t>
            </w:r>
          </w:p>
          <w:p w14:paraId="67D07F64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3FFD6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FF2456">
              <w:rPr>
                <w:rFonts w:ascii="Times New Roman" w:hAnsi="Times New Roman" w:cs="Times New Roman"/>
                <w:lang w:val="pt-BR"/>
              </w:rPr>
              <w:t xml:space="preserve">Tel: +86 (10)5829 7391 </w:t>
            </w:r>
          </w:p>
          <w:p w14:paraId="486A8CC8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FF2456">
              <w:rPr>
                <w:rFonts w:ascii="Times New Roman" w:hAnsi="Times New Roman" w:cs="Times New Roman"/>
                <w:lang w:val="pt-BR"/>
              </w:rPr>
              <w:t>Fax: +86 (10)5829 7394</w:t>
            </w:r>
          </w:p>
          <w:p w14:paraId="3AA7BEE8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53937C" w14:textId="77777777" w:rsidR="00FF2456" w:rsidRPr="00FF2456" w:rsidRDefault="00FF2456" w:rsidP="00FF24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hyperlink r:id="rId22" w:history="1">
              <w:r w:rsidRPr="00FF2456">
                <w:rPr>
                  <w:rFonts w:ascii="Times New Roman" w:hAnsi="Times New Roman" w:cs="Times New Roman"/>
                  <w:color w:val="0070C0"/>
                  <w:u w:val="single"/>
                  <w:lang w:val="pt-BR"/>
                </w:rPr>
                <w:t>loplod@sina.com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  <w:r w:rsidRPr="00FF2456">
              <w:rPr>
                <w:rFonts w:ascii="Times New Roman" w:hAnsi="Times New Roman" w:cs="Times New Roman"/>
                <w:color w:val="0070C0"/>
                <w:lang w:val="pt-BR"/>
              </w:rPr>
              <w:t xml:space="preserve"> </w:t>
            </w:r>
          </w:p>
        </w:tc>
      </w:tr>
      <w:tr w:rsidR="00FF2456" w:rsidRPr="00FF2456" w14:paraId="3456DCCE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4BC787D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1D671B32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178B0118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</w:rPr>
            </w:pPr>
            <w:r w:rsidRPr="00FF2456">
              <w:rPr>
                <w:rFonts w:ascii="Times New Roman" w:hAnsi="Times New Roman" w:cs="Times New Roman"/>
                <w:b/>
              </w:rPr>
              <w:t>HONG KONG, CHINA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AB5A479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5739CFC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F5A4005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</w:tr>
      <w:tr w:rsidR="00FF2456" w:rsidRPr="00FF2456" w14:paraId="58A8FC1D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18E47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BD930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7E467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Mr. Ho Chi Yun, Joseph</w:t>
            </w:r>
          </w:p>
          <w:p w14:paraId="2C31EE5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 xml:space="preserve">(Main focal point) </w:t>
            </w:r>
          </w:p>
          <w:p w14:paraId="1291CF9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03 Oct 2022)</w:t>
            </w:r>
          </w:p>
          <w:p w14:paraId="7ED6502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</w:p>
          <w:p w14:paraId="7ECD3EF4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51ABE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Senior Electronics Engineer</w:t>
            </w:r>
          </w:p>
          <w:p w14:paraId="300FA77E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Civil Aviation Department Hong Kong China</w:t>
            </w:r>
          </w:p>
          <w:p w14:paraId="639956A7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1 Tung Fai Road</w:t>
            </w:r>
          </w:p>
          <w:p w14:paraId="0C9E2242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Hong Kong International Airport, Lantau</w:t>
            </w:r>
          </w:p>
          <w:p w14:paraId="2994EC6F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u w:val="single"/>
              </w:rPr>
              <w:t>HONG KONG, CHINA</w:t>
            </w:r>
          </w:p>
          <w:p w14:paraId="513F297A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70E46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Tel:</w:t>
            </w:r>
            <w:r w:rsidRPr="00FF2456">
              <w:rPr>
                <w:rFonts w:ascii="Times New Roman" w:hAnsi="Times New Roman" w:cs="Times New Roman"/>
              </w:rPr>
              <w:tab/>
              <w:t>+852 2910 6555</w:t>
            </w:r>
          </w:p>
          <w:p w14:paraId="185B9548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Fax:</w:t>
            </w:r>
            <w:r w:rsidRPr="00FF2456">
              <w:rPr>
                <w:rFonts w:ascii="Times New Roman" w:hAnsi="Times New Roman" w:cs="Times New Roman"/>
              </w:rPr>
              <w:tab/>
              <w:t>+852 2845 7160</w:t>
            </w:r>
          </w:p>
          <w:p w14:paraId="0C7ABCC2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80A88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hyperlink r:id="rId23" w:history="1">
              <w:r w:rsidRPr="00FF2456">
                <w:rPr>
                  <w:rFonts w:ascii="Times New Roman" w:hAnsi="Times New Roman" w:cs="Times New Roman"/>
                  <w:color w:val="0070C0"/>
                  <w:u w:val="single"/>
                </w:rPr>
                <w:t>jcyho@cad.gov.hk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  <w:r w:rsidRPr="00FF2456">
              <w:rPr>
                <w:rFonts w:ascii="Times New Roman" w:hAnsi="Times New Roman" w:cs="Times New Roman"/>
                <w:color w:val="0070C0"/>
              </w:rPr>
              <w:t xml:space="preserve"> </w:t>
            </w:r>
          </w:p>
        </w:tc>
      </w:tr>
      <w:tr w:rsidR="00FF2456" w:rsidRPr="00FF2456" w14:paraId="4DB0B9EC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CD646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5314A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0D95F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Mr. Lau Kin Hei, Arthur</w:t>
            </w:r>
          </w:p>
          <w:p w14:paraId="4D6FE42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 xml:space="preserve">(Associate focal point 1) </w:t>
            </w:r>
          </w:p>
          <w:p w14:paraId="5890B9C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03 Oct 2022)</w:t>
            </w:r>
          </w:p>
          <w:p w14:paraId="43341309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B10E5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 xml:space="preserve">Electronics Engineer </w:t>
            </w:r>
          </w:p>
          <w:p w14:paraId="6C53E5C0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Civil Aviation Department Hong Kong China</w:t>
            </w:r>
          </w:p>
          <w:p w14:paraId="69A1D84E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1 Tung Fai Road</w:t>
            </w:r>
          </w:p>
          <w:p w14:paraId="00F4155C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Hong Kong International Airport, Lantau</w:t>
            </w:r>
          </w:p>
          <w:p w14:paraId="2EE428EA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u w:val="single"/>
              </w:rPr>
              <w:t>HONG KONG, CHINA</w:t>
            </w:r>
          </w:p>
          <w:p w14:paraId="02025F39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BADE4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Tel:</w:t>
            </w:r>
            <w:r w:rsidRPr="00FF2456">
              <w:rPr>
                <w:rFonts w:ascii="Times New Roman" w:hAnsi="Times New Roman" w:cs="Times New Roman"/>
              </w:rPr>
              <w:tab/>
              <w:t>+852 2910 6519</w:t>
            </w:r>
          </w:p>
          <w:p w14:paraId="4B1ACB0D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Fax:</w:t>
            </w:r>
            <w:r w:rsidRPr="00FF2456">
              <w:rPr>
                <w:rFonts w:ascii="Times New Roman" w:hAnsi="Times New Roman" w:cs="Times New Roman"/>
              </w:rPr>
              <w:tab/>
              <w:t>+852 2845 7160</w:t>
            </w:r>
          </w:p>
          <w:p w14:paraId="5DEC81EF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185A4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hyperlink r:id="rId24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akhlau@cad.gov.hk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  <w:r w:rsidRPr="00FF2456">
              <w:rPr>
                <w:rFonts w:ascii="Times New Roman" w:hAnsi="Times New Roman" w:cs="Times New Roman"/>
                <w:color w:val="0070C0"/>
              </w:rPr>
              <w:t xml:space="preserve"> </w:t>
            </w:r>
          </w:p>
        </w:tc>
      </w:tr>
      <w:tr w:rsidR="00FF2456" w:rsidRPr="00FF2456" w14:paraId="775F790E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9684E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33C73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2BF87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Mr. Yan Ching Wah, Jarvis</w:t>
            </w:r>
          </w:p>
          <w:p w14:paraId="276A56E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 xml:space="preserve">(Associate focal point 2) </w:t>
            </w:r>
          </w:p>
          <w:p w14:paraId="359523A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03 Oct 2022)</w:t>
            </w:r>
          </w:p>
          <w:p w14:paraId="3586876E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649CD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 xml:space="preserve">Air Traffic Control Systems Specialist </w:t>
            </w:r>
          </w:p>
          <w:p w14:paraId="5D49F1D9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Civil Aviation Department Hong Kong China</w:t>
            </w:r>
          </w:p>
          <w:p w14:paraId="78CFEA65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1 Tung Fai Road</w:t>
            </w:r>
          </w:p>
          <w:p w14:paraId="5B60195A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Hong Kong International Airport, Lantau</w:t>
            </w:r>
          </w:p>
          <w:p w14:paraId="10B98ADC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u w:val="single"/>
              </w:rPr>
              <w:t>HONG KONG, CHINA</w:t>
            </w:r>
          </w:p>
          <w:p w14:paraId="3910C262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E06BD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Tel:</w:t>
            </w:r>
            <w:r w:rsidRPr="00FF2456">
              <w:rPr>
                <w:rFonts w:ascii="Times New Roman" w:hAnsi="Times New Roman" w:cs="Times New Roman"/>
              </w:rPr>
              <w:tab/>
              <w:t>+852 2910 6571</w:t>
            </w:r>
          </w:p>
          <w:p w14:paraId="76555207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Fax:</w:t>
            </w:r>
            <w:r w:rsidRPr="00FF2456">
              <w:rPr>
                <w:rFonts w:ascii="Times New Roman" w:hAnsi="Times New Roman" w:cs="Times New Roman"/>
              </w:rPr>
              <w:tab/>
              <w:t>+852 2845 7160</w:t>
            </w:r>
          </w:p>
          <w:p w14:paraId="4238E0C9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45DCE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hyperlink r:id="rId25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jcwyan@cad.gov.hk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  <w:r w:rsidRPr="00FF2456">
              <w:rPr>
                <w:rFonts w:ascii="Times New Roman" w:hAnsi="Times New Roman" w:cs="Times New Roman"/>
                <w:color w:val="0070C0"/>
              </w:rPr>
              <w:t xml:space="preserve"> </w:t>
            </w:r>
          </w:p>
        </w:tc>
      </w:tr>
      <w:tr w:rsidR="00FF2456" w:rsidRPr="00FF2456" w14:paraId="39A5C859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4B40A65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29FF855B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4AABC488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</w:rPr>
            </w:pPr>
            <w:r w:rsidRPr="00FF2456">
              <w:rPr>
                <w:rFonts w:ascii="Times New Roman" w:hAnsi="Times New Roman" w:cs="Times New Roman"/>
                <w:b/>
              </w:rPr>
              <w:t>MACAU CHINA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A9F7265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1F45021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4B2C7BF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</w:tr>
      <w:tr w:rsidR="00FF2456" w:rsidRPr="00FF2456" w14:paraId="437552EF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03CFA2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413066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0EA9BE3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36B1D58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F51968E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8099A68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</w:tr>
      <w:tr w:rsidR="00FF2456" w:rsidRPr="00FF2456" w14:paraId="6A30DB85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6FB7BC9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78C88324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3F5BF3F7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</w:rPr>
            </w:pPr>
            <w:r w:rsidRPr="00FF2456">
              <w:rPr>
                <w:rFonts w:ascii="Times New Roman" w:hAnsi="Times New Roman" w:cs="Times New Roman"/>
                <w:b/>
              </w:rPr>
              <w:t>COOK ISLANDS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5AB162F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F7EDF8A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152A280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</w:tr>
      <w:tr w:rsidR="00FF2456" w:rsidRPr="00FF2456" w14:paraId="1EFACE48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62610B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31DA22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F8A1D00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08749E3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12A6ED8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3EB2517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</w:tr>
      <w:tr w:rsidR="00FF2456" w:rsidRPr="00FF2456" w14:paraId="7A1E4254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6C85B6D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1F683213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</w:rPr>
            </w:pPr>
          </w:p>
        </w:tc>
        <w:tc>
          <w:tcPr>
            <w:tcW w:w="1354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7B55D5B2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</w:rPr>
            </w:pPr>
            <w:r w:rsidRPr="00FF2456">
              <w:rPr>
                <w:rFonts w:ascii="Times New Roman" w:hAnsi="Times New Roman" w:cs="Times New Roman"/>
                <w:b/>
              </w:rPr>
              <w:t>DEMOCRATIC PEOPLE'S</w:t>
            </w:r>
          </w:p>
          <w:p w14:paraId="26F402DB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  <w:b/>
              </w:rPr>
              <w:t>REPUBLIC OF KOREA</w:t>
            </w:r>
          </w:p>
        </w:tc>
      </w:tr>
      <w:tr w:rsidR="00FF2456" w:rsidRPr="00FF2456" w14:paraId="277E35F2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E38840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EEE348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B920783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C371BEF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9377685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FCA85DC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</w:tr>
      <w:tr w:rsidR="00FF2456" w:rsidRPr="00FF2456" w14:paraId="303020B8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FE84368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7C6EB2FC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3DD57551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</w:rPr>
            </w:pPr>
            <w:r w:rsidRPr="00FF2456">
              <w:rPr>
                <w:rFonts w:ascii="Times New Roman" w:hAnsi="Times New Roman" w:cs="Times New Roman"/>
                <w:b/>
              </w:rPr>
              <w:t xml:space="preserve">FIJI 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102835C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8763F95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B7204D5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</w:tr>
      <w:tr w:rsidR="00FF2456" w:rsidRPr="00FF2456" w14:paraId="0187FA5B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3F54E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68F99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FA76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</w:rPr>
              <w:t xml:space="preserve">Mr </w:t>
            </w:r>
            <w:proofErr w:type="spellStart"/>
            <w:r w:rsidRPr="00FF2456">
              <w:rPr>
                <w:rFonts w:ascii="Times New Roman" w:hAnsi="Times New Roman" w:cs="Times New Roman"/>
              </w:rPr>
              <w:t>Sakiusa</w:t>
            </w:r>
            <w:proofErr w:type="spellEnd"/>
            <w:r w:rsidRPr="00FF2456">
              <w:rPr>
                <w:rFonts w:ascii="Times New Roman" w:hAnsi="Times New Roman" w:cs="Times New Roman"/>
              </w:rPr>
              <w:t xml:space="preserve"> D </w:t>
            </w:r>
            <w:proofErr w:type="spellStart"/>
            <w:r w:rsidRPr="00FF2456">
              <w:rPr>
                <w:rFonts w:ascii="Times New Roman" w:hAnsi="Times New Roman" w:cs="Times New Roman"/>
              </w:rPr>
              <w:t>Vakacautadra</w:t>
            </w:r>
            <w:proofErr w:type="spellEnd"/>
            <w:r w:rsidRPr="00FF2456">
              <w:rPr>
                <w:rFonts w:ascii="Times New Roman" w:hAnsi="Times New Roman" w:cs="Times New Roman"/>
              </w:rPr>
              <w:t xml:space="preserve"> </w:t>
            </w:r>
            <w:r w:rsidRPr="00FF2456">
              <w:rPr>
                <w:rFonts w:ascii="Times New Roman" w:hAnsi="Times New Roman" w:cs="Times New Roman"/>
                <w:color w:val="0070C0"/>
              </w:rPr>
              <w:t xml:space="preserve">(Main focal point) </w:t>
            </w:r>
          </w:p>
          <w:p w14:paraId="6A4573C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7 March 2024)</w:t>
            </w:r>
          </w:p>
          <w:p w14:paraId="0576977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</w:p>
          <w:p w14:paraId="319CAC35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74525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 xml:space="preserve">Air Navigation Services - CNS </w:t>
            </w:r>
            <w:proofErr w:type="spellStart"/>
            <w:r w:rsidRPr="00FF2456">
              <w:rPr>
                <w:rFonts w:ascii="Times New Roman" w:hAnsi="Times New Roman" w:cs="Times New Roman"/>
              </w:rPr>
              <w:t>InspectorCivil</w:t>
            </w:r>
            <w:proofErr w:type="spellEnd"/>
            <w:r w:rsidRPr="00FF2456">
              <w:rPr>
                <w:rFonts w:ascii="Times New Roman" w:hAnsi="Times New Roman" w:cs="Times New Roman"/>
              </w:rPr>
              <w:t xml:space="preserve"> Aviation Authority of Fiji</w:t>
            </w:r>
          </w:p>
          <w:p w14:paraId="7A7478C0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Nadi Airport</w:t>
            </w:r>
          </w:p>
          <w:p w14:paraId="6149558F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u w:val="single"/>
              </w:rPr>
              <w:t>FIJI</w:t>
            </w:r>
          </w:p>
          <w:p w14:paraId="556439DF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D0193" w14:textId="77777777" w:rsidR="00FF2456" w:rsidRPr="00FF2456" w:rsidRDefault="00FF2456" w:rsidP="00FF2456">
            <w:pPr>
              <w:rPr>
                <w:rFonts w:ascii="Times New Roman" w:hAnsi="Times New Roman" w:cs="Times New Roman"/>
                <w:lang w:val="pt-PT"/>
              </w:rPr>
            </w:pPr>
            <w:r w:rsidRPr="00FF2456">
              <w:rPr>
                <w:rFonts w:ascii="Times New Roman" w:hAnsi="Times New Roman" w:cs="Times New Roman"/>
                <w:lang w:val="pt-PT"/>
              </w:rPr>
              <w:t xml:space="preserve">Tel: </w:t>
            </w:r>
            <w:r w:rsidRPr="00FF2456">
              <w:rPr>
                <w:rFonts w:ascii="Times New Roman" w:hAnsi="Times New Roman" w:cs="Times New Roman"/>
                <w:lang w:val="pt-PT"/>
              </w:rPr>
              <w:tab/>
              <w:t>-</w:t>
            </w:r>
          </w:p>
          <w:p w14:paraId="6B02048B" w14:textId="77777777" w:rsidR="00FF2456" w:rsidRPr="00FF2456" w:rsidRDefault="00FF2456" w:rsidP="00FF2456">
            <w:pPr>
              <w:rPr>
                <w:rFonts w:ascii="Times New Roman" w:hAnsi="Times New Roman" w:cs="Times New Roman"/>
                <w:lang w:val="pt-BR"/>
              </w:rPr>
            </w:pPr>
            <w:r w:rsidRPr="00FF2456">
              <w:rPr>
                <w:rFonts w:ascii="Times New Roman" w:hAnsi="Times New Roman" w:cs="Times New Roman"/>
                <w:lang w:val="pt-BR"/>
              </w:rPr>
              <w:t xml:space="preserve">Mob: </w:t>
            </w:r>
            <w:r w:rsidRPr="00FF2456">
              <w:rPr>
                <w:rFonts w:ascii="Times New Roman" w:hAnsi="Times New Roman" w:cs="Times New Roman"/>
                <w:lang w:val="pt-BR"/>
              </w:rPr>
              <w:tab/>
              <w:t>+679 9988107</w:t>
            </w:r>
          </w:p>
          <w:p w14:paraId="477545C7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2BD47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hyperlink r:id="rId26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ansi.cns@caaf.org.fj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  <w:p w14:paraId="792452C3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</w:tr>
      <w:tr w:rsidR="00FF2456" w:rsidRPr="00FF2456" w14:paraId="43D523A9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C1DBE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DF410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900A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</w:rPr>
              <w:t xml:space="preserve">Mr William Reece </w:t>
            </w:r>
            <w:r w:rsidRPr="00FF2456">
              <w:rPr>
                <w:rFonts w:ascii="Times New Roman" w:hAnsi="Times New Roman" w:cs="Times New Roman"/>
                <w:color w:val="0070C0"/>
              </w:rPr>
              <w:t xml:space="preserve">(Associate focal point 1) </w:t>
            </w:r>
          </w:p>
          <w:p w14:paraId="0C9ABD7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 xml:space="preserve">(updated on 7 </w:t>
            </w:r>
            <w:proofErr w:type="gramStart"/>
            <w:r w:rsidRPr="00FF2456">
              <w:rPr>
                <w:rFonts w:ascii="Times New Roman" w:hAnsi="Times New Roman" w:cs="Times New Roman"/>
                <w:color w:val="0070C0"/>
              </w:rPr>
              <w:t>March  2024</w:t>
            </w:r>
            <w:proofErr w:type="gramEnd"/>
            <w:r w:rsidRPr="00FF2456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2762696D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3381E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Manager Air Navigation Engineering Services</w:t>
            </w:r>
          </w:p>
          <w:p w14:paraId="303C8F3F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Fiji Airports</w:t>
            </w:r>
          </w:p>
          <w:p w14:paraId="1E502E25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u w:val="single"/>
              </w:rPr>
              <w:t>FIJI</w:t>
            </w:r>
          </w:p>
          <w:p w14:paraId="0506F525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74CA7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 xml:space="preserve">Tel: </w:t>
            </w:r>
            <w:r w:rsidRPr="00FF2456">
              <w:rPr>
                <w:rFonts w:ascii="Times New Roman" w:hAnsi="Times New Roman" w:cs="Times New Roman"/>
              </w:rPr>
              <w:tab/>
            </w:r>
          </w:p>
          <w:p w14:paraId="08449610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Mob</w:t>
            </w:r>
            <w:proofErr w:type="gramStart"/>
            <w:r w:rsidRPr="00FF2456">
              <w:rPr>
                <w:rFonts w:ascii="Times New Roman" w:hAnsi="Times New Roman" w:cs="Times New Roman"/>
              </w:rPr>
              <w:t xml:space="preserve">: </w:t>
            </w:r>
            <w:r w:rsidRPr="00FF2456">
              <w:rPr>
                <w:rFonts w:ascii="Times New Roman" w:hAnsi="Times New Roman" w:cs="Times New Roman"/>
              </w:rPr>
              <w:tab/>
              <w:t>+</w:t>
            </w:r>
            <w:proofErr w:type="gramEnd"/>
            <w:r w:rsidRPr="00FF2456">
              <w:rPr>
                <w:rFonts w:ascii="Times New Roman" w:hAnsi="Times New Roman" w:cs="Times New Roman"/>
              </w:rPr>
              <w:t>679 9906105</w:t>
            </w:r>
          </w:p>
          <w:p w14:paraId="4A3D8CCC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F55A9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hyperlink r:id="rId27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WilliamR@fijiairports.com.fj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  <w:p w14:paraId="1C960F49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</w:tr>
      <w:tr w:rsidR="00FF2456" w:rsidRPr="00FF2456" w14:paraId="59833ADF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5D073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AC59C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BD8D9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Mr. Peter Young</w:t>
            </w:r>
          </w:p>
          <w:p w14:paraId="651ADB3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 xml:space="preserve">(Associate focal point 2) </w:t>
            </w:r>
          </w:p>
          <w:p w14:paraId="5259AE4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7 March 2024)</w:t>
            </w:r>
          </w:p>
          <w:p w14:paraId="557F5140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CE955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Team Leader Projects</w:t>
            </w:r>
          </w:p>
          <w:p w14:paraId="577016A1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Air Navigation Engineering Services</w:t>
            </w:r>
          </w:p>
          <w:p w14:paraId="0220F389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Fiji Airports</w:t>
            </w:r>
          </w:p>
          <w:p w14:paraId="452B8877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u w:val="single"/>
              </w:rPr>
              <w:t>FIJI</w:t>
            </w:r>
          </w:p>
          <w:p w14:paraId="321F11D4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BBF44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 xml:space="preserve">Tel: </w:t>
            </w:r>
            <w:r w:rsidRPr="00FF2456">
              <w:rPr>
                <w:rFonts w:ascii="Times New Roman" w:hAnsi="Times New Roman" w:cs="Times New Roman"/>
              </w:rPr>
              <w:tab/>
            </w:r>
          </w:p>
          <w:p w14:paraId="10E577F6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Mob</w:t>
            </w:r>
            <w:proofErr w:type="gramStart"/>
            <w:r w:rsidRPr="00FF2456">
              <w:rPr>
                <w:rFonts w:ascii="Times New Roman" w:hAnsi="Times New Roman" w:cs="Times New Roman"/>
              </w:rPr>
              <w:t xml:space="preserve">: </w:t>
            </w:r>
            <w:r w:rsidRPr="00FF2456">
              <w:rPr>
                <w:rFonts w:ascii="Times New Roman" w:hAnsi="Times New Roman" w:cs="Times New Roman"/>
              </w:rPr>
              <w:tab/>
              <w:t>+</w:t>
            </w:r>
            <w:proofErr w:type="gramEnd"/>
            <w:r w:rsidRPr="00FF2456">
              <w:rPr>
                <w:rFonts w:ascii="Times New Roman" w:hAnsi="Times New Roman" w:cs="Times New Roman"/>
              </w:rPr>
              <w:t>679 9983200</w:t>
            </w:r>
          </w:p>
          <w:p w14:paraId="4E37CD57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D6C8E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hyperlink r:id="rId28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petery@fijiairports.com.fj</w:t>
              </w:r>
            </w:hyperlink>
            <w:r w:rsidRPr="00FF2456">
              <w:rPr>
                <w:rFonts w:ascii="Times New Roman" w:hAnsi="Times New Roman" w:cs="Times New Roman"/>
              </w:rPr>
              <w:t xml:space="preserve">; </w:t>
            </w:r>
          </w:p>
          <w:p w14:paraId="5CCA5748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</w:tr>
      <w:tr w:rsidR="00FF2456" w:rsidRPr="00FF2456" w14:paraId="6846E28D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A76756D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4D83861A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49BC736E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</w:rPr>
            </w:pPr>
            <w:r w:rsidRPr="00FF2456">
              <w:rPr>
                <w:rFonts w:ascii="Times New Roman" w:hAnsi="Times New Roman" w:cs="Times New Roman"/>
                <w:b/>
              </w:rPr>
              <w:t>FRANCE (FRENCH POLYNESIA)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DA51096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07A2B3A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9D916A8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</w:tr>
      <w:tr w:rsidR="00FF2456" w:rsidRPr="00FF2456" w14:paraId="2340141D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6E2BEB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97910A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CA40F17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CE3C9C2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9C00099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5E3E7CA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</w:tr>
      <w:tr w:rsidR="00FF2456" w:rsidRPr="00FF2456" w14:paraId="798E9C4C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C506D4E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647E4232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5ABE518D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</w:rPr>
            </w:pPr>
            <w:r w:rsidRPr="00FF2456">
              <w:rPr>
                <w:rFonts w:ascii="Times New Roman" w:hAnsi="Times New Roman" w:cs="Times New Roman"/>
                <w:b/>
              </w:rPr>
              <w:t>FRANCE (NEW CALEDONIA)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24B82CF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5E63151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AFEBC67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</w:tr>
      <w:tr w:rsidR="00FF2456" w:rsidRPr="00FF2456" w14:paraId="78A0F3BD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0F0A7D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12596B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DFD2906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41BAC24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4A7965A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C3FDA28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</w:tr>
      <w:tr w:rsidR="00FF2456" w:rsidRPr="00FF2456" w14:paraId="51F9B991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1B3973D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71BDE97B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1DB30A39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</w:rPr>
            </w:pPr>
            <w:r w:rsidRPr="00FF2456">
              <w:rPr>
                <w:rFonts w:ascii="Times New Roman" w:hAnsi="Times New Roman" w:cs="Times New Roman"/>
                <w:b/>
              </w:rPr>
              <w:t>INDIA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89BEDF7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10524F4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D6760D0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</w:tr>
      <w:tr w:rsidR="00FF2456" w:rsidRPr="00FF2456" w14:paraId="7DEA24DC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0DDBE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7BBB5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8E7FF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Mr. Hemant M. Ramchandani</w:t>
            </w:r>
          </w:p>
          <w:p w14:paraId="7B78E1E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  <w:r w:rsidRPr="00FF2456">
              <w:rPr>
                <w:rFonts w:ascii="Times New Roman" w:hAnsi="Times New Roman" w:cs="Times New Roman"/>
                <w:color w:val="2E74B5" w:themeColor="accent1" w:themeShade="BF"/>
              </w:rPr>
              <w:t>(Main POC)</w:t>
            </w:r>
          </w:p>
          <w:p w14:paraId="6780151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8 May 2025)</w:t>
            </w:r>
          </w:p>
          <w:p w14:paraId="37B60506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B7FB5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General Manager (CNS-Com)</w:t>
            </w:r>
          </w:p>
          <w:p w14:paraId="518F3C5D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Airport Authority of India</w:t>
            </w:r>
          </w:p>
          <w:p w14:paraId="7F0B8E0E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New Delhi - 110003</w:t>
            </w:r>
          </w:p>
          <w:p w14:paraId="795599DB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u w:val="single"/>
              </w:rPr>
              <w:t>INDIA</w:t>
            </w:r>
          </w:p>
          <w:p w14:paraId="63FC609D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36331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Mob.</w:t>
            </w:r>
            <w:proofErr w:type="gramStart"/>
            <w:r w:rsidRPr="00FF2456">
              <w:rPr>
                <w:rFonts w:ascii="Times New Roman" w:hAnsi="Times New Roman" w:cs="Times New Roman"/>
              </w:rPr>
              <w:t xml:space="preserve">: </w:t>
            </w:r>
            <w:r w:rsidRPr="00FF2456">
              <w:rPr>
                <w:rFonts w:ascii="Times New Roman" w:hAnsi="Times New Roman" w:cs="Times New Roman"/>
              </w:rPr>
              <w:tab/>
              <w:t>+</w:t>
            </w:r>
            <w:proofErr w:type="gramEnd"/>
            <w:r w:rsidRPr="00FF2456">
              <w:rPr>
                <w:rFonts w:ascii="Times New Roman" w:hAnsi="Times New Roman" w:cs="Times New Roman"/>
              </w:rPr>
              <w:t>91 85279 03456</w:t>
            </w:r>
          </w:p>
          <w:p w14:paraId="56D127D1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Land Line/ Fax: +91 (11) 2462 0287</w:t>
            </w:r>
          </w:p>
          <w:p w14:paraId="30F14EAC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3FCD8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hyperlink r:id="rId29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gmcnscom@aai.aero</w:t>
              </w:r>
            </w:hyperlink>
            <w:r w:rsidRPr="00FF2456">
              <w:rPr>
                <w:rFonts w:ascii="Times New Roman" w:hAnsi="Times New Roman" w:cs="Times New Roman"/>
              </w:rPr>
              <w:t xml:space="preserve">;    </w:t>
            </w:r>
          </w:p>
          <w:p w14:paraId="7AE7B492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hyperlink r:id="rId30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hemantr@aai.aero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  <w:p w14:paraId="26073788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t xml:space="preserve"> </w:t>
            </w:r>
          </w:p>
        </w:tc>
      </w:tr>
      <w:tr w:rsidR="00FF2456" w:rsidRPr="00FF2456" w14:paraId="56A53DD3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4FE91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6B0DA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B9387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Mr. Arvind Singh Yadav</w:t>
            </w:r>
          </w:p>
          <w:p w14:paraId="5287974E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  <w:color w:val="2E74B5" w:themeColor="accent1" w:themeShade="BF"/>
              </w:rPr>
              <w:t>(Main POC)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46F84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Jt. General Manager (CNS)</w:t>
            </w:r>
          </w:p>
          <w:p w14:paraId="28F6EF2D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Airport Authority of India</w:t>
            </w:r>
          </w:p>
          <w:p w14:paraId="24424B1F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New Delhi – 110003</w:t>
            </w:r>
          </w:p>
          <w:p w14:paraId="1E489977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u w:val="single"/>
              </w:rPr>
              <w:t>INDIA</w:t>
            </w:r>
          </w:p>
          <w:p w14:paraId="62341C5B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0BCC2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Mob.</w:t>
            </w:r>
            <w:proofErr w:type="gramStart"/>
            <w:r w:rsidRPr="00FF2456">
              <w:rPr>
                <w:rFonts w:ascii="Times New Roman" w:hAnsi="Times New Roman" w:cs="Times New Roman"/>
              </w:rPr>
              <w:t xml:space="preserve">: </w:t>
            </w:r>
            <w:r w:rsidRPr="00FF2456">
              <w:rPr>
                <w:rFonts w:ascii="Times New Roman" w:hAnsi="Times New Roman" w:cs="Times New Roman"/>
              </w:rPr>
              <w:tab/>
              <w:t>+</w:t>
            </w:r>
            <w:proofErr w:type="gramEnd"/>
            <w:r w:rsidRPr="00FF2456">
              <w:rPr>
                <w:rFonts w:ascii="Times New Roman" w:hAnsi="Times New Roman" w:cs="Times New Roman"/>
              </w:rPr>
              <w:t>91 95991 86558</w:t>
            </w:r>
          </w:p>
          <w:p w14:paraId="5CC60EF4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8947D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hyperlink r:id="rId31" w:history="1">
              <w:r w:rsidRPr="00FF2456">
                <w:rPr>
                  <w:rFonts w:ascii="Times New Roman" w:hAnsi="Times New Roman" w:cs="Times New Roman"/>
                  <w:color w:val="0070C0"/>
                  <w:u w:val="single"/>
                </w:rPr>
                <w:t>asyadav@aai.aero</w:t>
              </w:r>
            </w:hyperlink>
            <w:r w:rsidRPr="00FF2456">
              <w:rPr>
                <w:rFonts w:ascii="Times New Roman" w:hAnsi="Times New Roman" w:cs="Times New Roman"/>
                <w:color w:val="0070C0"/>
              </w:rPr>
              <w:t xml:space="preserve">; </w:t>
            </w:r>
          </w:p>
        </w:tc>
      </w:tr>
      <w:tr w:rsidR="00FF2456" w:rsidRPr="00FF2456" w14:paraId="5F28F42E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1AD42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07C25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74FA4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Mr. Rahul Chaudhary</w:t>
            </w:r>
          </w:p>
          <w:p w14:paraId="324702E6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  <w:color w:val="2E74B5" w:themeColor="accent1" w:themeShade="BF"/>
              </w:rPr>
              <w:t>(Associate POC)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6ED7F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Asst. General Manager (CNS)</w:t>
            </w:r>
          </w:p>
          <w:p w14:paraId="611206F6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Airport Authority of India</w:t>
            </w:r>
          </w:p>
          <w:p w14:paraId="0BA205CE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New Delhi – 110003</w:t>
            </w:r>
          </w:p>
          <w:p w14:paraId="61C55BAB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u w:val="single"/>
              </w:rPr>
              <w:t>INDIA</w:t>
            </w:r>
          </w:p>
          <w:p w14:paraId="6B5A92EC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365D8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Mob.</w:t>
            </w:r>
            <w:proofErr w:type="gramStart"/>
            <w:r w:rsidRPr="00FF2456">
              <w:rPr>
                <w:rFonts w:ascii="Times New Roman" w:hAnsi="Times New Roman" w:cs="Times New Roman"/>
              </w:rPr>
              <w:t xml:space="preserve">: </w:t>
            </w:r>
            <w:r w:rsidRPr="00FF2456">
              <w:rPr>
                <w:rFonts w:ascii="Times New Roman" w:hAnsi="Times New Roman" w:cs="Times New Roman"/>
              </w:rPr>
              <w:tab/>
              <w:t>+</w:t>
            </w:r>
            <w:proofErr w:type="gramEnd"/>
            <w:r w:rsidRPr="00FF2456">
              <w:rPr>
                <w:rFonts w:ascii="Times New Roman" w:hAnsi="Times New Roman" w:cs="Times New Roman"/>
              </w:rPr>
              <w:t>91 98182 62461</w:t>
            </w:r>
          </w:p>
          <w:p w14:paraId="3F26B78E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A33E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hyperlink r:id="rId32" w:history="1">
              <w:r w:rsidRPr="00FF2456">
                <w:rPr>
                  <w:rFonts w:ascii="Times New Roman" w:hAnsi="Times New Roman" w:cs="Times New Roman"/>
                  <w:color w:val="0070C0"/>
                  <w:u w:val="single"/>
                </w:rPr>
                <w:t>afsmcnschq@aai.aero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  <w:r w:rsidRPr="00FF2456">
              <w:rPr>
                <w:rFonts w:ascii="Times New Roman" w:hAnsi="Times New Roman" w:cs="Times New Roman"/>
                <w:color w:val="0070C0"/>
              </w:rPr>
              <w:t xml:space="preserve"> </w:t>
            </w:r>
          </w:p>
          <w:p w14:paraId="3BEF6780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  <w:p w14:paraId="6A627B81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</w:tr>
      <w:tr w:rsidR="00FF2456" w:rsidRPr="00FF2456" w14:paraId="72EB3D9C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C6D44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89A66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82CF3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Mr. Umesh Kumar</w:t>
            </w:r>
          </w:p>
          <w:p w14:paraId="76E11D5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  <w:r w:rsidRPr="00FF2456">
              <w:rPr>
                <w:rFonts w:ascii="Times New Roman" w:hAnsi="Times New Roman" w:cs="Times New Roman"/>
                <w:color w:val="2E74B5" w:themeColor="accent1" w:themeShade="BF"/>
              </w:rPr>
              <w:t>(Associate POC)</w:t>
            </w:r>
          </w:p>
          <w:p w14:paraId="352FCC94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81D51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Asst. General Manager (CNS)</w:t>
            </w:r>
          </w:p>
          <w:p w14:paraId="69194DD7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Airport Authority of India</w:t>
            </w:r>
          </w:p>
          <w:p w14:paraId="0ACC31C3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New Delhi – 110003</w:t>
            </w:r>
          </w:p>
          <w:p w14:paraId="569DB498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u w:val="single"/>
              </w:rPr>
              <w:t>INDIA</w:t>
            </w:r>
          </w:p>
          <w:p w14:paraId="7B26123E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6CB5B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Mob.</w:t>
            </w:r>
            <w:proofErr w:type="gramStart"/>
            <w:r w:rsidRPr="00FF2456">
              <w:rPr>
                <w:rFonts w:ascii="Times New Roman" w:hAnsi="Times New Roman" w:cs="Times New Roman"/>
              </w:rPr>
              <w:t xml:space="preserve">: </w:t>
            </w:r>
            <w:r w:rsidRPr="00FF2456">
              <w:rPr>
                <w:rFonts w:ascii="Times New Roman" w:hAnsi="Times New Roman" w:cs="Times New Roman"/>
              </w:rPr>
              <w:tab/>
              <w:t>+</w:t>
            </w:r>
            <w:proofErr w:type="gramEnd"/>
            <w:r w:rsidRPr="00FF2456">
              <w:rPr>
                <w:rFonts w:ascii="Times New Roman" w:hAnsi="Times New Roman" w:cs="Times New Roman"/>
              </w:rPr>
              <w:t>91 99103 57799</w:t>
            </w:r>
          </w:p>
          <w:p w14:paraId="7A04658E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8F066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hyperlink r:id="rId33" w:history="1">
              <w:r w:rsidRPr="00FF2456">
                <w:rPr>
                  <w:rFonts w:ascii="Times New Roman" w:hAnsi="Times New Roman" w:cs="Times New Roman"/>
                  <w:color w:val="0070C0"/>
                  <w:u w:val="single"/>
                </w:rPr>
                <w:t>afsmcnschq@aai.aero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  <w:r w:rsidRPr="00FF2456">
              <w:rPr>
                <w:rFonts w:ascii="Times New Roman" w:hAnsi="Times New Roman" w:cs="Times New Roman"/>
                <w:color w:val="0070C0"/>
              </w:rPr>
              <w:t xml:space="preserve"> </w:t>
            </w:r>
          </w:p>
        </w:tc>
      </w:tr>
      <w:tr w:rsidR="00FF2456" w:rsidRPr="00FF2456" w14:paraId="50BB54D8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5A79197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48893AE0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53A4883A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 xml:space="preserve">INDONESIA 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A0B05A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3E445F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75DB37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4472848A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2B02B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D4953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2B79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Mr. Abdul Aziz </w:t>
            </w:r>
          </w:p>
          <w:p w14:paraId="009AE04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Main focal point)</w:t>
            </w:r>
          </w:p>
          <w:p w14:paraId="509B8A9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26 Oct 2022)</w:t>
            </w:r>
          </w:p>
          <w:p w14:paraId="7A1FB70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</w:p>
          <w:p w14:paraId="2DBDE22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B001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Inspector of Air Navigation</w:t>
            </w:r>
          </w:p>
          <w:p w14:paraId="1D60269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Directorate General of Civil Aviation</w:t>
            </w:r>
          </w:p>
          <w:p w14:paraId="0CB612D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PT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  <w:lang w:val="pt-PT"/>
              </w:rPr>
              <w:t>Medan Merdeka Barat No. 8</w:t>
            </w:r>
          </w:p>
          <w:p w14:paraId="3FFE096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PT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  <w:lang w:val="pt-PT"/>
              </w:rPr>
              <w:t>Jakarta</w:t>
            </w:r>
          </w:p>
          <w:p w14:paraId="0FBC07A5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  <w:lang w:val="pt-PT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  <w:lang w:val="pt-PT"/>
              </w:rPr>
              <w:t>INDONESIA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DFA2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obile: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  <w:t>+62 821 1322 2432</w:t>
            </w:r>
          </w:p>
          <w:p w14:paraId="6AF20F9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C1B5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34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azizsabdul@gmail.com; azizsbdul@kemenhub.go.id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  <w:p w14:paraId="79C2E25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FF2456" w:rsidRPr="00812169" w14:paraId="595C0C9C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3870F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13DFD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3F05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Mr. </w:t>
            </w:r>
            <w:proofErr w:type="spellStart"/>
            <w:r w:rsidRPr="00FF2456">
              <w:rPr>
                <w:rFonts w:ascii="Times New Roman" w:hAnsi="Times New Roman" w:cs="Times New Roman"/>
                <w:color w:val="000000" w:themeColor="text1"/>
              </w:rPr>
              <w:t>Bimantoro</w:t>
            </w:r>
            <w:proofErr w:type="spellEnd"/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2B084D3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78870A5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26 Oct 2022)</w:t>
            </w:r>
          </w:p>
          <w:p w14:paraId="6FA5E51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2392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Inspector of Air Navigation</w:t>
            </w:r>
          </w:p>
          <w:p w14:paraId="4F67AE5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Directorate General Civil Aviation</w:t>
            </w:r>
          </w:p>
          <w:p w14:paraId="57980E4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  <w:lang w:val="pt-BR"/>
              </w:rPr>
              <w:t>Medan Merdeka Barat No. 8</w:t>
            </w:r>
          </w:p>
          <w:p w14:paraId="7F68AF5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  <w:lang w:val="pt-BR"/>
              </w:rPr>
              <w:t>Jakarta</w:t>
            </w:r>
          </w:p>
          <w:p w14:paraId="6E1C0FAC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  <w:lang w:val="pt-BR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  <w:lang w:val="pt-BR"/>
              </w:rPr>
              <w:t>INDONESIA</w:t>
            </w:r>
          </w:p>
          <w:p w14:paraId="45921C9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098D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obile: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  <w:t>+62 859 4506 3999</w:t>
            </w:r>
          </w:p>
          <w:p w14:paraId="41D52A5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PT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6B74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PT"/>
              </w:rPr>
            </w:pPr>
            <w:r>
              <w:fldChar w:fldCharType="begin"/>
            </w:r>
            <w:r w:rsidRPr="00812169">
              <w:rPr>
                <w:lang w:val="pt-PT"/>
              </w:rPr>
              <w:instrText>HYPERLINK "mailto:bimantoro@kemenhub.go.id"</w:instrText>
            </w:r>
            <w:r>
              <w:fldChar w:fldCharType="separate"/>
            </w:r>
            <w:r w:rsidRPr="00FF2456">
              <w:rPr>
                <w:rFonts w:ascii="Times New Roman" w:hAnsi="Times New Roman" w:cs="Times New Roman"/>
                <w:color w:val="0563C1" w:themeColor="hyperlink"/>
                <w:u w:val="single"/>
                <w:lang w:val="pt-PT"/>
              </w:rPr>
              <w:t>bimantoro@kemenhub.go.id</w:t>
            </w:r>
            <w:r>
              <w:fldChar w:fldCharType="end"/>
            </w:r>
            <w:r w:rsidRPr="00FF2456">
              <w:rPr>
                <w:rFonts w:ascii="Times New Roman" w:hAnsi="Times New Roman" w:cs="Times New Roman"/>
                <w:lang w:val="pt-PT"/>
              </w:rPr>
              <w:t>;</w:t>
            </w:r>
            <w:r w:rsidRPr="00FF2456">
              <w:rPr>
                <w:rFonts w:ascii="Times New Roman" w:hAnsi="Times New Roman" w:cs="Times New Roman"/>
                <w:color w:val="000000" w:themeColor="text1"/>
                <w:lang w:val="pt-PT"/>
              </w:rPr>
              <w:t xml:space="preserve"> </w:t>
            </w:r>
            <w:r w:rsidRPr="00FF2456">
              <w:rPr>
                <w:rFonts w:ascii="Times New Roman" w:hAnsi="Times New Roman" w:cs="Times New Roman"/>
                <w:color w:val="000000" w:themeColor="text1"/>
                <w:lang w:val="pt-PT"/>
              </w:rPr>
              <w:tab/>
            </w:r>
          </w:p>
          <w:p w14:paraId="47711C6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PT"/>
              </w:rPr>
            </w:pPr>
            <w:r>
              <w:fldChar w:fldCharType="begin"/>
            </w:r>
            <w:r w:rsidRPr="00812169">
              <w:rPr>
                <w:lang w:val="pt-PT"/>
              </w:rPr>
              <w:instrText>HYPERLINK "mailto:bimzink@gmail.com"</w:instrText>
            </w:r>
            <w:r>
              <w:fldChar w:fldCharType="separate"/>
            </w:r>
            <w:r w:rsidRPr="00FF2456">
              <w:rPr>
                <w:rFonts w:ascii="Times New Roman" w:hAnsi="Times New Roman" w:cs="Times New Roman"/>
                <w:color w:val="0563C1" w:themeColor="hyperlink"/>
                <w:u w:val="single"/>
                <w:lang w:val="pt-PT"/>
              </w:rPr>
              <w:t>bimzink@gmail.com</w:t>
            </w:r>
            <w:r>
              <w:fldChar w:fldCharType="end"/>
            </w:r>
            <w:r w:rsidRPr="00FF2456">
              <w:rPr>
                <w:rFonts w:ascii="Times New Roman" w:hAnsi="Times New Roman" w:cs="Times New Roman"/>
                <w:lang w:val="pt-PT"/>
              </w:rPr>
              <w:t>;</w:t>
            </w:r>
            <w:r w:rsidRPr="00FF2456">
              <w:rPr>
                <w:rFonts w:ascii="Times New Roman" w:hAnsi="Times New Roman" w:cs="Times New Roman"/>
                <w:color w:val="000000" w:themeColor="text1"/>
                <w:lang w:val="pt-PT"/>
              </w:rPr>
              <w:t xml:space="preserve"> </w:t>
            </w:r>
          </w:p>
        </w:tc>
      </w:tr>
      <w:tr w:rsidR="00FF2456" w:rsidRPr="00FF2456" w14:paraId="6250A290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B5CB169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  <w:lang w:val="pt-PT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6E0EE2D5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  <w:lang w:val="pt-PT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4C20EF7A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JAPAN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68FFCF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CE7EA1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80D53B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6208109C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9526B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BA020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AA983" w14:textId="77777777" w:rsidR="00FF2456" w:rsidRPr="00FF2456" w:rsidRDefault="00FF2456" w:rsidP="00FF2456">
            <w:pPr>
              <w:rPr>
                <w:rFonts w:ascii="Times New Roman" w:eastAsia="Yu Mincho" w:hAnsi="Times New Roman" w:cs="Times New Roman"/>
                <w:color w:val="000000" w:themeColor="text1"/>
                <w:lang w:eastAsia="ja-JP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Mr. </w:t>
            </w:r>
            <w:r w:rsidRPr="00FF2456">
              <w:rPr>
                <w:rFonts w:ascii="Times New Roman" w:eastAsia="Yu Mincho" w:hAnsi="Times New Roman" w:cs="Times New Roman"/>
                <w:color w:val="000000" w:themeColor="text1"/>
                <w:lang w:eastAsia="ja-JP"/>
              </w:rPr>
              <w:t xml:space="preserve">Masashi </w:t>
            </w:r>
            <w:proofErr w:type="spellStart"/>
            <w:r w:rsidRPr="00FF2456">
              <w:rPr>
                <w:rFonts w:ascii="Times New Roman" w:eastAsia="Yu Mincho" w:hAnsi="Times New Roman" w:cs="Times New Roman"/>
                <w:color w:val="000000" w:themeColor="text1"/>
                <w:lang w:eastAsia="ja-JP"/>
              </w:rPr>
              <w:t>Kotatsu</w:t>
            </w:r>
            <w:proofErr w:type="spellEnd"/>
          </w:p>
          <w:p w14:paraId="1AE6082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8 May 2025)</w:t>
            </w:r>
          </w:p>
          <w:p w14:paraId="05D3292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F132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eastAsia="Yu Mincho" w:hAnsi="Times New Roman" w:cs="Times New Roman"/>
                <w:color w:val="000000" w:themeColor="text1"/>
                <w:lang w:eastAsia="ja-JP"/>
              </w:rPr>
              <w:t xml:space="preserve">Chief 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>of CNS Planning Office</w:t>
            </w:r>
          </w:p>
          <w:p w14:paraId="58EF031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Japan Civil Aviation Bureau, MLIT</w:t>
            </w:r>
          </w:p>
          <w:p w14:paraId="6456FC4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2-1-3 Kasumigaseki, Chiyoda-</w:t>
            </w:r>
            <w:proofErr w:type="spellStart"/>
            <w:r w:rsidRPr="00FF2456">
              <w:rPr>
                <w:rFonts w:ascii="Times New Roman" w:hAnsi="Times New Roman" w:cs="Times New Roman"/>
                <w:color w:val="000000" w:themeColor="text1"/>
              </w:rPr>
              <w:t>ku</w:t>
            </w:r>
            <w:proofErr w:type="spellEnd"/>
          </w:p>
          <w:p w14:paraId="7818DE9F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JAPAN</w:t>
            </w:r>
          </w:p>
          <w:p w14:paraId="6D2167C1" w14:textId="77777777" w:rsidR="00FF2456" w:rsidRPr="00FF2456" w:rsidRDefault="00FF2456" w:rsidP="00FF2456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649D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: +81 (3) 5253 8111</w:t>
            </w:r>
          </w:p>
          <w:p w14:paraId="619B277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18455407" w14:textId="77777777" w:rsidR="00FF2456" w:rsidRPr="00FF2456" w:rsidRDefault="00FF2456" w:rsidP="00FF2456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53D93" w14:textId="77777777" w:rsidR="00FF2456" w:rsidRPr="00FF2456" w:rsidRDefault="00FF2456" w:rsidP="00FF2456">
            <w:pPr>
              <w:rPr>
                <w:rFonts w:ascii="Times New Roman" w:hAnsi="Times New Roman" w:cs="Times New Roman"/>
                <w:strike/>
              </w:rPr>
            </w:pPr>
            <w:hyperlink r:id="rId35" w:history="1">
              <w:r w:rsidRPr="00FF2456">
                <w:rPr>
                  <w:rFonts w:ascii="Times New Roman" w:eastAsia="Yu Mincho" w:hAnsi="Times New Roman" w:cs="Times New Roman"/>
                  <w:color w:val="0563C1" w:themeColor="hyperlink"/>
                  <w:u w:val="single"/>
                  <w:lang w:eastAsia="ja-JP"/>
                </w:rPr>
                <w:t>kotatsu-m46wv@mlit.go.jp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</w:tc>
      </w:tr>
      <w:tr w:rsidR="00FF2456" w:rsidRPr="00FF2456" w14:paraId="0DFE9D71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21333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78643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800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r. Katsuyuki Arakawa</w:t>
            </w:r>
          </w:p>
          <w:p w14:paraId="4F2B1FA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6 Feb 2023)</w:t>
            </w:r>
          </w:p>
          <w:p w14:paraId="446B2F7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</w:p>
          <w:p w14:paraId="5F08356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690F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Special Assistant to the Director of CNS Planning Office</w:t>
            </w:r>
          </w:p>
          <w:p w14:paraId="0623D23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Japan Civil Aviation Bureau, MLIT</w:t>
            </w:r>
          </w:p>
          <w:p w14:paraId="2745095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2-1-3 Kasumigaseki, Chiyoda-</w:t>
            </w:r>
            <w:proofErr w:type="spellStart"/>
            <w:r w:rsidRPr="00FF2456">
              <w:rPr>
                <w:rFonts w:ascii="Times New Roman" w:hAnsi="Times New Roman" w:cs="Times New Roman"/>
                <w:color w:val="000000" w:themeColor="text1"/>
              </w:rPr>
              <w:t>ku</w:t>
            </w:r>
            <w:proofErr w:type="spellEnd"/>
          </w:p>
          <w:p w14:paraId="1E84E5CA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JAPAN</w:t>
            </w:r>
          </w:p>
          <w:p w14:paraId="6B70484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1BA1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: +81 (3) 5253 8111</w:t>
            </w:r>
          </w:p>
          <w:p w14:paraId="6A9CC63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1B6D1F3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38F1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36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arakawa-k24fe@mlit.go.jp</w:t>
              </w:r>
            </w:hyperlink>
            <w:r w:rsidRPr="00FF2456">
              <w:rPr>
                <w:rFonts w:ascii="Times New Roman" w:hAnsi="Times New Roman" w:cs="Times New Roman"/>
              </w:rPr>
              <w:t xml:space="preserve">; </w:t>
            </w:r>
          </w:p>
          <w:p w14:paraId="54A661B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1E7D08A0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BEABF3B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77B729B3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48C7AE30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KIRIBATI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F72528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FD434B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AF75B7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01C34D3F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C0A988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34A438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58CBBB5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309CD8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A1F2F9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97111C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799861C8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C77107A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3EBFE0B4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621C35B3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LAO PDR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F450BD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6E3FB9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337AA9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6C035723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C2A51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05E96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96F5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r. Moukphamay THAMMVONGSA</w:t>
            </w:r>
          </w:p>
          <w:p w14:paraId="0490539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</w:t>
            </w:r>
            <w:r w:rsidRPr="00FF2456">
              <w:rPr>
                <w:rFonts w:ascii="Times New Roman" w:eastAsia="Calibri" w:hAnsi="Times New Roman" w:cs="Times New Roman"/>
                <w:color w:val="0070C0"/>
                <w:lang w:val="en-GB"/>
              </w:rPr>
              <w:t xml:space="preserve">Main </w:t>
            </w:r>
            <w:r w:rsidRPr="00FF2456">
              <w:rPr>
                <w:rFonts w:ascii="Times New Roman" w:hAnsi="Times New Roman" w:cs="Times New Roman"/>
                <w:color w:val="0070C0"/>
              </w:rPr>
              <w:t>focal point)</w:t>
            </w:r>
          </w:p>
          <w:p w14:paraId="2FE28CB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30 Sep 2022)</w:t>
            </w:r>
          </w:p>
          <w:p w14:paraId="213BF97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</w:p>
          <w:p w14:paraId="14DDB5D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6367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CNS Officer, Air Navigation Standards Division</w:t>
            </w:r>
          </w:p>
          <w:p w14:paraId="55B3B3D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Department of Civil Aviation</w:t>
            </w:r>
          </w:p>
          <w:p w14:paraId="6A0725A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Wattay International Airport, </w:t>
            </w:r>
          </w:p>
          <w:p w14:paraId="2F3D779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P.O. Box 119</w:t>
            </w:r>
          </w:p>
          <w:p w14:paraId="64221E4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Vientiane</w:t>
            </w:r>
          </w:p>
          <w:p w14:paraId="0BF10ACD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LAO PDR</w:t>
            </w:r>
          </w:p>
          <w:p w14:paraId="39380F0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4332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: +856 (21) 513 163</w:t>
            </w:r>
          </w:p>
          <w:p w14:paraId="544AB22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obile: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  <w:t>+856 (20) 9977 5994</w:t>
            </w:r>
          </w:p>
          <w:p w14:paraId="50A0BC2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: +856 (21) 513 177</w:t>
            </w:r>
          </w:p>
          <w:p w14:paraId="41603E4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0FBA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37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moukth@msn.com</w:t>
              </w:r>
            </w:hyperlink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</w:tc>
      </w:tr>
      <w:tr w:rsidR="00FF2456" w:rsidRPr="00FF2456" w14:paraId="6A552111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2C443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02391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15AB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s. Sengmany PHENGSOMPHAN</w:t>
            </w:r>
          </w:p>
          <w:p w14:paraId="08825E6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</w:t>
            </w:r>
            <w:r w:rsidRPr="00FF2456">
              <w:rPr>
                <w:rFonts w:ascii="Times New Roman" w:eastAsia="Calibri" w:hAnsi="Times New Roman" w:cs="Times New Roman"/>
                <w:color w:val="0070C0"/>
                <w:lang w:val="en-GB"/>
              </w:rPr>
              <w:t xml:space="preserve">Associate </w:t>
            </w:r>
            <w:r w:rsidRPr="00FF2456">
              <w:rPr>
                <w:rFonts w:ascii="Times New Roman" w:hAnsi="Times New Roman" w:cs="Times New Roman"/>
                <w:color w:val="0070C0"/>
              </w:rPr>
              <w:t>focal point)</w:t>
            </w:r>
          </w:p>
          <w:p w14:paraId="0C6B435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30 Sep 2022)</w:t>
            </w:r>
          </w:p>
          <w:p w14:paraId="0A026E5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FD95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CNS Officer, Air Navigation Standards Division</w:t>
            </w:r>
          </w:p>
          <w:p w14:paraId="0452DC3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Department of Civil Aviation</w:t>
            </w:r>
          </w:p>
          <w:p w14:paraId="79D7077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Wattay International Airport, </w:t>
            </w:r>
          </w:p>
          <w:p w14:paraId="49473AA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P.O. Box 119</w:t>
            </w:r>
          </w:p>
          <w:p w14:paraId="4CA0DB7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Vientiane</w:t>
            </w:r>
          </w:p>
          <w:p w14:paraId="52109882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LAO PDR</w:t>
            </w:r>
          </w:p>
          <w:p w14:paraId="61B78E1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3D50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: +856 (21) 513 163</w:t>
            </w:r>
          </w:p>
          <w:p w14:paraId="2EA0A6B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obile</w:t>
            </w:r>
            <w:proofErr w:type="gramStart"/>
            <w:r w:rsidRPr="00FF2456">
              <w:rPr>
                <w:rFonts w:ascii="Times New Roman" w:hAnsi="Times New Roman" w:cs="Times New Roman"/>
                <w:color w:val="000000" w:themeColor="text1"/>
              </w:rPr>
              <w:t>: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  <w:t xml:space="preserve"> +</w:t>
            </w:r>
            <w:proofErr w:type="gramEnd"/>
            <w:r w:rsidRPr="00FF2456">
              <w:rPr>
                <w:rFonts w:ascii="Times New Roman" w:hAnsi="Times New Roman" w:cs="Times New Roman"/>
                <w:color w:val="000000" w:themeColor="text1"/>
              </w:rPr>
              <w:t>856 (20) 222 444 74</w:t>
            </w:r>
          </w:p>
          <w:p w14:paraId="6427A7C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: +856 (21) 513 177</w:t>
            </w:r>
          </w:p>
          <w:p w14:paraId="605C17B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7B26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38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Sengmany.1@hotmail.com</w:t>
              </w:r>
            </w:hyperlink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</w:tc>
      </w:tr>
      <w:tr w:rsidR="00FF2456" w:rsidRPr="00FF2456" w14:paraId="7330730C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273B9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E6549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07CA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Mr. </w:t>
            </w:r>
            <w:proofErr w:type="spellStart"/>
            <w:r w:rsidRPr="00FF2456">
              <w:rPr>
                <w:rFonts w:ascii="Times New Roman" w:hAnsi="Times New Roman" w:cs="Times New Roman"/>
                <w:color w:val="000000" w:themeColor="text1"/>
              </w:rPr>
              <w:t>Xaysavanh</w:t>
            </w:r>
            <w:proofErr w:type="spellEnd"/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KITTANOUVONG</w:t>
            </w:r>
          </w:p>
          <w:p w14:paraId="39BA27E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</w:t>
            </w:r>
            <w:r w:rsidRPr="00FF2456">
              <w:rPr>
                <w:rFonts w:ascii="Times New Roman" w:eastAsia="Calibri" w:hAnsi="Times New Roman" w:cs="Times New Roman"/>
                <w:color w:val="0070C0"/>
                <w:lang w:val="en-GB"/>
              </w:rPr>
              <w:t xml:space="preserve">Associate </w:t>
            </w:r>
            <w:r w:rsidRPr="00FF2456">
              <w:rPr>
                <w:rFonts w:ascii="Times New Roman" w:hAnsi="Times New Roman" w:cs="Times New Roman"/>
                <w:color w:val="0070C0"/>
              </w:rPr>
              <w:t>focal point)</w:t>
            </w:r>
          </w:p>
          <w:p w14:paraId="35995C5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30 Sep 2022)</w:t>
            </w:r>
          </w:p>
          <w:p w14:paraId="5777B7B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FBFF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Director, Technical Division</w:t>
            </w:r>
          </w:p>
          <w:p w14:paraId="0B047AC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Lao Air Navigation Service</w:t>
            </w:r>
          </w:p>
          <w:p w14:paraId="45E76E3A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LAO PDR</w:t>
            </w:r>
          </w:p>
          <w:p w14:paraId="5A7C6E8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9FC0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  <w:t>-</w:t>
            </w:r>
          </w:p>
          <w:p w14:paraId="7E35719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obile: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  <w:t>+856 (20) 55696066</w:t>
            </w:r>
          </w:p>
          <w:p w14:paraId="6354067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  <w:t>-</w:t>
            </w:r>
          </w:p>
          <w:p w14:paraId="29892E9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D408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39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Xays.kitta@gmail.com</w:t>
              </w:r>
            </w:hyperlink>
            <w:r w:rsidRPr="00FF2456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</w:tc>
      </w:tr>
      <w:tr w:rsidR="00FF2456" w:rsidRPr="00FF2456" w14:paraId="016D364A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A7990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659DD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230E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Mr. </w:t>
            </w:r>
            <w:proofErr w:type="spellStart"/>
            <w:r w:rsidRPr="00FF2456">
              <w:rPr>
                <w:rFonts w:ascii="Times New Roman" w:hAnsi="Times New Roman" w:cs="Times New Roman"/>
                <w:color w:val="000000" w:themeColor="text1"/>
              </w:rPr>
              <w:t>Kongla</w:t>
            </w:r>
            <w:proofErr w:type="spellEnd"/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PHOMMAHANE</w:t>
            </w:r>
          </w:p>
          <w:p w14:paraId="3859E70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</w:t>
            </w:r>
            <w:r w:rsidRPr="00FF2456">
              <w:rPr>
                <w:rFonts w:ascii="Times New Roman" w:eastAsia="Calibri" w:hAnsi="Times New Roman" w:cs="Times New Roman"/>
                <w:color w:val="0070C0"/>
                <w:lang w:val="en-GB"/>
              </w:rPr>
              <w:t xml:space="preserve">Associate </w:t>
            </w:r>
            <w:r w:rsidRPr="00FF2456">
              <w:rPr>
                <w:rFonts w:ascii="Times New Roman" w:hAnsi="Times New Roman" w:cs="Times New Roman"/>
                <w:color w:val="0070C0"/>
              </w:rPr>
              <w:t>focal point)</w:t>
            </w:r>
          </w:p>
          <w:p w14:paraId="6C01CA3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30 Sep 2022)</w:t>
            </w:r>
          </w:p>
          <w:p w14:paraId="1BB7A0C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FFBC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Officer, Technical Division</w:t>
            </w:r>
          </w:p>
          <w:p w14:paraId="0A8B33C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Lao Air Navigation Service</w:t>
            </w:r>
          </w:p>
          <w:p w14:paraId="194E002F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LAO PDR</w:t>
            </w:r>
          </w:p>
          <w:p w14:paraId="6069C8F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F86E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  <w:t>-</w:t>
            </w:r>
          </w:p>
          <w:p w14:paraId="66F7C16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obile: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  <w:t>+856 (20) 55978517</w:t>
            </w:r>
          </w:p>
          <w:p w14:paraId="49C2A88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  <w:t>-</w:t>
            </w:r>
          </w:p>
          <w:p w14:paraId="4BC88B1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D3D8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40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Phommahane.k@gmail.com</w:t>
              </w:r>
            </w:hyperlink>
            <w:r w:rsidRPr="00FF2456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  <w:p w14:paraId="307E897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7C363758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5C858FF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020B1D9C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7F7BA8FC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 xml:space="preserve">MALAYSIA 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60EB80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DB76F8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13DD58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4B18A995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622DB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3F702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80490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proofErr w:type="spellStart"/>
            <w:r w:rsidRPr="00FF2456">
              <w:rPr>
                <w:rFonts w:ascii="Times New Roman" w:hAnsi="Times New Roman" w:cs="Times New Roman"/>
              </w:rPr>
              <w:t>Shairyzal</w:t>
            </w:r>
            <w:proofErr w:type="spellEnd"/>
            <w:r w:rsidRPr="00FF2456">
              <w:rPr>
                <w:rFonts w:ascii="Times New Roman" w:hAnsi="Times New Roman" w:cs="Times New Roman"/>
              </w:rPr>
              <w:t xml:space="preserve"> Bin </w:t>
            </w:r>
            <w:proofErr w:type="gramStart"/>
            <w:r w:rsidRPr="00FF2456">
              <w:rPr>
                <w:rFonts w:ascii="Times New Roman" w:hAnsi="Times New Roman" w:cs="Times New Roman"/>
              </w:rPr>
              <w:t>Mohamad @</w:t>
            </w:r>
            <w:proofErr w:type="gramEnd"/>
            <w:r w:rsidRPr="00FF2456">
              <w:rPr>
                <w:rFonts w:ascii="Times New Roman" w:hAnsi="Times New Roman" w:cs="Times New Roman"/>
              </w:rPr>
              <w:t xml:space="preserve"> Azizan</w:t>
            </w:r>
          </w:p>
          <w:p w14:paraId="41E3AD1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</w:t>
            </w:r>
            <w:r w:rsidRPr="00FF2456">
              <w:rPr>
                <w:rFonts w:ascii="Times New Roman" w:eastAsia="Calibri" w:hAnsi="Times New Roman" w:cs="Times New Roman"/>
                <w:color w:val="0070C0"/>
                <w:lang w:val="en-GB"/>
              </w:rPr>
              <w:t xml:space="preserve">Main </w:t>
            </w:r>
            <w:r w:rsidRPr="00FF2456">
              <w:rPr>
                <w:rFonts w:ascii="Times New Roman" w:hAnsi="Times New Roman" w:cs="Times New Roman"/>
                <w:color w:val="0070C0"/>
              </w:rPr>
              <w:t>focal point)</w:t>
            </w:r>
          </w:p>
          <w:p w14:paraId="56749F6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0 May 2023)</w:t>
            </w:r>
          </w:p>
          <w:p w14:paraId="53140DE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64ECE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Assistant Director</w:t>
            </w:r>
          </w:p>
          <w:p w14:paraId="46EA004A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Air Navigation Services and Aerodrome Division</w:t>
            </w:r>
          </w:p>
          <w:p w14:paraId="1A19ED5A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Civil Aviation Authority of Malaysia</w:t>
            </w:r>
          </w:p>
          <w:p w14:paraId="6FB360B2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MALAYSIA</w:t>
            </w:r>
          </w:p>
          <w:p w14:paraId="4F91860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u w:val="single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05E17" w14:textId="77777777" w:rsidR="00FF2456" w:rsidRPr="00FF2456" w:rsidRDefault="00FF2456" w:rsidP="00FF2456">
            <w:pPr>
              <w:rPr>
                <w:rFonts w:ascii="Times New Roman" w:hAnsi="Times New Roman" w:cs="Times New Roman"/>
                <w:lang w:val="pt-BR"/>
              </w:rPr>
            </w:pPr>
            <w:r w:rsidRPr="00FF2456">
              <w:rPr>
                <w:rFonts w:ascii="Times New Roman" w:hAnsi="Times New Roman" w:cs="Times New Roman"/>
                <w:lang w:val="pt-BR"/>
              </w:rPr>
              <w:t>Tel: +60124677447</w:t>
            </w:r>
          </w:p>
          <w:p w14:paraId="00B66922" w14:textId="77777777" w:rsidR="00FF2456" w:rsidRPr="00FF2456" w:rsidRDefault="00FF2456" w:rsidP="00FF2456">
            <w:pPr>
              <w:rPr>
                <w:rFonts w:ascii="Times New Roman" w:hAnsi="Times New Roman" w:cs="Times New Roman"/>
                <w:lang w:val="pt-BR"/>
              </w:rPr>
            </w:pPr>
            <w:r w:rsidRPr="00FF2456">
              <w:rPr>
                <w:rFonts w:ascii="Times New Roman" w:hAnsi="Times New Roman" w:cs="Times New Roman"/>
                <w:lang w:val="pt-BR"/>
              </w:rPr>
              <w:t xml:space="preserve">Fax: </w:t>
            </w:r>
          </w:p>
          <w:p w14:paraId="70EBE97B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9135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</w:rPr>
              <w:t>Shairyzal.azizan@caam.gov.my;</w:t>
            </w:r>
          </w:p>
        </w:tc>
      </w:tr>
      <w:tr w:rsidR="00FF2456" w:rsidRPr="00FF2456" w14:paraId="7B74B5E7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E87F5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278C6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03BAA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Khairul Nazmi Bin Zainol Ariffin</w:t>
            </w:r>
          </w:p>
          <w:p w14:paraId="537DCCC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</w:t>
            </w:r>
            <w:r w:rsidRPr="00FF2456">
              <w:rPr>
                <w:rFonts w:ascii="Times New Roman" w:eastAsia="Calibri" w:hAnsi="Times New Roman" w:cs="Times New Roman"/>
                <w:color w:val="0070C0"/>
                <w:lang w:val="en-GB"/>
              </w:rPr>
              <w:t xml:space="preserve">Associate </w:t>
            </w:r>
            <w:r w:rsidRPr="00FF2456">
              <w:rPr>
                <w:rFonts w:ascii="Times New Roman" w:hAnsi="Times New Roman" w:cs="Times New Roman"/>
                <w:color w:val="0070C0"/>
              </w:rPr>
              <w:t>focal point)</w:t>
            </w:r>
          </w:p>
          <w:p w14:paraId="1C2627B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0 May 2023)</w:t>
            </w:r>
          </w:p>
          <w:p w14:paraId="7ECF6D0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5960D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Principal Assistant Director</w:t>
            </w:r>
          </w:p>
          <w:p w14:paraId="63AA7711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Air Navigation Services and Aerodrome Division</w:t>
            </w:r>
          </w:p>
          <w:p w14:paraId="1DA6BB3E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Civil Aviation Authority of Malaysia</w:t>
            </w:r>
          </w:p>
          <w:p w14:paraId="2069FADD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MALAYSIA</w:t>
            </w:r>
          </w:p>
          <w:p w14:paraId="1CC9B2C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B27A7" w14:textId="77777777" w:rsidR="00FF2456" w:rsidRPr="00FF2456" w:rsidRDefault="00FF2456" w:rsidP="00FF2456">
            <w:pPr>
              <w:rPr>
                <w:rFonts w:ascii="Times New Roman" w:hAnsi="Times New Roman" w:cs="Times New Roman"/>
                <w:lang w:val="pt-BR"/>
              </w:rPr>
            </w:pPr>
            <w:r w:rsidRPr="00FF2456">
              <w:rPr>
                <w:rFonts w:ascii="Times New Roman" w:hAnsi="Times New Roman" w:cs="Times New Roman"/>
                <w:lang w:val="pt-BR"/>
              </w:rPr>
              <w:t>Tel: +60125171507</w:t>
            </w:r>
          </w:p>
          <w:p w14:paraId="728CD21C" w14:textId="77777777" w:rsidR="00FF2456" w:rsidRPr="00FF2456" w:rsidRDefault="00FF2456" w:rsidP="00FF2456">
            <w:pPr>
              <w:rPr>
                <w:rFonts w:ascii="Times New Roman" w:hAnsi="Times New Roman" w:cs="Times New Roman"/>
                <w:lang w:val="pt-BR"/>
              </w:rPr>
            </w:pPr>
            <w:r w:rsidRPr="00FF2456">
              <w:rPr>
                <w:rFonts w:ascii="Times New Roman" w:hAnsi="Times New Roman" w:cs="Times New Roman"/>
                <w:lang w:val="pt-BR"/>
              </w:rPr>
              <w:t xml:space="preserve">Fax: </w:t>
            </w:r>
          </w:p>
          <w:p w14:paraId="1F656EF7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EC33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</w:rPr>
              <w:t>k.nazmi@caam.gov.my;</w:t>
            </w:r>
          </w:p>
        </w:tc>
      </w:tr>
      <w:tr w:rsidR="00FF2456" w:rsidRPr="00FF2456" w14:paraId="223D963A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7734858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2CAB2153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3C2A4053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MALDIVES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BF27B7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077000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0492C8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78008AD2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B8F37B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61894D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9DD4415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889D62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AE9B86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353917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40634EB6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7DA9F83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29263CEF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3AFC5638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MARSHALL ISLANDS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D84816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F661FB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BDAB51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2042FE0F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CF7E0D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237BB4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F4DB76F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382C75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B26EA7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EFCB89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200BD2B2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5194091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74CEE093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1354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3F8A68CE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MICRONESIA</w:t>
            </w:r>
          </w:p>
          <w:p w14:paraId="3BE374F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 xml:space="preserve">(FEDERATED STATES </w:t>
            </w:r>
            <w:proofErr w:type="gramStart"/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OF )</w:t>
            </w:r>
            <w:proofErr w:type="gramEnd"/>
          </w:p>
        </w:tc>
      </w:tr>
      <w:tr w:rsidR="00FF2456" w:rsidRPr="00FF2456" w14:paraId="5BD58FC9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9EC6C4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3C0758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7F2B960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5BE673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48ADD4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E5707D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0343F70A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AF9FE71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53A30885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308ABD7E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MONGOLIA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594692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99404D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E89B07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212FF84D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68EF75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B73785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9B5E5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Mr. ENKHBOLD Erdenechimeg</w:t>
            </w:r>
          </w:p>
          <w:p w14:paraId="0723DE1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4 Sep 2025)</w:t>
            </w:r>
          </w:p>
          <w:p w14:paraId="060C18A3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9D77F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Technology, Information and Cybersecurity Inspector</w:t>
            </w:r>
          </w:p>
          <w:p w14:paraId="0F6CD20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</w:rPr>
              <w:t>Civil aviation policy implementation department, MCAA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2BE9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sz w:val="20"/>
                <w:szCs w:val="20"/>
              </w:rPr>
              <w:t xml:space="preserve">Mobile: </w:t>
            </w:r>
            <w:hyperlink r:id="rId41" w:history="1">
              <w:r w:rsidRPr="00FF2456">
                <w:rPr>
                  <w:rFonts w:ascii="Times New Roman" w:hAnsi="Times New Roman" w:cs="Times New Roman"/>
                  <w:color w:val="0563C1" w:themeColor="hyperlink"/>
                  <w:sz w:val="20"/>
                  <w:szCs w:val="20"/>
                  <w:u w:val="single"/>
                </w:rPr>
                <w:t>+976-71282222</w:t>
              </w:r>
            </w:hyperlink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6BBD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42" w:history="1">
              <w:r w:rsidRPr="00FF2456">
                <w:rPr>
                  <w:rFonts w:ascii="Times New Roman" w:hAnsi="Times New Roman" w:cs="Times New Roman"/>
                  <w:color w:val="0563C1" w:themeColor="hyperlink"/>
                  <w:sz w:val="20"/>
                  <w:szCs w:val="20"/>
                  <w:u w:val="single"/>
                </w:rPr>
                <w:t>enkhbold.e@mcaa.gov.mn</w:t>
              </w:r>
            </w:hyperlink>
            <w:r w:rsidRPr="00FF245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</w:tc>
      </w:tr>
      <w:tr w:rsidR="00FF2456" w:rsidRPr="00FF2456" w14:paraId="50FA22DB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8555E5D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0E11FF10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6372C427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MYANMAR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4DC06F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804737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DCF9E5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3599825C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180EB1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F85BB0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2E26267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1E5DFB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AC512B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56C44D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7567CF9E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D2ADB3D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50298881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6466926E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NAURU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E0C706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E42306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C48F18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524B9F30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94C3FB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2F3719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661756D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3E2AB0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9C893A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ED5FCA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41734089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A26D791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7F28BB6D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58AB3810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NEPAL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B92943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14C794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DD5E30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14DEA8BF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FA799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DA500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FB3C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r. Pravin Neupane</w:t>
            </w:r>
          </w:p>
          <w:p w14:paraId="0B60139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Main focal point)</w:t>
            </w:r>
          </w:p>
          <w:p w14:paraId="7FDD245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20 Oct 2021)</w:t>
            </w:r>
          </w:p>
          <w:p w14:paraId="61C8AB5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24B9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Deputy Director</w:t>
            </w:r>
          </w:p>
          <w:p w14:paraId="57FA22D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Civil Aviation Authority of Nepal</w:t>
            </w:r>
            <w:r w:rsidRPr="00FF2456">
              <w:rPr>
                <w:rFonts w:ascii="Times New Roman" w:hAnsi="Times New Roman" w:cs="Times New Roman"/>
              </w:rPr>
              <w:t xml:space="preserve"> </w:t>
            </w:r>
          </w:p>
          <w:p w14:paraId="321857A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FF2456">
              <w:rPr>
                <w:rFonts w:ascii="Times New Roman" w:hAnsi="Times New Roman" w:cs="Times New Roman"/>
                <w:color w:val="000000" w:themeColor="text1"/>
              </w:rPr>
              <w:t>Babarmahal</w:t>
            </w:r>
            <w:proofErr w:type="spellEnd"/>
            <w:r w:rsidRPr="00FF2456">
              <w:rPr>
                <w:rFonts w:ascii="Times New Roman" w:hAnsi="Times New Roman" w:cs="Times New Roman"/>
                <w:color w:val="000000" w:themeColor="text1"/>
              </w:rPr>
              <w:t>, Kathmandu</w:t>
            </w:r>
          </w:p>
          <w:p w14:paraId="6AE81DB9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NEPAL</w:t>
            </w:r>
          </w:p>
          <w:p w14:paraId="65C943E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F054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: +977 (01) 426 2516</w:t>
            </w:r>
          </w:p>
          <w:p w14:paraId="0DBB5C0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53DB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43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hellopravin@hotmail.com</w:t>
              </w:r>
            </w:hyperlink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</w:tc>
      </w:tr>
      <w:tr w:rsidR="00FF2456" w:rsidRPr="00FF2456" w14:paraId="4BEB90F0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C717E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ABAE7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0F86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r. Manohar Rajbhandari</w:t>
            </w:r>
          </w:p>
          <w:p w14:paraId="5245472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46C7798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20 Oct 2021)</w:t>
            </w:r>
          </w:p>
          <w:p w14:paraId="6D8F4D5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7267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Deputy Director</w:t>
            </w:r>
          </w:p>
          <w:p w14:paraId="1AABD364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Civil Aviation Authority of Nepal</w:t>
            </w:r>
            <w:r w:rsidRPr="00FF2456">
              <w:rPr>
                <w:rFonts w:ascii="Times New Roman" w:hAnsi="Times New Roman" w:cs="Times New Roman"/>
              </w:rPr>
              <w:t xml:space="preserve"> </w:t>
            </w:r>
          </w:p>
          <w:p w14:paraId="4CD9583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FF2456">
              <w:rPr>
                <w:rFonts w:ascii="Times New Roman" w:hAnsi="Times New Roman" w:cs="Times New Roman"/>
                <w:color w:val="000000" w:themeColor="text1"/>
              </w:rPr>
              <w:t>Babarmahal</w:t>
            </w:r>
            <w:proofErr w:type="spellEnd"/>
            <w:r w:rsidRPr="00FF2456">
              <w:rPr>
                <w:rFonts w:ascii="Times New Roman" w:hAnsi="Times New Roman" w:cs="Times New Roman"/>
                <w:color w:val="000000" w:themeColor="text1"/>
              </w:rPr>
              <w:t>, Kathmandu</w:t>
            </w:r>
          </w:p>
          <w:p w14:paraId="491A8C0D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NEPAL</w:t>
            </w:r>
          </w:p>
          <w:p w14:paraId="1A7BA68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0D17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10AE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44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Manohar.rajbhandari@gmail.com</w:t>
              </w:r>
            </w:hyperlink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</w:tc>
      </w:tr>
      <w:tr w:rsidR="00FF2456" w:rsidRPr="00FF2456" w14:paraId="56803286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4254D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7B3D8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B3A2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Mrs. Reenu </w:t>
            </w:r>
            <w:proofErr w:type="spellStart"/>
            <w:r w:rsidRPr="00FF2456">
              <w:rPr>
                <w:rFonts w:ascii="Times New Roman" w:hAnsi="Times New Roman" w:cs="Times New Roman"/>
                <w:color w:val="000000" w:themeColor="text1"/>
              </w:rPr>
              <w:t>Mool</w:t>
            </w:r>
            <w:proofErr w:type="spellEnd"/>
          </w:p>
          <w:p w14:paraId="1C72344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644D0A7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20 Oct 2021)</w:t>
            </w:r>
          </w:p>
          <w:p w14:paraId="7A96922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1BAB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Deputy Director</w:t>
            </w:r>
          </w:p>
          <w:p w14:paraId="0F158CC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Civil Aviation Authority of Nepal</w:t>
            </w:r>
          </w:p>
          <w:p w14:paraId="48C55C1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FF2456">
              <w:rPr>
                <w:rFonts w:ascii="Times New Roman" w:hAnsi="Times New Roman" w:cs="Times New Roman"/>
                <w:color w:val="000000" w:themeColor="text1"/>
              </w:rPr>
              <w:t>Babarmahal</w:t>
            </w:r>
            <w:proofErr w:type="spellEnd"/>
            <w:r w:rsidRPr="00FF2456">
              <w:rPr>
                <w:rFonts w:ascii="Times New Roman" w:hAnsi="Times New Roman" w:cs="Times New Roman"/>
                <w:color w:val="000000" w:themeColor="text1"/>
              </w:rPr>
              <w:t>, Kathmandu</w:t>
            </w:r>
          </w:p>
          <w:p w14:paraId="566BD7D8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NEPAL</w:t>
            </w:r>
          </w:p>
          <w:p w14:paraId="0244575C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12D8086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69F0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E961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45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rmool@hotmail.com</w:t>
              </w:r>
            </w:hyperlink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  <w:p w14:paraId="5A61016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5A9E18C2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F1F118E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35F12404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7EFF8677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NEW ZEALAND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BD67B5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E46990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569E5B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812169" w14:paraId="7DDD4767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28B9AB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67C43D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0406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EE0000"/>
              </w:rPr>
            </w:pPr>
            <w:r w:rsidRPr="00FF2456">
              <w:rPr>
                <w:rFonts w:ascii="Times New Roman" w:hAnsi="Times New Roman" w:cs="Times New Roman"/>
                <w:color w:val="EE0000"/>
              </w:rPr>
              <w:t>Edmund Heng</w:t>
            </w:r>
          </w:p>
          <w:p w14:paraId="7412E2E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6 June 2025)</w:t>
            </w:r>
          </w:p>
          <w:p w14:paraId="139819C1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EE0000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0C69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EE0000"/>
              </w:rPr>
            </w:pPr>
            <w:r w:rsidRPr="00FF2456">
              <w:rPr>
                <w:rFonts w:ascii="Times New Roman" w:hAnsi="Times New Roman" w:cs="Times New Roman"/>
                <w:color w:val="EE0000"/>
              </w:rPr>
              <w:t>Senior Technical Specialist Aeronautical Services</w:t>
            </w:r>
          </w:p>
          <w:p w14:paraId="7D6EB77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EE0000"/>
              </w:rPr>
            </w:pPr>
            <w:r w:rsidRPr="00FF2456">
              <w:rPr>
                <w:rFonts w:ascii="Times New Roman" w:hAnsi="Times New Roman" w:cs="Times New Roman"/>
                <w:color w:val="EE0000"/>
              </w:rPr>
              <w:t>Civil Aviation Authority of New Zealand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183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EE0000"/>
                <w:lang w:val="pt-PT"/>
              </w:rPr>
            </w:pPr>
            <w:r w:rsidRPr="00FF2456">
              <w:rPr>
                <w:rFonts w:ascii="Times New Roman" w:hAnsi="Times New Roman" w:cs="Times New Roman"/>
                <w:color w:val="EE0000"/>
                <w:lang w:val="pt-PT"/>
              </w:rPr>
              <w:t xml:space="preserve">Tel: +64 4 460 6968 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6EB4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EE0000"/>
                <w:lang w:val="pt-PT"/>
              </w:rPr>
            </w:pPr>
            <w:r>
              <w:fldChar w:fldCharType="begin"/>
            </w:r>
            <w:r w:rsidRPr="00812169">
              <w:rPr>
                <w:lang w:val="pt-PT"/>
              </w:rPr>
              <w:instrText>HYPERLINK "mailto:edmund.heng@caa.govt.nz"</w:instrText>
            </w:r>
            <w:r>
              <w:fldChar w:fldCharType="separate"/>
            </w:r>
            <w:r w:rsidRPr="00FF2456">
              <w:rPr>
                <w:rFonts w:ascii="Times New Roman" w:hAnsi="Times New Roman" w:cs="Times New Roman"/>
                <w:color w:val="EE0000"/>
                <w:u w:val="single"/>
                <w:lang w:val="pt-PT"/>
              </w:rPr>
              <w:t>edmund.heng@caa.govt.nz</w:t>
            </w:r>
            <w:r>
              <w:fldChar w:fldCharType="end"/>
            </w:r>
            <w:r w:rsidRPr="00FF2456">
              <w:rPr>
                <w:rFonts w:ascii="Times New Roman" w:hAnsi="Times New Roman" w:cs="Times New Roman"/>
                <w:color w:val="EE0000"/>
                <w:lang w:val="pt-PT"/>
              </w:rPr>
              <w:t>;</w:t>
            </w:r>
          </w:p>
        </w:tc>
      </w:tr>
      <w:tr w:rsidR="00FF2456" w:rsidRPr="00812169" w14:paraId="31F91E29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092C3C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  <w:lang w:val="pt-PT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F2D057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PT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F6B9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EE0000"/>
              </w:rPr>
            </w:pPr>
            <w:r w:rsidRPr="00FF2456">
              <w:rPr>
                <w:rFonts w:ascii="Times New Roman" w:hAnsi="Times New Roman" w:cs="Times New Roman"/>
                <w:color w:val="EE0000"/>
              </w:rPr>
              <w:t>Mike Stewart</w:t>
            </w:r>
          </w:p>
          <w:p w14:paraId="273EDBA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6 June 2025)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DECD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EE0000"/>
              </w:rPr>
            </w:pPr>
            <w:r w:rsidRPr="00FF2456">
              <w:rPr>
                <w:rFonts w:ascii="Times New Roman" w:hAnsi="Times New Roman" w:cs="Times New Roman"/>
                <w:color w:val="EE0000"/>
              </w:rPr>
              <w:t>Manager Systems (Technology)</w:t>
            </w:r>
          </w:p>
          <w:p w14:paraId="46F4A78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EE0000"/>
              </w:rPr>
            </w:pPr>
            <w:r w:rsidRPr="00FF2456">
              <w:rPr>
                <w:rFonts w:ascii="Times New Roman" w:hAnsi="Times New Roman" w:cs="Times New Roman"/>
                <w:color w:val="EE0000"/>
              </w:rPr>
              <w:t>Airways New Zealand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C170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EE0000"/>
                <w:lang w:val="pt-PT"/>
              </w:rPr>
            </w:pPr>
            <w:r w:rsidRPr="00FF2456">
              <w:rPr>
                <w:rFonts w:ascii="Times New Roman" w:hAnsi="Times New Roman" w:cs="Times New Roman"/>
                <w:color w:val="EE0000"/>
                <w:lang w:val="pt-PT"/>
              </w:rPr>
              <w:t xml:space="preserve">Tel: +64 (27) 2221001 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C1C5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EE0000"/>
                <w:lang w:val="pt-PT"/>
              </w:rPr>
            </w:pPr>
            <w:r>
              <w:fldChar w:fldCharType="begin"/>
            </w:r>
            <w:r w:rsidRPr="00812169">
              <w:rPr>
                <w:lang w:val="pt-PT"/>
              </w:rPr>
              <w:instrText>HYPERLINK "mailto:michael.stewart@airways.co.nz"</w:instrText>
            </w:r>
            <w:r>
              <w:fldChar w:fldCharType="separate"/>
            </w:r>
            <w:r w:rsidRPr="00FF2456">
              <w:rPr>
                <w:rFonts w:ascii="Times New Roman" w:hAnsi="Times New Roman" w:cs="Times New Roman"/>
                <w:color w:val="EE0000"/>
                <w:u w:val="single"/>
                <w:lang w:val="pt-PT"/>
              </w:rPr>
              <w:t>michael.stewart@airways.co.nz</w:t>
            </w:r>
            <w:r>
              <w:fldChar w:fldCharType="end"/>
            </w:r>
            <w:r w:rsidRPr="00FF2456">
              <w:rPr>
                <w:rFonts w:ascii="Times New Roman" w:hAnsi="Times New Roman" w:cs="Times New Roman"/>
                <w:color w:val="EE0000"/>
                <w:lang w:val="pt-PT"/>
              </w:rPr>
              <w:t>;</w:t>
            </w:r>
          </w:p>
        </w:tc>
      </w:tr>
      <w:tr w:rsidR="00FF2456" w:rsidRPr="00FF2456" w14:paraId="574922EE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D06E6D5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  <w:lang w:val="pt-PT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4CD24E59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  <w:lang w:val="pt-PT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3B14856C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PAKISTAN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D4F58F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8143E8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BAF186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405CBEB8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DDEAD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46100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A01C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Mr Shamsuddin Hakro   </w:t>
            </w:r>
          </w:p>
          <w:p w14:paraId="6CD34C1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Main focal point)</w:t>
            </w:r>
          </w:p>
          <w:p w14:paraId="011BFB6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1 May 2023)</w:t>
            </w:r>
          </w:p>
          <w:p w14:paraId="29889CD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</w:p>
          <w:p w14:paraId="78F50E8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B98D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Additional Director Com Ops</w:t>
            </w:r>
          </w:p>
          <w:p w14:paraId="4563441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Headquarters Pakistan Civil Aviation Authority</w:t>
            </w:r>
          </w:p>
          <w:p w14:paraId="0C3864C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Terminal-1 JIAP Karachi </w:t>
            </w:r>
          </w:p>
          <w:p w14:paraId="6A7DE24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Pakistan Post Code 75200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EB76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:   +92 (21) 9907 2351</w:t>
            </w:r>
          </w:p>
          <w:p w14:paraId="1EAEBCB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</w:t>
            </w:r>
            <w:proofErr w:type="gramStart"/>
            <w:r w:rsidRPr="00FF2456">
              <w:rPr>
                <w:rFonts w:ascii="Times New Roman" w:hAnsi="Times New Roman" w:cs="Times New Roman"/>
                <w:color w:val="000000" w:themeColor="text1"/>
              </w:rPr>
              <w:t>:  +</w:t>
            </w:r>
            <w:proofErr w:type="gramEnd"/>
            <w:r w:rsidRPr="00FF2456">
              <w:rPr>
                <w:rFonts w:ascii="Times New Roman" w:hAnsi="Times New Roman" w:cs="Times New Roman"/>
                <w:color w:val="000000" w:themeColor="text1"/>
              </w:rPr>
              <w:t>92 (21) 9924 2187</w:t>
            </w:r>
          </w:p>
          <w:p w14:paraId="308996D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D577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46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adld.comops@caapakistan.com.pk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  <w:r w:rsidRPr="00FF2456">
              <w:rPr>
                <w:rFonts w:ascii="Times New Roman" w:hAnsi="Times New Roman" w:cs="Times New Roman"/>
                <w:color w:val="1F497D"/>
              </w:rPr>
              <w:t xml:space="preserve">          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62C1D03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7B94E4F4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D674B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088E7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0EBE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r Shahid Hussain</w:t>
            </w:r>
          </w:p>
          <w:p w14:paraId="61F6923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4B53787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1 May 2023)</w:t>
            </w:r>
          </w:p>
          <w:p w14:paraId="5C41EB3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A53D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Senior Joint Director Com Ops</w:t>
            </w:r>
          </w:p>
          <w:p w14:paraId="239FEA7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Headquarters Pakistan Civil Aviation Authority</w:t>
            </w:r>
          </w:p>
          <w:p w14:paraId="48F21B3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Terminal-1 JIAP Karachi </w:t>
            </w:r>
          </w:p>
          <w:p w14:paraId="0B0AD3D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Pakistan Post Code 75200</w:t>
            </w:r>
          </w:p>
          <w:p w14:paraId="396E98A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42B6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:   +92 (21) 9907 2215</w:t>
            </w:r>
          </w:p>
          <w:p w14:paraId="66628A6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</w:t>
            </w:r>
            <w:proofErr w:type="gramStart"/>
            <w:r w:rsidRPr="00FF2456">
              <w:rPr>
                <w:rFonts w:ascii="Times New Roman" w:hAnsi="Times New Roman" w:cs="Times New Roman"/>
                <w:color w:val="000000" w:themeColor="text1"/>
              </w:rPr>
              <w:t>:  +</w:t>
            </w:r>
            <w:proofErr w:type="gramEnd"/>
            <w:r w:rsidRPr="00FF2456">
              <w:rPr>
                <w:rFonts w:ascii="Times New Roman" w:hAnsi="Times New Roman" w:cs="Times New Roman"/>
                <w:color w:val="000000" w:themeColor="text1"/>
              </w:rPr>
              <w:t>92 (21) 9924 2187</w:t>
            </w:r>
          </w:p>
          <w:p w14:paraId="6D6465C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1BE1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47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shahid.hussain@caapakistan.com.pk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  <w:p w14:paraId="3B064BC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3EE4010F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06D8A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6F536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A0DA8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Engr. Muhammad Haider Nawaz Malik</w:t>
            </w:r>
          </w:p>
          <w:p w14:paraId="527AB53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4887720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28 Apr 2025)</w:t>
            </w:r>
          </w:p>
          <w:p w14:paraId="0F2F197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1B62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Sr. Assistant Director</w:t>
            </w:r>
          </w:p>
          <w:p w14:paraId="7FE6365B" w14:textId="77777777" w:rsidR="00FF2456" w:rsidRPr="00FF2456" w:rsidRDefault="00FF2456" w:rsidP="00FF2456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Headquarters Pakistan Airports Authority Terminal-1 JIAP </w:t>
            </w:r>
            <w:proofErr w:type="gramStart"/>
            <w:r w:rsidRPr="00FF2456">
              <w:rPr>
                <w:rFonts w:ascii="Times New Roman" w:hAnsi="Times New Roman" w:cs="Times New Roman"/>
                <w:color w:val="000000" w:themeColor="text1"/>
              </w:rPr>
              <w:t>Karachi  Pakistan</w:t>
            </w:r>
            <w:proofErr w:type="gramEnd"/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Post Code 75200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03DB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e: +92 (21) 99072428</w:t>
            </w:r>
          </w:p>
          <w:p w14:paraId="130D5F1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</w:t>
            </w:r>
            <w:proofErr w:type="gramStart"/>
            <w:r w:rsidRPr="00FF2456">
              <w:rPr>
                <w:rFonts w:ascii="Times New Roman" w:hAnsi="Times New Roman" w:cs="Times New Roman"/>
                <w:color w:val="000000" w:themeColor="text1"/>
              </w:rPr>
              <w:t>:  +</w:t>
            </w:r>
            <w:proofErr w:type="gramEnd"/>
            <w:r w:rsidRPr="00FF2456">
              <w:rPr>
                <w:rFonts w:ascii="Times New Roman" w:hAnsi="Times New Roman" w:cs="Times New Roman"/>
                <w:color w:val="000000" w:themeColor="text1"/>
              </w:rPr>
              <w:t>92 (21) 99242187</w:t>
            </w:r>
          </w:p>
          <w:p w14:paraId="0305D09F" w14:textId="77777777" w:rsidR="00FF2456" w:rsidRPr="00FF2456" w:rsidRDefault="00FF2456" w:rsidP="00FF2456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12062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hyperlink r:id="rId48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haider.nawaz@paa.gov.pk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</w:tc>
      </w:tr>
      <w:tr w:rsidR="00FF2456" w:rsidRPr="00FF2456" w14:paraId="20238510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9626F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208D4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971F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s. Engr Kaniz Fatima (Associate focal point)</w:t>
            </w:r>
          </w:p>
          <w:p w14:paraId="43C5555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0466B65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D8D4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Senior Assistant Director CNS</w:t>
            </w:r>
          </w:p>
          <w:p w14:paraId="4CD2CC8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Headquarters Pakistan Civil Aviation Authority</w:t>
            </w:r>
          </w:p>
          <w:p w14:paraId="4DFDB6D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Terminal-1 JIAP Karachi </w:t>
            </w:r>
          </w:p>
          <w:p w14:paraId="195CB88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Pakistan Post Code 75200</w:t>
            </w:r>
          </w:p>
          <w:p w14:paraId="15205CD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1595EA9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45CF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</w:t>
            </w:r>
            <w:proofErr w:type="gramStart"/>
            <w:r w:rsidRPr="00FF2456">
              <w:rPr>
                <w:rFonts w:ascii="Times New Roman" w:hAnsi="Times New Roman" w:cs="Times New Roman"/>
                <w:color w:val="000000" w:themeColor="text1"/>
              </w:rPr>
              <w:t>:  +</w:t>
            </w:r>
            <w:proofErr w:type="gramEnd"/>
            <w:r w:rsidRPr="00FF2456">
              <w:rPr>
                <w:rFonts w:ascii="Times New Roman" w:hAnsi="Times New Roman" w:cs="Times New Roman"/>
                <w:color w:val="000000" w:themeColor="text1"/>
              </w:rPr>
              <w:t>92 (21) 9907 2213</w:t>
            </w:r>
          </w:p>
          <w:p w14:paraId="467F7AF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: +92 (21) 9924 2206</w:t>
            </w:r>
          </w:p>
          <w:p w14:paraId="239C827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6B07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49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kaniz.fatima@caapakistan.com.pk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  <w:p w14:paraId="20EC311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0F9E3F89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DB48484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614C7D4A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4E6F68B5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PALAU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310C60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5894E4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F8C2CC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495B7D9E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F82690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EC3A33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781B934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6AAD15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22DBB1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F6F3BF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2E03D5C6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5EEF3E8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4B0FFF7F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3FC97A69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PAPUA NEW GUINEA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F69EEB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DF8349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605F7E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7679EEF7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2CCEA4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004EE2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DEFDC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r. Phil Irvine</w:t>
            </w:r>
          </w:p>
          <w:p w14:paraId="29B9C42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(Primary Contact)</w:t>
            </w:r>
          </w:p>
          <w:p w14:paraId="56A713D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0 Jan 2025)</w:t>
            </w:r>
          </w:p>
          <w:p w14:paraId="62B1DD40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1C38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Executive Manager Air Traffic Services</w:t>
            </w:r>
          </w:p>
          <w:p w14:paraId="793705B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FF2456">
              <w:rPr>
                <w:rFonts w:ascii="Times New Roman" w:hAnsi="Times New Roman" w:cs="Times New Roman"/>
                <w:color w:val="000000" w:themeColor="text1"/>
              </w:rPr>
              <w:t>NiuSky</w:t>
            </w:r>
            <w:proofErr w:type="spellEnd"/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Pacific Limited</w:t>
            </w:r>
          </w:p>
          <w:p w14:paraId="4EE3C22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Jacksons International Airport</w:t>
            </w:r>
          </w:p>
          <w:p w14:paraId="129C4FA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Port Moresby</w:t>
            </w:r>
          </w:p>
          <w:p w14:paraId="11A95CD8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  <w:t>PAPUA NEW GUINEA</w:t>
            </w:r>
          </w:p>
          <w:p w14:paraId="295B7867" w14:textId="77777777" w:rsidR="00FF2456" w:rsidRPr="00FF2456" w:rsidRDefault="00FF2456" w:rsidP="00FF2456">
            <w:pPr>
              <w:tabs>
                <w:tab w:val="left" w:pos="968"/>
              </w:tabs>
              <w:rPr>
                <w:rFonts w:ascii="Times New Roman" w:hAnsi="Times New Roman" w:cs="Times New Roman"/>
                <w:color w:val="000000" w:themeColor="text1"/>
              </w:rPr>
            </w:pPr>
          </w:p>
          <w:p w14:paraId="3526C82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D97DF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: +675 7895 3027</w:t>
            </w:r>
          </w:p>
          <w:p w14:paraId="51C2925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0743DF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50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pirvine@niuskypacific.com.pg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</w:tc>
      </w:tr>
      <w:tr w:rsidR="00FF2456" w:rsidRPr="00FF2456" w14:paraId="618658DD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D16973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C73407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239C7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r. Leonard Robert</w:t>
            </w:r>
          </w:p>
          <w:p w14:paraId="0435D28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(Associate Contact)</w:t>
            </w:r>
          </w:p>
          <w:p w14:paraId="1FDB55D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0 Jan 2025)</w:t>
            </w:r>
          </w:p>
          <w:p w14:paraId="3C792B84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873DF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anager Training and Standards</w:t>
            </w:r>
          </w:p>
          <w:p w14:paraId="5260425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FF2456">
              <w:rPr>
                <w:rFonts w:ascii="Times New Roman" w:hAnsi="Times New Roman" w:cs="Times New Roman"/>
                <w:color w:val="000000" w:themeColor="text1"/>
              </w:rPr>
              <w:t>NiuSky</w:t>
            </w:r>
            <w:proofErr w:type="spellEnd"/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Pacific Limited</w:t>
            </w:r>
          </w:p>
          <w:p w14:paraId="51DD936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Jacksons International Airport</w:t>
            </w:r>
          </w:p>
          <w:p w14:paraId="3C6D2FD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Port Moresby</w:t>
            </w:r>
          </w:p>
          <w:p w14:paraId="43D1E968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  <w:t>PAPUA NEW GUINEA</w:t>
            </w:r>
          </w:p>
          <w:p w14:paraId="66F4167E" w14:textId="77777777" w:rsidR="00FF2456" w:rsidRPr="00FF2456" w:rsidRDefault="00FF2456" w:rsidP="00FF2456">
            <w:pPr>
              <w:spacing w:before="60" w:after="60"/>
              <w:rPr>
                <w:rFonts w:ascii="Times New Roman" w:hAnsi="Times New Roman" w:cs="Times New Roman"/>
                <w:color w:val="1F497D"/>
                <w:u w:val="single"/>
              </w:rPr>
            </w:pPr>
          </w:p>
          <w:p w14:paraId="3D0FC63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3377F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: +675 3121580</w:t>
            </w:r>
          </w:p>
          <w:p w14:paraId="4E8EAFC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2FA25B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51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lrobert@niuskypacific.com.pg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</w:tc>
      </w:tr>
      <w:tr w:rsidR="00FF2456" w:rsidRPr="00FF2456" w14:paraId="7CF647CA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0BFFA2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5AD287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4B557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PT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  <w:lang w:val="pt-PT"/>
              </w:rPr>
              <w:t>Mr. Kalogo Gulaga</w:t>
            </w:r>
          </w:p>
          <w:p w14:paraId="2119A61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PT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  <w:lang w:val="pt-PT"/>
              </w:rPr>
              <w:t>(Associate Contact)</w:t>
            </w:r>
          </w:p>
          <w:p w14:paraId="7004C81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0 Jan 2025)</w:t>
            </w:r>
          </w:p>
          <w:p w14:paraId="027D2C78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lang w:val="pt-PT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1FB2D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Acting Executive Manager Engineering</w:t>
            </w:r>
          </w:p>
          <w:p w14:paraId="361D95C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FF2456">
              <w:rPr>
                <w:rFonts w:ascii="Times New Roman" w:hAnsi="Times New Roman" w:cs="Times New Roman"/>
                <w:color w:val="000000" w:themeColor="text1"/>
              </w:rPr>
              <w:t>NiuSky</w:t>
            </w:r>
            <w:proofErr w:type="spellEnd"/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Pacific Limited</w:t>
            </w:r>
          </w:p>
          <w:p w14:paraId="280743A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Jacksons International Airport</w:t>
            </w:r>
          </w:p>
          <w:p w14:paraId="39BAB05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Port Moresby</w:t>
            </w:r>
          </w:p>
          <w:p w14:paraId="4A0BB134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  <w:t>PAPUA NEW GUINEA</w:t>
            </w:r>
          </w:p>
          <w:p w14:paraId="3D99E93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5493B35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54402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: +675 7837 0158</w:t>
            </w:r>
          </w:p>
          <w:p w14:paraId="582E552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484FD4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52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kgulaga@niuskypacific.com.pg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</w:tc>
      </w:tr>
      <w:tr w:rsidR="00FF2456" w:rsidRPr="00FF2456" w14:paraId="7724AB86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F2D01E7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4CAEB596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65791DF2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PHILIPPINES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27EC0A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3B29F0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68C159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0370B1A5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52F16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C3F21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E8A2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r. Charlemagne P. Gilo</w:t>
            </w:r>
          </w:p>
          <w:p w14:paraId="05582BE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Main focal point)</w:t>
            </w:r>
          </w:p>
          <w:p w14:paraId="229A10C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FF version 2020-4</w:t>
            </w:r>
          </w:p>
          <w:p w14:paraId="0B83129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8 May 2021)</w:t>
            </w:r>
          </w:p>
          <w:p w14:paraId="3E6CF25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9B20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Division Chief III</w:t>
            </w:r>
          </w:p>
          <w:p w14:paraId="474F4F6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Air Traffic Services</w:t>
            </w:r>
          </w:p>
          <w:p w14:paraId="48A6A16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Civil Aviation Authority of the Philippines</w:t>
            </w:r>
          </w:p>
          <w:p w14:paraId="3B8AA49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IA Road, Pasay City</w:t>
            </w:r>
          </w:p>
          <w:p w14:paraId="50D9FDB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anila 1300</w:t>
            </w:r>
          </w:p>
          <w:p w14:paraId="55E737C9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PHILIPPINES</w:t>
            </w:r>
          </w:p>
          <w:p w14:paraId="2253FFD9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0B8AFBE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E9F1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</w:t>
            </w:r>
            <w:proofErr w:type="gramStart"/>
            <w:r w:rsidRPr="00FF2456">
              <w:rPr>
                <w:rFonts w:ascii="Times New Roman" w:hAnsi="Times New Roman" w:cs="Times New Roman"/>
                <w:color w:val="000000" w:themeColor="text1"/>
              </w:rPr>
              <w:t>:  +</w:t>
            </w:r>
            <w:proofErr w:type="gramEnd"/>
            <w:r w:rsidRPr="00FF2456">
              <w:rPr>
                <w:rFonts w:ascii="Times New Roman" w:hAnsi="Times New Roman" w:cs="Times New Roman"/>
                <w:color w:val="000000" w:themeColor="text1"/>
              </w:rPr>
              <w:t>63 (2) 7944 2216</w:t>
            </w:r>
          </w:p>
          <w:p w14:paraId="765AFF5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: +63 917 813 6075</w:t>
            </w:r>
          </w:p>
          <w:p w14:paraId="1C02845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C18C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53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ats_atd@caap.gov.ph</w:t>
              </w:r>
            </w:hyperlink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  <w:p w14:paraId="2A6F915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54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charlemagne.gilo@gmail.com</w:t>
              </w:r>
            </w:hyperlink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  <w:p w14:paraId="1526900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144C8A76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BAA89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A07F5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0391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s. Amneris G. Gabriel</w:t>
            </w:r>
          </w:p>
          <w:p w14:paraId="599A0CC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05E912B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8 May 2021)</w:t>
            </w:r>
          </w:p>
          <w:p w14:paraId="597F1FC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35C2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Department Manager III</w:t>
            </w:r>
          </w:p>
          <w:p w14:paraId="1F2320D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Air Traffic Services</w:t>
            </w:r>
          </w:p>
          <w:p w14:paraId="21B03F9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Civil Aviation Authority of the Philippines</w:t>
            </w:r>
          </w:p>
          <w:p w14:paraId="01832E2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IA Road, Pasay City</w:t>
            </w:r>
          </w:p>
          <w:p w14:paraId="208EB33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anila 1300</w:t>
            </w:r>
          </w:p>
          <w:p w14:paraId="1D7EE48F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PHILIPPINES</w:t>
            </w:r>
          </w:p>
          <w:p w14:paraId="2813062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09B5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: +63 (2) 7944 2268</w:t>
            </w:r>
          </w:p>
          <w:p w14:paraId="4FB52B0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7440342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DDE7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55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vannieggabriel@gmail.com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3AEC3F7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56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aicd@caap.gov.ph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FF2456" w:rsidRPr="00FF2456" w14:paraId="0E2D3C13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8817F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CBA8E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DB62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r. Joe Marie Anthony E. Eligio</w:t>
            </w:r>
          </w:p>
          <w:p w14:paraId="69D0A99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0507CA8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8 May 2021)</w:t>
            </w:r>
          </w:p>
          <w:p w14:paraId="16F12C0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2EEF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Head ATS Procurement Training</w:t>
            </w:r>
          </w:p>
          <w:p w14:paraId="6606858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Air Traffic Management Officer V</w:t>
            </w:r>
          </w:p>
          <w:p w14:paraId="233E237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Civil Aviation Authority of the Philippines</w:t>
            </w:r>
          </w:p>
          <w:p w14:paraId="21E2D99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IA Road, Pasay City</w:t>
            </w:r>
          </w:p>
          <w:p w14:paraId="16C1E4B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anila 1300</w:t>
            </w:r>
          </w:p>
          <w:p w14:paraId="276F6A04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PHILIPPINES</w:t>
            </w:r>
          </w:p>
          <w:p w14:paraId="7842DDC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2788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:</w:t>
            </w:r>
          </w:p>
          <w:p w14:paraId="6916A21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:</w:t>
            </w:r>
          </w:p>
          <w:p w14:paraId="24553E6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7941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57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joemarie_eligio_atscaap@yahoo.com.ph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  <w:p w14:paraId="56080ED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16BA3707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57B3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F7414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4D51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Mr. Norrick T. Baes </w:t>
            </w:r>
            <w:r w:rsidRPr="00FF2456">
              <w:rPr>
                <w:rFonts w:ascii="Times New Roman" w:hAnsi="Times New Roman" w:cs="Times New Roman"/>
                <w:color w:val="0070C0"/>
              </w:rPr>
              <w:t>(Alternate/Associate focal point)</w:t>
            </w:r>
          </w:p>
          <w:p w14:paraId="6B7FCB8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6 March 2024)</w:t>
            </w:r>
          </w:p>
          <w:p w14:paraId="20B0547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27A4F8E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7EEE6F9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AF4D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Division Chief III</w:t>
            </w:r>
          </w:p>
          <w:p w14:paraId="1CD02DA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Air Navigation Services</w:t>
            </w:r>
          </w:p>
          <w:p w14:paraId="797547E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Civil Aviation Authority of the Philippines</w:t>
            </w:r>
          </w:p>
          <w:p w14:paraId="23550F2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IA Road, Pasay City</w:t>
            </w:r>
          </w:p>
          <w:p w14:paraId="11337D6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anila 1300</w:t>
            </w:r>
          </w:p>
          <w:p w14:paraId="7F5F76CA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PHILIPPINES</w:t>
            </w:r>
          </w:p>
          <w:p w14:paraId="0C5D2C6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E33F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FF2456">
              <w:rPr>
                <w:rFonts w:ascii="Times New Roman" w:hAnsi="Times New Roman" w:cs="Times New Roman"/>
              </w:rPr>
              <w:t xml:space="preserve"> 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>+63 2 82464 988 2207</w:t>
            </w:r>
          </w:p>
          <w:p w14:paraId="1D9CEA9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:</w:t>
            </w:r>
          </w:p>
          <w:p w14:paraId="27E17F5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F4BE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58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anfqad_chief@caap.gov.ph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  <w:p w14:paraId="616FBD3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26C38612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0DDD7CC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59AC4ED3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4258EAD1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REPUBLIC OF KOREA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835240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9B3DAB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3D969F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2AE56AC4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B29BF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D499E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E2C5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Ms. Shin </w:t>
            </w:r>
            <w:proofErr w:type="spellStart"/>
            <w:r w:rsidRPr="00FF2456">
              <w:rPr>
                <w:rFonts w:ascii="Times New Roman" w:hAnsi="Times New Roman" w:cs="Times New Roman"/>
                <w:color w:val="000000" w:themeColor="text1"/>
              </w:rPr>
              <w:t>Suyong</w:t>
            </w:r>
            <w:proofErr w:type="spellEnd"/>
          </w:p>
          <w:p w14:paraId="77769A8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Main focal point)</w:t>
            </w:r>
          </w:p>
          <w:p w14:paraId="1C141AD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7 March 2024)</w:t>
            </w:r>
          </w:p>
          <w:p w14:paraId="4A56A19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</w:p>
          <w:p w14:paraId="7882F95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59C9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Assistant Director</w:t>
            </w:r>
          </w:p>
          <w:p w14:paraId="1374EFB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Ministry of Land, Infrastructure and Transport </w:t>
            </w:r>
          </w:p>
          <w:p w14:paraId="081C6B4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(</w:t>
            </w:r>
            <w:proofErr w:type="gramStart"/>
            <w:r w:rsidRPr="00FF2456">
              <w:rPr>
                <w:rFonts w:ascii="Times New Roman" w:hAnsi="Times New Roman" w:cs="Times New Roman"/>
                <w:color w:val="000000" w:themeColor="text1"/>
              </w:rPr>
              <w:t>MOLIT) #</w:t>
            </w:r>
            <w:proofErr w:type="gramEnd"/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11, </w:t>
            </w:r>
            <w:proofErr w:type="spellStart"/>
            <w:r w:rsidRPr="00FF2456">
              <w:rPr>
                <w:rFonts w:ascii="Times New Roman" w:hAnsi="Times New Roman" w:cs="Times New Roman"/>
                <w:color w:val="000000" w:themeColor="text1"/>
              </w:rPr>
              <w:t>Doum-ro</w:t>
            </w:r>
            <w:proofErr w:type="spellEnd"/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6, Sejong City 30103,</w:t>
            </w:r>
          </w:p>
          <w:p w14:paraId="454BBCE3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REPUBLIC OF KOREA</w:t>
            </w:r>
          </w:p>
          <w:p w14:paraId="059A184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1032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  <w:lang w:val="pt-BR"/>
              </w:rPr>
              <w:t>Tel : +82(44) 201 4362</w:t>
            </w:r>
            <w:r w:rsidRPr="00FF2456">
              <w:rPr>
                <w:rFonts w:ascii="Times New Roman" w:hAnsi="Times New Roman" w:cs="Times New Roman"/>
                <w:color w:val="000000" w:themeColor="text1"/>
                <w:lang w:val="pt-BR"/>
              </w:rPr>
              <w:tab/>
            </w:r>
          </w:p>
          <w:p w14:paraId="5303AA7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  <w:lang w:val="pt-BR"/>
              </w:rPr>
              <w:t>Fax : +82 (44) 201 5637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F7E4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FF2456">
              <w:rPr>
                <w:rFonts w:ascii="Times New Roman" w:hAnsi="Times New Roman" w:cs="Times New Roman"/>
                <w:lang w:val="pt-BR"/>
              </w:rPr>
              <w:t>yong404@korea.kr;</w:t>
            </w:r>
          </w:p>
          <w:p w14:paraId="3D8B7A73" w14:textId="77777777" w:rsidR="00FF2456" w:rsidRPr="00FF2456" w:rsidRDefault="00FF2456" w:rsidP="00FF2456">
            <w:pPr>
              <w:rPr>
                <w:rFonts w:ascii="Times New Roman" w:hAnsi="Times New Roman" w:cs="Times New Roman"/>
                <w:strike/>
                <w:color w:val="000000" w:themeColor="text1"/>
                <w:lang w:val="pt-BR"/>
              </w:rPr>
            </w:pPr>
          </w:p>
        </w:tc>
      </w:tr>
      <w:tr w:rsidR="00FF2456" w:rsidRPr="00FF2456" w14:paraId="49DCB812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DA4A4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1ED56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ADA3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r. Lee Kyung Won</w:t>
            </w:r>
          </w:p>
          <w:p w14:paraId="1B71CE3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77FFE45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04 Jun 2021)</w:t>
            </w:r>
          </w:p>
          <w:p w14:paraId="2EE80D2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</w:p>
          <w:p w14:paraId="174DCE3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CD22C" w14:textId="77777777" w:rsidR="00FF2456" w:rsidRPr="00FF2456" w:rsidRDefault="00FF2456" w:rsidP="00FF245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FF2456">
              <w:rPr>
                <w:rFonts w:ascii="Times New Roman" w:eastAsia="DotumChe" w:hAnsi="Times New Roman" w:cs="Times New Roman"/>
                <w:kern w:val="3"/>
                <w:lang w:eastAsia="ko-KR"/>
              </w:rPr>
              <w:t>Assistant Director</w:t>
            </w:r>
          </w:p>
          <w:p w14:paraId="7E47B2AE" w14:textId="77777777" w:rsidR="00FF2456" w:rsidRPr="00FF2456" w:rsidRDefault="00FF2456" w:rsidP="00FF245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FF2456">
              <w:rPr>
                <w:rFonts w:ascii="Times New Roman" w:eastAsia="DotumChe" w:hAnsi="Times New Roman" w:cs="Times New Roman"/>
                <w:kern w:val="3"/>
                <w:lang w:eastAsia="ko-KR"/>
              </w:rPr>
              <w:t>Ministry of Land, Infrastructure and Transport (MOLIT)</w:t>
            </w:r>
          </w:p>
          <w:p w14:paraId="1F9EAF1B" w14:textId="77777777" w:rsidR="00FF2456" w:rsidRPr="00FF2456" w:rsidRDefault="00FF2456" w:rsidP="00FF245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FF2456">
              <w:rPr>
                <w:rFonts w:ascii="Times New Roman" w:eastAsia="DotumChe" w:hAnsi="Times New Roman" w:cs="Times New Roman"/>
                <w:kern w:val="3"/>
                <w:lang w:eastAsia="ko-KR"/>
              </w:rPr>
              <w:t xml:space="preserve">54, </w:t>
            </w:r>
            <w:proofErr w:type="spellStart"/>
            <w:r w:rsidRPr="00FF2456">
              <w:rPr>
                <w:rFonts w:ascii="Times New Roman" w:eastAsia="DotumChe" w:hAnsi="Times New Roman" w:cs="Times New Roman"/>
                <w:kern w:val="3"/>
                <w:lang w:eastAsia="ko-KR"/>
              </w:rPr>
              <w:t>Gonghangjinip-ro</w:t>
            </w:r>
            <w:proofErr w:type="spellEnd"/>
            <w:r w:rsidRPr="00FF2456">
              <w:rPr>
                <w:rFonts w:ascii="Times New Roman" w:eastAsia="DotumChe" w:hAnsi="Times New Roman" w:cs="Times New Roman"/>
                <w:kern w:val="3"/>
                <w:lang w:eastAsia="ko-KR"/>
              </w:rPr>
              <w:t xml:space="preserve"> 42beon-gil</w:t>
            </w:r>
          </w:p>
          <w:p w14:paraId="25B055E2" w14:textId="77777777" w:rsidR="00FF2456" w:rsidRPr="00FF2456" w:rsidRDefault="00FF2456" w:rsidP="00FF245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proofErr w:type="spellStart"/>
            <w:r w:rsidRPr="00FF2456">
              <w:rPr>
                <w:rFonts w:ascii="Times New Roman" w:eastAsia="DotumChe" w:hAnsi="Times New Roman" w:cs="Times New Roman"/>
                <w:kern w:val="3"/>
                <w:lang w:eastAsia="ko-KR"/>
              </w:rPr>
              <w:t>Gangseo-gu</w:t>
            </w:r>
            <w:proofErr w:type="spellEnd"/>
            <w:r w:rsidRPr="00FF2456">
              <w:rPr>
                <w:rFonts w:ascii="Times New Roman" w:eastAsia="DotumChe" w:hAnsi="Times New Roman" w:cs="Times New Roman"/>
                <w:kern w:val="3"/>
                <w:lang w:eastAsia="ko-KR"/>
              </w:rPr>
              <w:t>, Busan</w:t>
            </w:r>
          </w:p>
          <w:p w14:paraId="78DB85FB" w14:textId="77777777" w:rsidR="00FF2456" w:rsidRPr="00FF2456" w:rsidRDefault="00FF2456" w:rsidP="00FF2456">
            <w:pPr>
              <w:spacing w:line="240" w:lineRule="exact"/>
              <w:rPr>
                <w:rFonts w:ascii="Times New Roman" w:eastAsia="DotumChe" w:hAnsi="Times New Roman" w:cs="Times New Roman"/>
                <w:b/>
                <w:kern w:val="3"/>
                <w:u w:val="single"/>
                <w:lang w:eastAsia="ko-KR"/>
              </w:rPr>
            </w:pPr>
            <w:r w:rsidRPr="00FF2456">
              <w:rPr>
                <w:rFonts w:ascii="Times New Roman" w:eastAsia="DotumChe" w:hAnsi="Times New Roman" w:cs="Times New Roman"/>
                <w:b/>
                <w:kern w:val="3"/>
                <w:u w:val="single"/>
                <w:lang w:eastAsia="ko-KR"/>
              </w:rPr>
              <w:t>REPUBLIC OF KOREA</w:t>
            </w:r>
          </w:p>
          <w:p w14:paraId="18AFE7F2" w14:textId="77777777" w:rsidR="00FF2456" w:rsidRPr="00FF2456" w:rsidRDefault="00FF2456" w:rsidP="00FF2456">
            <w:pPr>
              <w:spacing w:line="240" w:lineRule="exac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1E8D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  <w:lang w:val="pt-BR"/>
              </w:rPr>
              <w:t>Tel : +82(51) 974 2182</w:t>
            </w:r>
          </w:p>
          <w:p w14:paraId="5A2E1CE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  <w:lang w:val="pt-BR"/>
              </w:rPr>
              <w:t>Fax : +82(51) 974 2188</w:t>
            </w:r>
          </w:p>
          <w:p w14:paraId="3616B3F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3B8F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hyperlink r:id="rId59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  <w:lang w:val="pt-BR"/>
                </w:rPr>
                <w:t>junag333@korea.kr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  <w:r w:rsidRPr="00FF2456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 </w:t>
            </w:r>
          </w:p>
        </w:tc>
      </w:tr>
      <w:tr w:rsidR="00FF2456" w:rsidRPr="00FF2456" w14:paraId="72BE4FAD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E758A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FF14B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8B2F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s. Son Hyang Jin</w:t>
            </w:r>
          </w:p>
          <w:p w14:paraId="5197B81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447DB02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74 March 2024)</w:t>
            </w:r>
          </w:p>
          <w:p w14:paraId="24DACC2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78D7297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FB67D" w14:textId="77777777" w:rsidR="00FF2456" w:rsidRPr="00FF2456" w:rsidRDefault="00FF2456" w:rsidP="00FF245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FF2456">
              <w:rPr>
                <w:rFonts w:ascii="Times New Roman" w:eastAsia="DotumChe" w:hAnsi="Times New Roman" w:cs="Times New Roman"/>
                <w:kern w:val="3"/>
                <w:lang w:eastAsia="ko-KR"/>
              </w:rPr>
              <w:t>Assistant Director</w:t>
            </w:r>
          </w:p>
          <w:p w14:paraId="7FE8D304" w14:textId="77777777" w:rsidR="00FF2456" w:rsidRPr="00FF2456" w:rsidRDefault="00FF2456" w:rsidP="00FF245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FF2456">
              <w:rPr>
                <w:rFonts w:ascii="Times New Roman" w:eastAsia="DotumChe" w:hAnsi="Times New Roman" w:cs="Times New Roman"/>
                <w:kern w:val="3"/>
                <w:lang w:eastAsia="ko-KR"/>
              </w:rPr>
              <w:t xml:space="preserve">Ministry of Land, Infrastructure and Transport (MOLIT) </w:t>
            </w:r>
            <w:proofErr w:type="spellStart"/>
            <w:r w:rsidRPr="00FF2456">
              <w:rPr>
                <w:rFonts w:ascii="Times New Roman" w:eastAsia="DotumChe" w:hAnsi="Times New Roman" w:cs="Times New Roman"/>
                <w:kern w:val="3"/>
                <w:lang w:eastAsia="ko-KR"/>
              </w:rPr>
              <w:t>Gonghang-ro</w:t>
            </w:r>
            <w:proofErr w:type="spellEnd"/>
            <w:r w:rsidRPr="00FF2456">
              <w:rPr>
                <w:rFonts w:ascii="Times New Roman" w:eastAsia="DotumChe" w:hAnsi="Times New Roman" w:cs="Times New Roman"/>
                <w:kern w:val="3"/>
                <w:lang w:eastAsia="ko-KR"/>
              </w:rPr>
              <w:t xml:space="preserve"> 2, Jeju Si</w:t>
            </w:r>
          </w:p>
          <w:p w14:paraId="21F4392A" w14:textId="77777777" w:rsidR="00FF2456" w:rsidRPr="00FF2456" w:rsidRDefault="00FF2456" w:rsidP="00FF245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FF2456">
              <w:rPr>
                <w:rFonts w:ascii="Times New Roman" w:eastAsia="DotumChe" w:hAnsi="Times New Roman" w:cs="Times New Roman"/>
                <w:kern w:val="3"/>
                <w:lang w:eastAsia="ko-KR"/>
              </w:rPr>
              <w:t xml:space="preserve">54, </w:t>
            </w:r>
            <w:proofErr w:type="spellStart"/>
            <w:r w:rsidRPr="00FF2456">
              <w:rPr>
                <w:rFonts w:ascii="Times New Roman" w:eastAsia="DotumChe" w:hAnsi="Times New Roman" w:cs="Times New Roman"/>
                <w:kern w:val="3"/>
                <w:lang w:eastAsia="ko-KR"/>
              </w:rPr>
              <w:t>Gonghangjinip-ro</w:t>
            </w:r>
            <w:proofErr w:type="spellEnd"/>
            <w:r w:rsidRPr="00FF2456">
              <w:rPr>
                <w:rFonts w:ascii="Times New Roman" w:eastAsia="DotumChe" w:hAnsi="Times New Roman" w:cs="Times New Roman"/>
                <w:kern w:val="3"/>
                <w:lang w:eastAsia="ko-KR"/>
              </w:rPr>
              <w:t xml:space="preserve"> 42beon-gil</w:t>
            </w:r>
          </w:p>
          <w:p w14:paraId="3141CBB6" w14:textId="77777777" w:rsidR="00FF2456" w:rsidRPr="00FF2456" w:rsidRDefault="00FF2456" w:rsidP="00FF245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proofErr w:type="spellStart"/>
            <w:r w:rsidRPr="00FF2456">
              <w:rPr>
                <w:rFonts w:ascii="Times New Roman" w:eastAsia="DotumChe" w:hAnsi="Times New Roman" w:cs="Times New Roman"/>
                <w:kern w:val="3"/>
                <w:lang w:eastAsia="ko-KR"/>
              </w:rPr>
              <w:t>Gangseo-gu</w:t>
            </w:r>
            <w:proofErr w:type="spellEnd"/>
            <w:r w:rsidRPr="00FF2456">
              <w:rPr>
                <w:rFonts w:ascii="Times New Roman" w:eastAsia="DotumChe" w:hAnsi="Times New Roman" w:cs="Times New Roman"/>
                <w:kern w:val="3"/>
                <w:lang w:eastAsia="ko-KR"/>
              </w:rPr>
              <w:t>, Busan</w:t>
            </w:r>
          </w:p>
          <w:p w14:paraId="4430DB96" w14:textId="77777777" w:rsidR="00FF2456" w:rsidRPr="00FF2456" w:rsidRDefault="00FF2456" w:rsidP="00FF245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b/>
                <w:kern w:val="3"/>
                <w:u w:val="single"/>
                <w:lang w:eastAsia="ko-KR"/>
              </w:rPr>
            </w:pPr>
            <w:r w:rsidRPr="00FF2456">
              <w:rPr>
                <w:rFonts w:ascii="Times New Roman" w:eastAsia="DotumChe" w:hAnsi="Times New Roman" w:cs="Times New Roman"/>
                <w:b/>
                <w:kern w:val="3"/>
                <w:u w:val="single"/>
                <w:lang w:eastAsia="ko-KR"/>
              </w:rPr>
              <w:t>REPUBLIC OF KOREA</w:t>
            </w:r>
          </w:p>
          <w:p w14:paraId="2164D47F" w14:textId="77777777" w:rsidR="00FF2456" w:rsidRPr="00FF2456" w:rsidRDefault="00FF2456" w:rsidP="00FF245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b/>
                <w:kern w:val="3"/>
                <w:u w:val="single"/>
                <w:lang w:eastAsia="ko-KR"/>
              </w:rPr>
            </w:pPr>
          </w:p>
          <w:p w14:paraId="3438DF29" w14:textId="77777777" w:rsidR="00FF2456" w:rsidRPr="00FF2456" w:rsidRDefault="00FF2456" w:rsidP="00FF245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5E54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  <w:lang w:val="pt-BR"/>
              </w:rPr>
              <w:t>Tel : +82(51) 974 2181</w:t>
            </w:r>
          </w:p>
          <w:p w14:paraId="1CC90C1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  <w:lang w:val="pt-BR"/>
              </w:rPr>
              <w:t>Fax : +82(51) 974 2188</w:t>
            </w:r>
          </w:p>
          <w:p w14:paraId="67E2870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3173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hyperlink r:id="rId60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  <w:lang w:val="pt-BR"/>
                </w:rPr>
                <w:t>hjhj777@korea.kr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  <w:p w14:paraId="0C7EACF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</w:p>
        </w:tc>
      </w:tr>
      <w:tr w:rsidR="00FF2456" w:rsidRPr="00FF2456" w14:paraId="08E8FBD9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A0398C9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47091117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41E1706E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SAMOA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0A2F3F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67639E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09901D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5C051EAF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125A65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22CF26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671E4DB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A658FB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547E19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1A6EDF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0C5DB53B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B77119D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31EB9F69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374F3DC9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SINGAPORE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6021C2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9FF506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2BD1F1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2A468F73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E5B0D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7A132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FB9B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  <w:highlight w:val="lightGray"/>
              </w:rPr>
            </w:pPr>
            <w:r w:rsidRPr="00FF2456">
              <w:rPr>
                <w:rFonts w:ascii="Times New Roman" w:hAnsi="Times New Roman" w:cs="Times New Roman"/>
              </w:rPr>
              <w:t>Mr. Lim Wee Siang</w:t>
            </w:r>
            <w:r w:rsidRPr="00FF2456">
              <w:rPr>
                <w:rFonts w:ascii="Times New Roman" w:hAnsi="Times New Roman" w:cs="Times New Roman"/>
              </w:rPr>
              <w:br/>
            </w:r>
            <w:r w:rsidRPr="00FF2456">
              <w:rPr>
                <w:rFonts w:ascii="Times New Roman" w:hAnsi="Times New Roman" w:cs="Times New Roman"/>
                <w:color w:val="0070C0"/>
              </w:rPr>
              <w:t>(Main focal point)</w:t>
            </w:r>
            <w:r w:rsidRPr="00FF2456">
              <w:rPr>
                <w:rFonts w:ascii="Times New Roman" w:hAnsi="Times New Roman" w:cs="Times New Roman"/>
                <w:color w:val="0070C0"/>
              </w:rPr>
              <w:br/>
            </w:r>
            <w:r w:rsidRPr="00FF2456">
              <w:rPr>
                <w:rFonts w:ascii="Times New Roman" w:hAnsi="Times New Roman" w:cs="Times New Roman"/>
                <w:color w:val="0070C0"/>
              </w:rPr>
              <w:br/>
              <w:t>(updated on 9 May 2025)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51F1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highlight w:val="lightGray"/>
              </w:rPr>
            </w:pPr>
            <w:r w:rsidRPr="00FF2456">
              <w:rPr>
                <w:rFonts w:ascii="Times New Roman" w:hAnsi="Times New Roman" w:cs="Times New Roman"/>
              </w:rPr>
              <w:t>Engineer (Communications Systems)</w:t>
            </w:r>
            <w:r w:rsidRPr="00FF2456">
              <w:rPr>
                <w:rFonts w:ascii="Times New Roman" w:hAnsi="Times New Roman" w:cs="Times New Roman"/>
              </w:rPr>
              <w:br/>
            </w:r>
            <w:r w:rsidRPr="00FF2456">
              <w:rPr>
                <w:rFonts w:ascii="Times New Roman" w:hAnsi="Times New Roman" w:cs="Times New Roman"/>
              </w:rPr>
              <w:br/>
              <w:t>Air Navigation Services (Engineering) Division</w:t>
            </w:r>
            <w:r w:rsidRPr="00FF2456">
              <w:rPr>
                <w:rFonts w:ascii="Times New Roman" w:hAnsi="Times New Roman" w:cs="Times New Roman"/>
              </w:rPr>
              <w:br/>
            </w:r>
            <w:r w:rsidRPr="00FF2456">
              <w:rPr>
                <w:rFonts w:ascii="Times New Roman" w:hAnsi="Times New Roman" w:cs="Times New Roman"/>
              </w:rPr>
              <w:br/>
              <w:t>Civil Aviation Authority of Singapore</w:t>
            </w:r>
            <w:r w:rsidRPr="00FF2456">
              <w:rPr>
                <w:rFonts w:ascii="Times New Roman" w:hAnsi="Times New Roman" w:cs="Times New Roman"/>
              </w:rPr>
              <w:br/>
            </w:r>
            <w:r w:rsidRPr="00FF2456">
              <w:rPr>
                <w:rFonts w:ascii="Times New Roman" w:hAnsi="Times New Roman" w:cs="Times New Roman"/>
              </w:rPr>
              <w:br/>
              <w:t>60 Airport Boulevard</w:t>
            </w:r>
            <w:r w:rsidRPr="00FF2456">
              <w:rPr>
                <w:rFonts w:ascii="Times New Roman" w:hAnsi="Times New Roman" w:cs="Times New Roman"/>
              </w:rPr>
              <w:br/>
              <w:t>#04-11</w:t>
            </w:r>
            <w:r w:rsidRPr="00FF2456">
              <w:rPr>
                <w:rFonts w:ascii="Times New Roman" w:hAnsi="Times New Roman" w:cs="Times New Roman"/>
              </w:rPr>
              <w:br/>
              <w:t>Changi Airport Terminal 2</w:t>
            </w:r>
            <w:r w:rsidRPr="00FF2456">
              <w:rPr>
                <w:rFonts w:ascii="Times New Roman" w:hAnsi="Times New Roman" w:cs="Times New Roman"/>
              </w:rPr>
              <w:br/>
            </w:r>
            <w:r w:rsidRPr="00FF2456">
              <w:rPr>
                <w:rFonts w:ascii="Times New Roman" w:hAnsi="Times New Roman" w:cs="Times New Roman"/>
                <w:b/>
                <w:u w:val="single"/>
              </w:rPr>
              <w:t>SINGAPORE</w:t>
            </w:r>
            <w:r w:rsidRPr="00FF2456">
              <w:rPr>
                <w:rFonts w:ascii="Times New Roman" w:hAnsi="Times New Roman" w:cs="Times New Roman"/>
              </w:rPr>
              <w:t xml:space="preserve"> 819643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76FC2" w14:textId="77777777" w:rsidR="00FF2456" w:rsidRPr="00FF2456" w:rsidRDefault="00FF2456" w:rsidP="00FF2456">
            <w:pPr>
              <w:rPr>
                <w:rFonts w:ascii="Times New Roman" w:hAnsi="Times New Roman" w:cs="Times New Roman"/>
                <w:strike/>
                <w:color w:val="FF0000"/>
                <w:highlight w:val="lightGray"/>
              </w:rPr>
            </w:pPr>
            <w:r w:rsidRPr="00FF2456">
              <w:rPr>
                <w:rFonts w:ascii="Times New Roman" w:hAnsi="Times New Roman" w:cs="Times New Roman"/>
              </w:rPr>
              <w:t>Tel: +65 9759 7399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71F40" w14:textId="77777777" w:rsidR="00FF2456" w:rsidRPr="00FF2456" w:rsidRDefault="00FF2456" w:rsidP="00FF2456">
            <w:pPr>
              <w:rPr>
                <w:color w:val="0563C1" w:themeColor="hyperlink"/>
                <w:u w:val="single"/>
              </w:rPr>
            </w:pPr>
            <w:hyperlink r:id="rId61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lim_wee_siang@caas.gov.sg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</w:tc>
      </w:tr>
      <w:tr w:rsidR="00FF2456" w:rsidRPr="00FF2456" w14:paraId="7CDEBCE4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A0744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eastAsia="DengXi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5A965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84E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</w:rPr>
              <w:t>Mr. Augustine Lau</w:t>
            </w:r>
            <w:r w:rsidRPr="00FF2456">
              <w:rPr>
                <w:rFonts w:ascii="Times New Roman" w:hAnsi="Times New Roman" w:cs="Times New Roman"/>
              </w:rPr>
              <w:br/>
            </w:r>
            <w:r w:rsidRPr="00FF2456">
              <w:rPr>
                <w:rFonts w:ascii="Times New Roman" w:hAnsi="Times New Roman" w:cs="Times New Roman"/>
                <w:color w:val="0070C0"/>
              </w:rPr>
              <w:t>(Associate focal point)</w:t>
            </w:r>
            <w:r w:rsidRPr="00FF2456">
              <w:rPr>
                <w:rFonts w:ascii="Times New Roman" w:hAnsi="Times New Roman" w:cs="Times New Roman"/>
                <w:color w:val="0070C0"/>
              </w:rPr>
              <w:br/>
            </w:r>
            <w:r w:rsidRPr="00FF2456">
              <w:rPr>
                <w:rFonts w:ascii="Times New Roman" w:hAnsi="Times New Roman" w:cs="Times New Roman"/>
                <w:color w:val="0070C0"/>
              </w:rPr>
              <w:br/>
              <w:t>(updated on 9 May 2025)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7330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FF0000"/>
              </w:rPr>
            </w:pPr>
            <w:r w:rsidRPr="00FF2456">
              <w:rPr>
                <w:rFonts w:ascii="Times New Roman" w:hAnsi="Times New Roman" w:cs="Times New Roman"/>
              </w:rPr>
              <w:t>Head (Communications Systems)</w:t>
            </w:r>
            <w:r w:rsidRPr="00FF2456">
              <w:rPr>
                <w:rFonts w:ascii="Times New Roman" w:hAnsi="Times New Roman" w:cs="Times New Roman"/>
              </w:rPr>
              <w:br/>
            </w:r>
            <w:r w:rsidRPr="00FF2456">
              <w:rPr>
                <w:rFonts w:ascii="Times New Roman" w:hAnsi="Times New Roman" w:cs="Times New Roman"/>
              </w:rPr>
              <w:br/>
              <w:t>Air Navigation Services (Engineering) Division</w:t>
            </w:r>
            <w:r w:rsidRPr="00FF2456">
              <w:rPr>
                <w:rFonts w:ascii="Times New Roman" w:hAnsi="Times New Roman" w:cs="Times New Roman"/>
              </w:rPr>
              <w:br/>
            </w:r>
            <w:r w:rsidRPr="00FF2456">
              <w:rPr>
                <w:rFonts w:ascii="Times New Roman" w:hAnsi="Times New Roman" w:cs="Times New Roman"/>
              </w:rPr>
              <w:br/>
              <w:t>Civil Aviation Authority of Singapore</w:t>
            </w:r>
            <w:r w:rsidRPr="00FF2456">
              <w:rPr>
                <w:rFonts w:ascii="Times New Roman" w:hAnsi="Times New Roman" w:cs="Times New Roman"/>
              </w:rPr>
              <w:br/>
            </w:r>
            <w:r w:rsidRPr="00FF2456">
              <w:rPr>
                <w:rFonts w:ascii="Times New Roman" w:hAnsi="Times New Roman" w:cs="Times New Roman"/>
              </w:rPr>
              <w:br/>
              <w:t>60 Airport Boulevard</w:t>
            </w:r>
            <w:r w:rsidRPr="00FF2456">
              <w:rPr>
                <w:rFonts w:ascii="Times New Roman" w:hAnsi="Times New Roman" w:cs="Times New Roman"/>
              </w:rPr>
              <w:br/>
              <w:t>#04-11</w:t>
            </w:r>
            <w:r w:rsidRPr="00FF2456">
              <w:rPr>
                <w:rFonts w:ascii="Times New Roman" w:hAnsi="Times New Roman" w:cs="Times New Roman"/>
              </w:rPr>
              <w:br/>
              <w:t>Changi Airport Terminal 2</w:t>
            </w:r>
            <w:r w:rsidRPr="00FF2456">
              <w:rPr>
                <w:rFonts w:ascii="Times New Roman" w:hAnsi="Times New Roman" w:cs="Times New Roman"/>
              </w:rPr>
              <w:br/>
            </w:r>
            <w:r w:rsidRPr="00FF2456">
              <w:rPr>
                <w:rFonts w:ascii="Times New Roman" w:hAnsi="Times New Roman" w:cs="Times New Roman"/>
                <w:b/>
                <w:u w:val="single"/>
              </w:rPr>
              <w:t>SINGAPORE</w:t>
            </w:r>
            <w:r w:rsidRPr="00FF2456">
              <w:rPr>
                <w:rFonts w:ascii="Times New Roman" w:hAnsi="Times New Roman" w:cs="Times New Roman"/>
              </w:rPr>
              <w:t xml:space="preserve"> 819643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DC50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FF0000"/>
              </w:rPr>
            </w:pPr>
            <w:r w:rsidRPr="00FF2456">
              <w:rPr>
                <w:rFonts w:ascii="Times New Roman" w:hAnsi="Times New Roman" w:cs="Times New Roman"/>
              </w:rPr>
              <w:t>Tel: +65 9745 1544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D42F7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hyperlink r:id="rId62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augustine_lau@caas.gov.sg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</w:tc>
      </w:tr>
      <w:tr w:rsidR="00FF2456" w:rsidRPr="00FF2456" w14:paraId="5B543574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17BC1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55795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DB902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Mr. Loh Wen Cong Sherman </w:t>
            </w:r>
            <w:r w:rsidRPr="00FF2456">
              <w:rPr>
                <w:rFonts w:ascii="Times New Roman" w:hAnsi="Times New Roman" w:cs="Times New Roman"/>
                <w:color w:val="0070C0"/>
              </w:rPr>
              <w:t>(Associate focal point)</w:t>
            </w:r>
            <w:r w:rsidRPr="00FF2456">
              <w:rPr>
                <w:rFonts w:ascii="Times New Roman" w:hAnsi="Times New Roman" w:cs="Times New Roman"/>
              </w:rPr>
              <w:t xml:space="preserve"> </w:t>
            </w:r>
          </w:p>
          <w:p w14:paraId="4B1F5F5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9 May 2025)</w:t>
            </w:r>
          </w:p>
          <w:p w14:paraId="0D9854E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D2D4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Engineer (Navigation &amp; </w:t>
            </w:r>
            <w:proofErr w:type="spellStart"/>
            <w:r w:rsidRPr="00FF2456">
              <w:rPr>
                <w:rFonts w:ascii="Times New Roman" w:hAnsi="Times New Roman" w:cs="Times New Roman"/>
                <w:color w:val="000000" w:themeColor="text1"/>
              </w:rPr>
              <w:t>Specialised</w:t>
            </w:r>
            <w:proofErr w:type="spellEnd"/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Systems)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br/>
              <w:t>Air Navigation Services (Engineering) Division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br/>
              <w:t>Civil Aviation Authority of Singapore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FF2456">
              <w:rPr>
                <w:rFonts w:ascii="Times New Roman" w:hAnsi="Times New Roman" w:cs="Times New Roman"/>
              </w:rPr>
              <w:t>60 Airport Boulevard</w:t>
            </w:r>
            <w:r w:rsidRPr="00FF2456">
              <w:rPr>
                <w:rFonts w:ascii="Times New Roman" w:hAnsi="Times New Roman" w:cs="Times New Roman"/>
              </w:rPr>
              <w:br/>
              <w:t>#04-11</w:t>
            </w:r>
            <w:r w:rsidRPr="00FF2456">
              <w:rPr>
                <w:rFonts w:ascii="Times New Roman" w:hAnsi="Times New Roman" w:cs="Times New Roman"/>
              </w:rPr>
              <w:br/>
              <w:t>Changi Airport Terminal 2</w:t>
            </w:r>
            <w:r w:rsidRPr="00FF2456">
              <w:rPr>
                <w:rFonts w:ascii="Times New Roman" w:hAnsi="Times New Roman" w:cs="Times New Roman"/>
              </w:rPr>
              <w:br/>
            </w:r>
            <w:r w:rsidRPr="00FF2456">
              <w:rPr>
                <w:rFonts w:ascii="Times New Roman" w:hAnsi="Times New Roman" w:cs="Times New Roman"/>
                <w:b/>
                <w:u w:val="single"/>
              </w:rPr>
              <w:t>SINGAPORE</w:t>
            </w:r>
            <w:r w:rsidRPr="00FF2456">
              <w:rPr>
                <w:rFonts w:ascii="Times New Roman" w:hAnsi="Times New Roman" w:cs="Times New Roman"/>
              </w:rPr>
              <w:t xml:space="preserve"> 819643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DF79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  <w:t>+</w:t>
            </w:r>
            <w:proofErr w:type="gramStart"/>
            <w:r w:rsidRPr="00FF2456">
              <w:rPr>
                <w:rFonts w:ascii="Times New Roman" w:hAnsi="Times New Roman" w:cs="Times New Roman"/>
                <w:color w:val="000000" w:themeColor="text1"/>
              </w:rPr>
              <w:t>65  9222</w:t>
            </w:r>
            <w:proofErr w:type="gramEnd"/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3360</w:t>
            </w:r>
          </w:p>
          <w:p w14:paraId="30CF778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94791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hyperlink r:id="rId63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sherman_loh@caas.gov.sg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  <w:p w14:paraId="24AB512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01A0DD43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8939482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60B5123F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1D89DE9E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 xml:space="preserve">SOLOMON ISLANDS 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D2E242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E2E7E7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8B70DF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0142A928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4FCDA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7502CD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9F93C04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98036D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6C4208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D20E01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6248F46C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560173B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02681904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6E9460BA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SRI LANKA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D4FBB3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6CD9F9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96F6A2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6D3FC707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5B64B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F13AA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2585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r. M. A. K. Prasanna</w:t>
            </w:r>
          </w:p>
          <w:p w14:paraId="18E3FDE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Main focal point)</w:t>
            </w:r>
          </w:p>
          <w:p w14:paraId="7D90BA9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31 Oct 2022)</w:t>
            </w:r>
          </w:p>
          <w:p w14:paraId="3453491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7B22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Director, Air Navigation Services </w:t>
            </w:r>
          </w:p>
          <w:p w14:paraId="5FEB326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Civil Aviation Authority of Sri Lanka</w:t>
            </w:r>
          </w:p>
          <w:p w14:paraId="5CF87865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SRI LANKA</w:t>
            </w:r>
          </w:p>
          <w:p w14:paraId="432FADA2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1724EBC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5250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FF2456">
              <w:rPr>
                <w:rFonts w:ascii="Times New Roman" w:hAnsi="Times New Roman" w:cs="Times New Roman"/>
                <w:color w:val="000000" w:themeColor="text1"/>
              </w:rPr>
              <w:t>Tel:+</w:t>
            </w:r>
            <w:proofErr w:type="gramEnd"/>
            <w:r w:rsidRPr="00FF2456">
              <w:rPr>
                <w:rFonts w:ascii="Times New Roman" w:hAnsi="Times New Roman" w:cs="Times New Roman"/>
                <w:color w:val="000000" w:themeColor="text1"/>
              </w:rPr>
              <w:t>94112358849/+94112253863</w:t>
            </w:r>
          </w:p>
          <w:p w14:paraId="6F1A562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  <w:t>-</w:t>
            </w:r>
          </w:p>
          <w:p w14:paraId="60691E6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0C48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64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dans@caa.lk</w:t>
              </w:r>
            </w:hyperlink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;</w:t>
            </w:r>
          </w:p>
        </w:tc>
      </w:tr>
      <w:tr w:rsidR="00FF2456" w:rsidRPr="00FF2456" w14:paraId="4932B6BD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357E5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CBE0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D287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s. Abhimani Peiris</w:t>
            </w:r>
          </w:p>
          <w:p w14:paraId="7BD734A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0A0AC99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31 Oct 2022)</w:t>
            </w:r>
          </w:p>
          <w:p w14:paraId="5AE3D22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24CD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Civil Aviation Inspector</w:t>
            </w:r>
          </w:p>
          <w:p w14:paraId="004B3ED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Air Traffic Management –Technical</w:t>
            </w:r>
          </w:p>
          <w:p w14:paraId="61B7348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Civil Aviation Authority of Sri Lanka</w:t>
            </w:r>
          </w:p>
          <w:p w14:paraId="4C67A24C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SRI LANKA</w:t>
            </w:r>
          </w:p>
          <w:p w14:paraId="3ECA11C1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6917F24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66D7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  <w:t>-</w:t>
            </w:r>
          </w:p>
          <w:p w14:paraId="2F92B97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  <w:t>-</w:t>
            </w:r>
          </w:p>
          <w:p w14:paraId="2AE0C88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A419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65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caiatmtech@caa.lk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</w:tc>
      </w:tr>
      <w:tr w:rsidR="00FF2456" w:rsidRPr="00FF2456" w14:paraId="1134FA97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99940AF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4753531D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62A85BB2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THAILAND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FD2A58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F256BD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9A7B0C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2DEDF9CB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E2CDA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B714C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6631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Mr. Chavalit </w:t>
            </w:r>
            <w:proofErr w:type="spellStart"/>
            <w:r w:rsidRPr="00FF2456">
              <w:rPr>
                <w:rFonts w:ascii="Times New Roman" w:hAnsi="Times New Roman" w:cs="Times New Roman"/>
                <w:color w:val="000000" w:themeColor="text1"/>
              </w:rPr>
              <w:t>Ithiapa</w:t>
            </w:r>
            <w:proofErr w:type="spellEnd"/>
          </w:p>
          <w:p w14:paraId="3194A4E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primary contact)</w:t>
            </w:r>
          </w:p>
          <w:p w14:paraId="2E86FE3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08 May 2025)</w:t>
            </w:r>
          </w:p>
          <w:p w14:paraId="0BD29A8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023FC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ANS Senior Officer</w:t>
            </w:r>
          </w:p>
          <w:p w14:paraId="33F151B1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Civil Aviation Authority of Thailand</w:t>
            </w:r>
          </w:p>
          <w:p w14:paraId="4BD7B04B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 xml:space="preserve">222 Soi </w:t>
            </w:r>
            <w:proofErr w:type="spellStart"/>
            <w:r w:rsidRPr="00FF2456">
              <w:rPr>
                <w:rFonts w:ascii="Times New Roman" w:hAnsi="Times New Roman" w:cs="Times New Roman"/>
              </w:rPr>
              <w:t>Vibhavadi</w:t>
            </w:r>
            <w:proofErr w:type="spellEnd"/>
            <w:r w:rsidRPr="00FF245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2456">
              <w:rPr>
                <w:rFonts w:ascii="Times New Roman" w:hAnsi="Times New Roman" w:cs="Times New Roman"/>
              </w:rPr>
              <w:t>Rangsit</w:t>
            </w:r>
            <w:proofErr w:type="spellEnd"/>
            <w:r w:rsidRPr="00FF2456">
              <w:rPr>
                <w:rFonts w:ascii="Times New Roman" w:hAnsi="Times New Roman" w:cs="Times New Roman"/>
              </w:rPr>
              <w:t xml:space="preserve"> 28, </w:t>
            </w:r>
            <w:proofErr w:type="spellStart"/>
            <w:r w:rsidRPr="00FF2456">
              <w:rPr>
                <w:rFonts w:ascii="Times New Roman" w:hAnsi="Times New Roman" w:cs="Times New Roman"/>
              </w:rPr>
              <w:t>Vibhavadi</w:t>
            </w:r>
            <w:proofErr w:type="spellEnd"/>
            <w:r w:rsidRPr="00FF245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2456">
              <w:rPr>
                <w:rFonts w:ascii="Times New Roman" w:hAnsi="Times New Roman" w:cs="Times New Roman"/>
              </w:rPr>
              <w:t>Rangsit</w:t>
            </w:r>
            <w:proofErr w:type="spellEnd"/>
            <w:r w:rsidRPr="00FF2456">
              <w:rPr>
                <w:rFonts w:ascii="Times New Roman" w:hAnsi="Times New Roman" w:cs="Times New Roman"/>
              </w:rPr>
              <w:t xml:space="preserve"> Road, </w:t>
            </w:r>
            <w:proofErr w:type="spellStart"/>
            <w:r w:rsidRPr="00FF2456">
              <w:rPr>
                <w:rFonts w:ascii="Times New Roman" w:hAnsi="Times New Roman" w:cs="Times New Roman"/>
              </w:rPr>
              <w:t>Chatuchak</w:t>
            </w:r>
            <w:proofErr w:type="spellEnd"/>
            <w:r w:rsidRPr="00FF24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F2456">
              <w:rPr>
                <w:rFonts w:ascii="Times New Roman" w:hAnsi="Times New Roman" w:cs="Times New Roman"/>
              </w:rPr>
              <w:t>Chatuchak</w:t>
            </w:r>
            <w:proofErr w:type="spellEnd"/>
            <w:r w:rsidRPr="00FF2456">
              <w:rPr>
                <w:rFonts w:ascii="Times New Roman" w:hAnsi="Times New Roman" w:cs="Times New Roman"/>
              </w:rPr>
              <w:t>, Bangkok, Thailand 10900</w:t>
            </w:r>
          </w:p>
          <w:p w14:paraId="2C93018B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u w:val="single"/>
              </w:rPr>
              <w:t>THAILAND</w:t>
            </w:r>
          </w:p>
          <w:p w14:paraId="1EAEF23D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388FBF3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8600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Tel: +66 (2) 568 8831 Ext. </w:t>
            </w:r>
            <w:r w:rsidRPr="00FF2456">
              <w:rPr>
                <w:rFonts w:ascii="Times New Roman" w:hAnsi="Times New Roman" w:cs="Times New Roman"/>
              </w:rPr>
              <w:t>0831</w:t>
            </w:r>
            <w:r w:rsidRPr="00FF2456">
              <w:rPr>
                <w:rFonts w:ascii="Times New Roman" w:hAnsi="Times New Roman" w:cs="Times New Roman"/>
              </w:rPr>
              <w:tab/>
            </w:r>
          </w:p>
          <w:p w14:paraId="3F78B05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:</w:t>
            </w:r>
          </w:p>
          <w:p w14:paraId="1412556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1EDD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66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chavalit.i@caat.or.th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FF2456" w:rsidRPr="00FF2456" w14:paraId="5D48FE25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4AC6D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7969B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99D5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Mr. Chainan Chaisompong</w:t>
            </w:r>
          </w:p>
          <w:p w14:paraId="7E24DA3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66D3FC6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774B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Air Traffic Engineering Manager</w:t>
            </w:r>
          </w:p>
          <w:p w14:paraId="0095037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Aeronautical Radio of Thailand Ltd.</w:t>
            </w:r>
          </w:p>
          <w:p w14:paraId="6FB1EF2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102 </w:t>
            </w:r>
            <w:proofErr w:type="spellStart"/>
            <w:r w:rsidRPr="00FF2456">
              <w:rPr>
                <w:rFonts w:ascii="Times New Roman" w:hAnsi="Times New Roman" w:cs="Times New Roman"/>
                <w:color w:val="000000" w:themeColor="text1"/>
              </w:rPr>
              <w:t>Ngamduplee</w:t>
            </w:r>
            <w:proofErr w:type="spellEnd"/>
            <w:r w:rsidRPr="00FF2456">
              <w:rPr>
                <w:rFonts w:ascii="Times New Roman" w:hAnsi="Times New Roman" w:cs="Times New Roman"/>
                <w:color w:val="000000" w:themeColor="text1"/>
              </w:rPr>
              <w:t>, Rama IV Road</w:t>
            </w:r>
          </w:p>
          <w:p w14:paraId="1831651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ungmahamek, Bangkok 10120</w:t>
            </w:r>
          </w:p>
          <w:p w14:paraId="3A011820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THAILAND</w:t>
            </w:r>
          </w:p>
          <w:p w14:paraId="57075080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4EA8264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13B3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FF2456">
              <w:rPr>
                <w:rFonts w:ascii="Times New Roman" w:hAnsi="Times New Roman" w:cs="Times New Roman"/>
              </w:rPr>
              <w:t xml:space="preserve">       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>+66 (2) 287 8391</w:t>
            </w:r>
          </w:p>
          <w:p w14:paraId="2CD9D3D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x:      -</w:t>
            </w:r>
          </w:p>
          <w:p w14:paraId="3BA0F30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7A95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67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chainan.ch@aerothai.co.th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</w:tc>
      </w:tr>
      <w:tr w:rsidR="00FF2456" w:rsidRPr="00FF2456" w14:paraId="7D820936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AB578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0A93D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97188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 xml:space="preserve">Mr. Mana </w:t>
            </w:r>
            <w:proofErr w:type="spellStart"/>
            <w:r w:rsidRPr="00FF2456">
              <w:rPr>
                <w:rFonts w:ascii="Times New Roman" w:hAnsi="Times New Roman" w:cs="Times New Roman"/>
              </w:rPr>
              <w:t>Ladthawanidphan</w:t>
            </w:r>
            <w:proofErr w:type="spellEnd"/>
            <w:r w:rsidRPr="00FF2456">
              <w:rPr>
                <w:rFonts w:ascii="Times New Roman" w:hAnsi="Times New Roman" w:cs="Times New Roman"/>
              </w:rPr>
              <w:t xml:space="preserve"> (Associate focal point)</w:t>
            </w:r>
          </w:p>
          <w:p w14:paraId="1E556F9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FF0000"/>
              </w:rPr>
            </w:pPr>
          </w:p>
          <w:p w14:paraId="4EA686A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08 May 2025)</w:t>
            </w:r>
          </w:p>
          <w:p w14:paraId="6588F1EF" w14:textId="77777777" w:rsidR="00FF2456" w:rsidRPr="00FF2456" w:rsidRDefault="00FF2456" w:rsidP="00FF2456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65748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Air Traffic System Engineering Manager</w:t>
            </w:r>
          </w:p>
          <w:p w14:paraId="5B3F4FDA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Aeronautical Radio of Thailand Ltd.</w:t>
            </w:r>
          </w:p>
          <w:p w14:paraId="26E75136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 xml:space="preserve">102 </w:t>
            </w:r>
            <w:proofErr w:type="spellStart"/>
            <w:r w:rsidRPr="00FF2456">
              <w:rPr>
                <w:rFonts w:ascii="Times New Roman" w:hAnsi="Times New Roman" w:cs="Times New Roman"/>
              </w:rPr>
              <w:t>Ngamduplee</w:t>
            </w:r>
            <w:proofErr w:type="spellEnd"/>
            <w:r w:rsidRPr="00FF2456">
              <w:rPr>
                <w:rFonts w:ascii="Times New Roman" w:hAnsi="Times New Roman" w:cs="Times New Roman"/>
              </w:rPr>
              <w:t>, Rama IV Road</w:t>
            </w:r>
          </w:p>
          <w:p w14:paraId="1323577E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Tungmahamek, Bangkok 10120</w:t>
            </w:r>
          </w:p>
          <w:p w14:paraId="4DE02C34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FF2456">
              <w:rPr>
                <w:rFonts w:ascii="Times New Roman" w:hAnsi="Times New Roman" w:cs="Times New Roman"/>
                <w:b/>
                <w:u w:val="single"/>
              </w:rPr>
              <w:t>THAILAND</w:t>
            </w:r>
          </w:p>
          <w:p w14:paraId="2C0C9FE8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FF0000"/>
                <w:u w:val="single"/>
              </w:rPr>
            </w:pPr>
          </w:p>
          <w:p w14:paraId="7B5F5906" w14:textId="77777777" w:rsidR="00FF2456" w:rsidRPr="00FF2456" w:rsidRDefault="00FF2456" w:rsidP="00FF2456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741E7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Tel:</w:t>
            </w:r>
          </w:p>
          <w:p w14:paraId="29D8052C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hAnsi="Times New Roman" w:cs="Times New Roman"/>
              </w:rPr>
              <w:t>Fax:</w:t>
            </w:r>
          </w:p>
          <w:p w14:paraId="5F4B430C" w14:textId="77777777" w:rsidR="00FF2456" w:rsidRPr="00FF2456" w:rsidRDefault="00FF2456" w:rsidP="00FF2456">
            <w:pPr>
              <w:rPr>
                <w:rFonts w:ascii="Times New Roman" w:hAnsi="Times New Roman" w:cs="Times New Roman"/>
                <w:strike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809EF" w14:textId="77777777" w:rsidR="00FF2456" w:rsidRPr="00FF2456" w:rsidRDefault="00FF2456" w:rsidP="00FF2456">
            <w:pPr>
              <w:rPr>
                <w:strike/>
              </w:rPr>
            </w:pPr>
            <w:r w:rsidRPr="00FF2456">
              <w:rPr>
                <w:rFonts w:ascii="Times New Roman" w:hAnsi="Times New Roman" w:cs="Times New Roman"/>
                <w:u w:val="single"/>
              </w:rPr>
              <w:t>mana.la@aerothai.co.th;</w:t>
            </w:r>
          </w:p>
        </w:tc>
      </w:tr>
      <w:tr w:rsidR="00FF2456" w:rsidRPr="00FF2456" w14:paraId="0A71D510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0A85255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546B4824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32BB6EF0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TIMOR LESTE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B9BB4A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F6EE8E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CE9A52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76776333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077F02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A05268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F864216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CA22BD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477EB5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78CFA9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114F6C2B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D2599A1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0683AA4E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04292CA2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TONGA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AA2027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445713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715FB1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0D510F49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F55EED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477182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DDA3FAC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8C9933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8213D6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E3DA0D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18BC7AAE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9C4248E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74BB4EE6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50CEBC5F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TUVALU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61D7B3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40D3D6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AFA8B3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75165DA8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BB1EAF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94DF43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445F651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B07474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14593E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547F88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11122B42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613F794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770DEB36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6C057FF5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USA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A0AD84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D17385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EDA203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69F34D10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237A8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DCFBF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7903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</w:rPr>
              <w:t>Mr. Shayne Campbell</w:t>
            </w:r>
          </w:p>
          <w:p w14:paraId="1C73FA9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  <w:r w:rsidRPr="00FF2456">
              <w:rPr>
                <w:rFonts w:ascii="Times New Roman" w:hAnsi="Times New Roman" w:cs="Times New Roman"/>
                <w:color w:val="2E74B5" w:themeColor="accent1" w:themeShade="BF"/>
              </w:rPr>
              <w:t>(Main focal point)</w:t>
            </w:r>
          </w:p>
          <w:p w14:paraId="2862216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08 Jul 2022)</w:t>
            </w:r>
          </w:p>
          <w:p w14:paraId="57A8CB2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</w:p>
          <w:p w14:paraId="01877E3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46023AB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3F29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Senior Air Traffic Representative, Asia Pacific</w:t>
            </w:r>
          </w:p>
          <w:p w14:paraId="6CCEB4A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ederal Aviation Administration</w:t>
            </w:r>
          </w:p>
          <w:p w14:paraId="50F4E85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Air Traffic Organization, System Operations</w:t>
            </w:r>
          </w:p>
          <w:p w14:paraId="5E82600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American Embassy, Singapore</w:t>
            </w:r>
          </w:p>
          <w:p w14:paraId="4AAB6B4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27 Napier Rd.</w:t>
            </w:r>
          </w:p>
          <w:p w14:paraId="2D4032A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Singapore INTL 258508</w:t>
            </w:r>
          </w:p>
          <w:p w14:paraId="12E3132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339C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Tel: +65 6476 9413 </w:t>
            </w:r>
          </w:p>
          <w:p w14:paraId="75AD5DD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6D2C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68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shayne.a.campbell@faa.gov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</w:p>
          <w:p w14:paraId="16021BDB" w14:textId="77777777" w:rsidR="00FF2456" w:rsidRPr="00FF2456" w:rsidRDefault="00FF2456" w:rsidP="00FF2456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</w:p>
        </w:tc>
      </w:tr>
      <w:tr w:rsidR="00FF2456" w:rsidRPr="00FF2456" w14:paraId="3FA46BE7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05AF8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EB51B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6C4E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  <w:lang w:val="pt-BR"/>
              </w:rPr>
              <w:t>Ms. Lorena Carvajal</w:t>
            </w:r>
          </w:p>
          <w:p w14:paraId="7BFD4BC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2E74B5" w:themeColor="accent1" w:themeShade="BF"/>
                <w:lang w:val="pt-BR"/>
              </w:rPr>
            </w:pPr>
            <w:r w:rsidRPr="00FF2456">
              <w:rPr>
                <w:rFonts w:ascii="Times New Roman" w:hAnsi="Times New Roman" w:cs="Times New Roman"/>
                <w:color w:val="2E74B5" w:themeColor="accent1" w:themeShade="BF"/>
                <w:lang w:val="pt-BR"/>
              </w:rPr>
              <w:t>(Associate focal point)</w:t>
            </w:r>
          </w:p>
          <w:p w14:paraId="3F51EEF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01 Jun 2021)</w:t>
            </w:r>
          </w:p>
          <w:p w14:paraId="454A089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</w:p>
          <w:p w14:paraId="4438A14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4B8F4C59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0D756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Spectrum Engineer</w:t>
            </w:r>
          </w:p>
          <w:p w14:paraId="2B01D26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Spectrum Assignments and Engineering Office</w:t>
            </w:r>
          </w:p>
          <w:p w14:paraId="7FF0F92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FAA National Headquarters</w:t>
            </w:r>
          </w:p>
          <w:p w14:paraId="5A9246A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800 Independence Ave SW</w:t>
            </w:r>
          </w:p>
          <w:p w14:paraId="38AE0CA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Washington, DC 20591-0001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91AAC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Cell</w:t>
            </w:r>
            <w:proofErr w:type="gramStart"/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: 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  <w:t>+</w:t>
            </w:r>
            <w:proofErr w:type="gramEnd"/>
            <w:r w:rsidRPr="00FF2456">
              <w:rPr>
                <w:rFonts w:ascii="Times New Roman" w:hAnsi="Times New Roman" w:cs="Times New Roman"/>
                <w:color w:val="000000" w:themeColor="text1"/>
              </w:rPr>
              <w:t>1 (202) 507 0598</w:t>
            </w:r>
          </w:p>
          <w:p w14:paraId="2BF0F97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0000" w:themeColor="text1"/>
              </w:rPr>
              <w:t>Office</w:t>
            </w:r>
            <w:proofErr w:type="gramStart"/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: 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ab/>
              <w:t>+</w:t>
            </w:r>
            <w:proofErr w:type="gramEnd"/>
            <w:r w:rsidRPr="00FF2456">
              <w:rPr>
                <w:rFonts w:ascii="Times New Roman" w:hAnsi="Times New Roman" w:cs="Times New Roman"/>
                <w:color w:val="000000" w:themeColor="text1"/>
              </w:rPr>
              <w:t>1 (202) 267 7051</w:t>
            </w:r>
          </w:p>
          <w:p w14:paraId="569E76C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EE35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69" w:history="1">
              <w:r w:rsidRPr="00FF2456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Lorena.carvajal@faa.gov</w:t>
              </w:r>
            </w:hyperlink>
            <w:r w:rsidRPr="00FF2456">
              <w:rPr>
                <w:rFonts w:ascii="Times New Roman" w:hAnsi="Times New Roman" w:cs="Times New Roman"/>
              </w:rPr>
              <w:t>;</w:t>
            </w:r>
            <w:r w:rsidRPr="00FF245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FF2456" w:rsidRPr="00FF2456" w14:paraId="169C09B7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1CC5AF5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37CA1AE8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5F770F12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TUVALU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58A08B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B7E4DB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7796171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44AD7830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2D66E7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7D19951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EF37365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C9EC1A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1782D50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A6F236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6A17E476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DE8A081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0" w:color="auto" w:fill="auto"/>
          </w:tcPr>
          <w:p w14:paraId="7062513F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06D3DCAB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>VANUATU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8C54C7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4140C0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01D963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294068A6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A47D14" w14:textId="77777777" w:rsidR="00FF2456" w:rsidRPr="00FF2456" w:rsidRDefault="00FF2456" w:rsidP="00FF2456">
            <w:pPr>
              <w:tabs>
                <w:tab w:val="left" w:pos="300"/>
              </w:tabs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5F258F" w14:textId="77777777" w:rsidR="00FF2456" w:rsidRPr="00FF2456" w:rsidRDefault="00FF2456" w:rsidP="00FF2456">
            <w:pPr>
              <w:spacing w:line="276" w:lineRule="auto"/>
              <w:contextualSpacing/>
              <w:rPr>
                <w:rFonts w:ascii="Times New Roman" w:eastAsia="DengXian" w:hAnsi="Times New Roman" w:cs="Times New Roman"/>
                <w:b/>
                <w:color w:val="000000" w:themeColor="text1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330A8C0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CC6CAB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15C40DF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B319C2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340A6C60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6FB7209" w14:textId="77777777" w:rsidR="00FF2456" w:rsidRPr="00FF2456" w:rsidRDefault="00FF2456" w:rsidP="00FF2456">
            <w:pPr>
              <w:numPr>
                <w:ilvl w:val="0"/>
                <w:numId w:val="4"/>
              </w:numPr>
              <w:tabs>
                <w:tab w:val="left" w:pos="300"/>
              </w:tabs>
              <w:ind w:left="144" w:firstLine="0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40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175292EC" w14:textId="77777777" w:rsidR="00FF2456" w:rsidRPr="00FF2456" w:rsidRDefault="00FF2456" w:rsidP="00FF245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b/>
                <w:color w:val="000000" w:themeColor="text1"/>
              </w:rPr>
              <w:t xml:space="preserve">        VIETNAM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5DB1E6E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22B52BA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3119192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2456" w:rsidRPr="00FF2456" w14:paraId="05871D01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C6CA7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10AFA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ED729" w14:textId="77777777" w:rsidR="00FF2456" w:rsidRPr="00FF2456" w:rsidRDefault="00FF2456" w:rsidP="00FF2456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F2456">
              <w:rPr>
                <w:rFonts w:ascii="Times New Roman" w:eastAsia="Times New Roman" w:hAnsi="Times New Roman" w:cs="Times New Roman"/>
                <w:color w:val="000000"/>
              </w:rPr>
              <w:t>Mr. Mai Manh Hung</w:t>
            </w:r>
          </w:p>
          <w:p w14:paraId="5EF11E87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70C0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6 May 2025)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D0AC4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eastAsia="Times New Roman" w:hAnsi="Times New Roman" w:cs="Times New Roman"/>
                <w:color w:val="000000"/>
              </w:rPr>
              <w:t xml:space="preserve">Director/Air Navigation Department, CAAV No 119 Nguyen Son Str, Long Bien </w:t>
            </w:r>
            <w:proofErr w:type="spellStart"/>
            <w:r w:rsidRPr="00FF2456">
              <w:rPr>
                <w:rFonts w:ascii="Times New Roman" w:eastAsia="Times New Roman" w:hAnsi="Times New Roman" w:cs="Times New Roman"/>
                <w:color w:val="000000"/>
              </w:rPr>
              <w:t>Dist</w:t>
            </w:r>
            <w:proofErr w:type="spellEnd"/>
            <w:r w:rsidRPr="00FF2456">
              <w:rPr>
                <w:rFonts w:ascii="Times New Roman" w:eastAsia="Times New Roman" w:hAnsi="Times New Roman" w:cs="Times New Roman"/>
                <w:color w:val="000000"/>
              </w:rPr>
              <w:t>, Ha Noi</w:t>
            </w:r>
            <w:r w:rsidRPr="00FF2456">
              <w:rPr>
                <w:rFonts w:ascii="Times New Roman" w:eastAsia="Times New Roman" w:hAnsi="Times New Roman" w:cs="Times New Roman"/>
                <w:color w:val="000000"/>
              </w:rPr>
              <w:br/>
            </w:r>
            <w:r w:rsidRPr="00FF245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Viet Nam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2E65B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eastAsia="Times New Roman" w:hAnsi="Times New Roman" w:cs="Times New Roman"/>
                <w:color w:val="000000"/>
              </w:rPr>
              <w:t>Tel: 84 43 38723600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C1324" w14:textId="77777777" w:rsidR="00FF2456" w:rsidRPr="00812169" w:rsidRDefault="00FF2456" w:rsidP="00FF2456">
            <w:pPr>
              <w:rPr>
                <w:rFonts w:ascii="Times New Roman" w:hAnsi="Times New Roman" w:cs="Times New Roman"/>
                <w:color w:val="0563C1" w:themeColor="hyperlink"/>
                <w:u w:val="single"/>
              </w:rPr>
            </w:pPr>
            <w:hyperlink r:id="rId70" w:history="1">
              <w:r w:rsidRPr="00812169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hungmm@caa.gov.vn</w:t>
              </w:r>
            </w:hyperlink>
            <w:r w:rsidRPr="00812169">
              <w:rPr>
                <w:rFonts w:ascii="Times New Roman" w:hAnsi="Times New Roman" w:cs="Times New Roman"/>
                <w:color w:val="0563C1" w:themeColor="hyperlink"/>
                <w:u w:val="single"/>
              </w:rPr>
              <w:t>;</w:t>
            </w:r>
          </w:p>
        </w:tc>
      </w:tr>
      <w:tr w:rsidR="00FF2456" w:rsidRPr="00FF2456" w14:paraId="408C1347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0696F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866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84910" w14:textId="77777777" w:rsidR="00FF2456" w:rsidRPr="00FF2456" w:rsidRDefault="00FF2456" w:rsidP="00FF2456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F2456">
              <w:rPr>
                <w:rFonts w:ascii="Times New Roman" w:eastAsia="Times New Roman" w:hAnsi="Times New Roman" w:cs="Times New Roman"/>
                <w:color w:val="000000"/>
              </w:rPr>
              <w:t>Mr. Vu Ngoc Tuan</w:t>
            </w:r>
          </w:p>
          <w:p w14:paraId="2A07B3A5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6 May 2025)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8389B3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eastAsia="Times New Roman" w:hAnsi="Times New Roman" w:cs="Times New Roman"/>
                <w:color w:val="000000"/>
              </w:rPr>
              <w:t xml:space="preserve">CNS Officer/Air Navigation Department, CAAV No 119 Nguyen Son Str, Long Bien </w:t>
            </w:r>
            <w:proofErr w:type="spellStart"/>
            <w:r w:rsidRPr="00FF2456">
              <w:rPr>
                <w:rFonts w:ascii="Times New Roman" w:eastAsia="Times New Roman" w:hAnsi="Times New Roman" w:cs="Times New Roman"/>
                <w:color w:val="000000"/>
              </w:rPr>
              <w:t>Dist</w:t>
            </w:r>
            <w:proofErr w:type="spellEnd"/>
            <w:r w:rsidRPr="00FF2456">
              <w:rPr>
                <w:rFonts w:ascii="Times New Roman" w:eastAsia="Times New Roman" w:hAnsi="Times New Roman" w:cs="Times New Roman"/>
                <w:color w:val="000000"/>
              </w:rPr>
              <w:t>, Ha Noi</w:t>
            </w:r>
            <w:r w:rsidRPr="00FF2456">
              <w:rPr>
                <w:rFonts w:ascii="Times New Roman" w:eastAsia="Times New Roman" w:hAnsi="Times New Roman" w:cs="Times New Roman"/>
                <w:color w:val="000000"/>
              </w:rPr>
              <w:br/>
            </w:r>
            <w:r w:rsidRPr="00FF245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Viet Nam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659D0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eastAsia="Times New Roman" w:hAnsi="Times New Roman" w:cs="Times New Roman"/>
                <w:color w:val="000000"/>
              </w:rPr>
              <w:t>Tel: 84 24 38720199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06CD6" w14:textId="77777777" w:rsidR="00FF2456" w:rsidRPr="00812169" w:rsidRDefault="00FF2456" w:rsidP="00FF2456">
            <w:pPr>
              <w:rPr>
                <w:rFonts w:ascii="Times New Roman" w:hAnsi="Times New Roman" w:cs="Times New Roman"/>
                <w:color w:val="0563C1" w:themeColor="hyperlink"/>
                <w:u w:val="single"/>
              </w:rPr>
            </w:pPr>
            <w:hyperlink r:id="rId71" w:history="1">
              <w:r w:rsidRPr="00812169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vungoctuan@caa.gov.vn</w:t>
              </w:r>
            </w:hyperlink>
            <w:r w:rsidRPr="00812169">
              <w:rPr>
                <w:rFonts w:ascii="Times New Roman" w:hAnsi="Times New Roman" w:cs="Times New Roman"/>
                <w:color w:val="0563C1" w:themeColor="hyperlink"/>
                <w:u w:val="single"/>
              </w:rPr>
              <w:t>;</w:t>
            </w:r>
          </w:p>
        </w:tc>
      </w:tr>
      <w:tr w:rsidR="00FF2456" w:rsidRPr="00FF2456" w14:paraId="4B0B1DEB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C53D9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897E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C8290" w14:textId="77777777" w:rsidR="00FF2456" w:rsidRPr="00FF2456" w:rsidRDefault="00FF2456" w:rsidP="00FF2456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F2456">
              <w:rPr>
                <w:rFonts w:ascii="Times New Roman" w:eastAsia="Times New Roman" w:hAnsi="Times New Roman" w:cs="Times New Roman"/>
                <w:color w:val="000000"/>
              </w:rPr>
              <w:t>Mr. Ho Sy Tung</w:t>
            </w:r>
          </w:p>
          <w:p w14:paraId="67899558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6 May 2025)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33324D" w14:textId="77777777" w:rsidR="00FF2456" w:rsidRPr="00FF2456" w:rsidRDefault="00FF2456" w:rsidP="00FF245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F2456">
              <w:rPr>
                <w:rFonts w:ascii="Times New Roman" w:eastAsia="Times New Roman" w:hAnsi="Times New Roman" w:cs="Times New Roman"/>
                <w:color w:val="000000"/>
              </w:rPr>
              <w:t xml:space="preserve">Deputy General Director, Viet Nam Air Traffic Management Corporation No 6/200 Nguyen Son Str, Long Bien </w:t>
            </w:r>
            <w:proofErr w:type="spellStart"/>
            <w:r w:rsidRPr="00FF2456">
              <w:rPr>
                <w:rFonts w:ascii="Times New Roman" w:eastAsia="Times New Roman" w:hAnsi="Times New Roman" w:cs="Times New Roman"/>
                <w:color w:val="000000"/>
              </w:rPr>
              <w:t>Dist</w:t>
            </w:r>
            <w:proofErr w:type="spellEnd"/>
            <w:r w:rsidRPr="00FF2456">
              <w:rPr>
                <w:rFonts w:ascii="Times New Roman" w:eastAsia="Times New Roman" w:hAnsi="Times New Roman" w:cs="Times New Roman"/>
                <w:color w:val="000000"/>
              </w:rPr>
              <w:t>, Ha Noi</w:t>
            </w:r>
            <w:r w:rsidRPr="00FF2456">
              <w:rPr>
                <w:rFonts w:ascii="Times New Roman" w:eastAsia="Times New Roman" w:hAnsi="Times New Roman" w:cs="Times New Roman"/>
                <w:color w:val="000000"/>
              </w:rPr>
              <w:br/>
            </w:r>
            <w:r w:rsidRPr="00FF245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Viet Nam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1D8BF0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eastAsia="Times New Roman" w:hAnsi="Times New Roman" w:cs="Times New Roman"/>
                <w:color w:val="000000"/>
              </w:rPr>
              <w:t>Tel: 84 24 969653001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8E5978" w14:textId="77777777" w:rsidR="00FF2456" w:rsidRPr="00812169" w:rsidRDefault="00FF2456" w:rsidP="00FF2456">
            <w:pPr>
              <w:rPr>
                <w:rFonts w:ascii="Times New Roman" w:hAnsi="Times New Roman" w:cs="Times New Roman"/>
                <w:color w:val="0563C1" w:themeColor="hyperlink"/>
                <w:u w:val="single"/>
              </w:rPr>
            </w:pPr>
            <w:hyperlink r:id="rId72" w:history="1">
              <w:r w:rsidRPr="00812169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tunghosy@vatm.vn</w:t>
              </w:r>
            </w:hyperlink>
            <w:r w:rsidRPr="00812169">
              <w:rPr>
                <w:rFonts w:ascii="Times New Roman" w:hAnsi="Times New Roman" w:cs="Times New Roman"/>
                <w:color w:val="0563C1" w:themeColor="hyperlink"/>
                <w:u w:val="single"/>
              </w:rPr>
              <w:t>;</w:t>
            </w:r>
          </w:p>
        </w:tc>
      </w:tr>
      <w:tr w:rsidR="00FF2456" w:rsidRPr="00FF2456" w14:paraId="47219DE3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7AB99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EBD49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075E9" w14:textId="77777777" w:rsidR="00FF2456" w:rsidRPr="00FF2456" w:rsidRDefault="00FF2456" w:rsidP="00FF2456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FF2456">
              <w:rPr>
                <w:rFonts w:ascii="Times New Roman" w:eastAsia="Times New Roman" w:hAnsi="Times New Roman" w:cs="Times New Roman"/>
                <w:color w:val="000000"/>
              </w:rPr>
              <w:t>Mr. Nguyen Manh Tung</w:t>
            </w:r>
          </w:p>
          <w:p w14:paraId="7CF81DB1" w14:textId="77777777" w:rsidR="00FF2456" w:rsidRPr="00FF2456" w:rsidRDefault="00FF2456" w:rsidP="00FF2456">
            <w:pPr>
              <w:jc w:val="both"/>
              <w:rPr>
                <w:rFonts w:ascii="Times New Roman" w:hAnsi="Times New Roman" w:cs="Times New Roman"/>
                <w:lang w:eastAsia="pt-BR" w:bidi="th-TH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6 May 2025)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981C64" w14:textId="77777777" w:rsidR="00FF2456" w:rsidRPr="00FF2456" w:rsidRDefault="00FF2456" w:rsidP="00FF2456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FF2456">
              <w:rPr>
                <w:rFonts w:ascii="Times New Roman" w:eastAsia="Times New Roman" w:hAnsi="Times New Roman" w:cs="Times New Roman"/>
                <w:color w:val="000000"/>
              </w:rPr>
              <w:t xml:space="preserve">Director/CNS Department, Viet Nam Air Traffic Management Corporation No 6/200 Nguyen Son Str, Long Bien </w:t>
            </w:r>
            <w:proofErr w:type="spellStart"/>
            <w:r w:rsidRPr="00FF2456">
              <w:rPr>
                <w:rFonts w:ascii="Times New Roman" w:eastAsia="Times New Roman" w:hAnsi="Times New Roman" w:cs="Times New Roman"/>
                <w:color w:val="000000"/>
              </w:rPr>
              <w:t>Dist</w:t>
            </w:r>
            <w:proofErr w:type="spellEnd"/>
            <w:r w:rsidRPr="00FF2456">
              <w:rPr>
                <w:rFonts w:ascii="Times New Roman" w:eastAsia="Times New Roman" w:hAnsi="Times New Roman" w:cs="Times New Roman"/>
                <w:color w:val="000000"/>
              </w:rPr>
              <w:t>, Ha Noi</w:t>
            </w:r>
            <w:r w:rsidRPr="00FF2456">
              <w:rPr>
                <w:rFonts w:ascii="Times New Roman" w:eastAsia="Times New Roman" w:hAnsi="Times New Roman" w:cs="Times New Roman"/>
                <w:color w:val="000000"/>
              </w:rPr>
              <w:br/>
            </w:r>
            <w:r w:rsidRPr="00FF245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Viet Nam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6035E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eastAsia="Times New Roman" w:hAnsi="Times New Roman" w:cs="Times New Roman"/>
                <w:color w:val="000000"/>
              </w:rPr>
              <w:t>Tel: 84 24 962540818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BFB38" w14:textId="77777777" w:rsidR="00FF2456" w:rsidRPr="00812169" w:rsidRDefault="00FF2456" w:rsidP="00FF2456">
            <w:pPr>
              <w:rPr>
                <w:rFonts w:ascii="Times New Roman" w:hAnsi="Times New Roman" w:cs="Times New Roman"/>
                <w:color w:val="0563C1" w:themeColor="hyperlink"/>
                <w:u w:val="single"/>
              </w:rPr>
            </w:pPr>
            <w:hyperlink r:id="rId73" w:history="1">
              <w:r w:rsidRPr="00812169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manhtung@vatm.vn</w:t>
              </w:r>
            </w:hyperlink>
            <w:r w:rsidRPr="00812169">
              <w:rPr>
                <w:rFonts w:ascii="Times New Roman" w:hAnsi="Times New Roman" w:cs="Times New Roman"/>
                <w:color w:val="0563C1" w:themeColor="hyperlink"/>
                <w:u w:val="single"/>
              </w:rPr>
              <w:t>;</w:t>
            </w:r>
          </w:p>
        </w:tc>
      </w:tr>
      <w:tr w:rsidR="00FF2456" w:rsidRPr="00FF2456" w14:paraId="2B763C7F" w14:textId="77777777">
        <w:trPr>
          <w:cantSplit/>
          <w:trHeight w:val="288"/>
          <w:jc w:val="center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2E1C2" w14:textId="77777777" w:rsidR="00FF2456" w:rsidRPr="00FF2456" w:rsidRDefault="00FF2456" w:rsidP="00FF2456">
            <w:pPr>
              <w:tabs>
                <w:tab w:val="left" w:pos="300"/>
              </w:tabs>
              <w:spacing w:line="276" w:lineRule="auto"/>
              <w:contextualSpacing/>
              <w:rPr>
                <w:rFonts w:ascii="Times New Roman" w:eastAsia="DengXian" w:hAnsi="Times New Roman" w:cs="Times New Roman"/>
                <w:bCs/>
                <w:color w:val="FF000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BB694" w14:textId="77777777" w:rsidR="00FF2456" w:rsidRPr="00FF2456" w:rsidRDefault="00FF2456" w:rsidP="00FF2456">
            <w:pPr>
              <w:numPr>
                <w:ilvl w:val="0"/>
                <w:numId w:val="5"/>
              </w:numPr>
              <w:ind w:left="504"/>
              <w:contextualSpacing/>
              <w:rPr>
                <w:rFonts w:ascii="Times New Roman" w:eastAsia="DengXi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82335" w14:textId="77777777" w:rsidR="00FF2456" w:rsidRPr="00FF2456" w:rsidRDefault="00FF2456" w:rsidP="00FF2456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FF2456">
              <w:rPr>
                <w:rFonts w:ascii="Times New Roman" w:eastAsia="Times New Roman" w:hAnsi="Times New Roman" w:cs="Times New Roman"/>
                <w:color w:val="000000"/>
              </w:rPr>
              <w:t>Mr. Nguyen Hai Quang</w:t>
            </w:r>
          </w:p>
          <w:p w14:paraId="229B811F" w14:textId="77777777" w:rsidR="00FF2456" w:rsidRPr="00FF2456" w:rsidRDefault="00FF2456" w:rsidP="00FF2456">
            <w:pPr>
              <w:jc w:val="both"/>
              <w:rPr>
                <w:rFonts w:ascii="Times New Roman" w:hAnsi="Times New Roman" w:cs="Times New Roman"/>
                <w:lang w:eastAsia="pt-BR" w:bidi="th-TH"/>
              </w:rPr>
            </w:pPr>
            <w:r w:rsidRPr="00FF2456">
              <w:rPr>
                <w:rFonts w:ascii="Times New Roman" w:hAnsi="Times New Roman" w:cs="Times New Roman"/>
                <w:color w:val="0070C0"/>
              </w:rPr>
              <w:t>(updated on 16 May 2025)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B54612" w14:textId="77777777" w:rsidR="00FF2456" w:rsidRPr="00FF2456" w:rsidRDefault="00FF2456" w:rsidP="00FF2456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FF2456">
              <w:rPr>
                <w:rFonts w:ascii="Times New Roman" w:eastAsia="Times New Roman" w:hAnsi="Times New Roman" w:cs="Times New Roman"/>
                <w:color w:val="000000"/>
              </w:rPr>
              <w:t xml:space="preserve">Specialist/CNS Department, Viet Nam Air Traffic Management Corporation No 6/200 Nguyen Son Str, Long Bien </w:t>
            </w:r>
            <w:proofErr w:type="spellStart"/>
            <w:r w:rsidRPr="00FF2456">
              <w:rPr>
                <w:rFonts w:ascii="Times New Roman" w:eastAsia="Times New Roman" w:hAnsi="Times New Roman" w:cs="Times New Roman"/>
                <w:color w:val="000000"/>
              </w:rPr>
              <w:t>Dist</w:t>
            </w:r>
            <w:proofErr w:type="spellEnd"/>
            <w:r w:rsidRPr="00FF2456">
              <w:rPr>
                <w:rFonts w:ascii="Times New Roman" w:eastAsia="Times New Roman" w:hAnsi="Times New Roman" w:cs="Times New Roman"/>
                <w:color w:val="000000"/>
              </w:rPr>
              <w:t>, Ha Noi</w:t>
            </w:r>
            <w:r w:rsidRPr="00FF2456">
              <w:rPr>
                <w:rFonts w:ascii="Times New Roman" w:eastAsia="Times New Roman" w:hAnsi="Times New Roman" w:cs="Times New Roman"/>
                <w:color w:val="000000"/>
              </w:rPr>
              <w:br/>
            </w:r>
            <w:r w:rsidRPr="00FF245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Viet Nam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4E0924" w14:textId="77777777" w:rsidR="00FF2456" w:rsidRPr="00FF2456" w:rsidRDefault="00FF2456" w:rsidP="00FF2456">
            <w:pPr>
              <w:rPr>
                <w:rFonts w:ascii="Times New Roman" w:hAnsi="Times New Roman" w:cs="Times New Roman"/>
              </w:rPr>
            </w:pPr>
            <w:r w:rsidRPr="00FF2456">
              <w:rPr>
                <w:rFonts w:ascii="Times New Roman" w:eastAsia="Times New Roman" w:hAnsi="Times New Roman" w:cs="Times New Roman"/>
                <w:color w:val="000000"/>
              </w:rPr>
              <w:t>Tel: 84 24 392519030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1736F" w14:textId="77777777" w:rsidR="00FF2456" w:rsidRPr="00812169" w:rsidRDefault="00FF2456" w:rsidP="00FF2456">
            <w:pPr>
              <w:rPr>
                <w:rFonts w:ascii="Times New Roman" w:hAnsi="Times New Roman" w:cs="Times New Roman"/>
                <w:color w:val="0563C1" w:themeColor="hyperlink"/>
                <w:u w:val="single"/>
              </w:rPr>
            </w:pPr>
            <w:hyperlink r:id="rId74" w:history="1">
              <w:r w:rsidRPr="00812169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Quangnh@vatm.vn</w:t>
              </w:r>
            </w:hyperlink>
            <w:r w:rsidRPr="00812169">
              <w:rPr>
                <w:rFonts w:ascii="Times New Roman" w:hAnsi="Times New Roman" w:cs="Times New Roman"/>
                <w:color w:val="0563C1" w:themeColor="hyperlink"/>
                <w:u w:val="single"/>
              </w:rPr>
              <w:t>;</w:t>
            </w:r>
          </w:p>
        </w:tc>
      </w:tr>
    </w:tbl>
    <w:p w14:paraId="71FB9F70" w14:textId="77777777" w:rsidR="00FF2456" w:rsidRPr="00FF2456" w:rsidRDefault="00FF2456" w:rsidP="00FF2456">
      <w:pPr>
        <w:spacing w:line="256" w:lineRule="auto"/>
        <w:jc w:val="center"/>
        <w:rPr>
          <w:rFonts w:ascii="Times New Roman" w:hAnsi="Times New Roman" w:cs="Times New Roman"/>
          <w:b/>
          <w:u w:val="single"/>
        </w:rPr>
      </w:pPr>
    </w:p>
    <w:p w14:paraId="3B23DD1A" w14:textId="77777777" w:rsidR="00D80392" w:rsidRPr="00B63109" w:rsidRDefault="00D80392" w:rsidP="00FF2456">
      <w:pPr>
        <w:spacing w:after="0" w:line="240" w:lineRule="exact"/>
        <w:jc w:val="center"/>
        <w:rPr>
          <w:rFonts w:ascii="Times New Roman" w:hAnsi="Times New Roman" w:cs="Times New Roman"/>
          <w:b/>
          <w:u w:val="single"/>
        </w:rPr>
      </w:pPr>
    </w:p>
    <w:sectPr w:rsidR="00D80392" w:rsidRPr="00B63109" w:rsidSect="009B042C">
      <w:headerReference w:type="even" r:id="rId75"/>
      <w:headerReference w:type="default" r:id="rId76"/>
      <w:footerReference w:type="even" r:id="rId77"/>
      <w:footerReference w:type="default" r:id="rId78"/>
      <w:headerReference w:type="first" r:id="rId79"/>
      <w:footerReference w:type="first" r:id="rId80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975E7B" w14:textId="77777777" w:rsidR="00913EBD" w:rsidRDefault="00913EBD" w:rsidP="00B63109">
      <w:pPr>
        <w:spacing w:after="0" w:line="240" w:lineRule="auto"/>
      </w:pPr>
      <w:r>
        <w:separator/>
      </w:r>
    </w:p>
  </w:endnote>
  <w:endnote w:type="continuationSeparator" w:id="0">
    <w:p w14:paraId="59A3A567" w14:textId="77777777" w:rsidR="00913EBD" w:rsidRDefault="00913EBD" w:rsidP="00B63109">
      <w:pPr>
        <w:spacing w:after="0" w:line="240" w:lineRule="auto"/>
      </w:pPr>
      <w:r>
        <w:continuationSeparator/>
      </w:r>
    </w:p>
  </w:endnote>
  <w:endnote w:type="continuationNotice" w:id="1">
    <w:p w14:paraId="776C2605" w14:textId="77777777" w:rsidR="00913EBD" w:rsidRDefault="00913E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otumChe">
    <w:charset w:val="81"/>
    <w:family w:val="modern"/>
    <w:pitch w:val="fixed"/>
    <w:sig w:usb0="B00002AF" w:usb1="69D77CFB" w:usb2="00000030" w:usb3="00000000" w:csb0="0008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DFBF01" w14:textId="228AC89C" w:rsidR="0066789E" w:rsidRPr="00ED7D78" w:rsidRDefault="0066789E" w:rsidP="00ED7D78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PX.</w:t>
    </w:r>
    <w:r w:rsidR="00F76AB8">
      <w:rPr>
        <w:rFonts w:ascii="Times New Roman" w:hAnsi="Times New Roman" w:cs="Times New Roman"/>
      </w:rPr>
      <w:t xml:space="preserve"> </w:t>
    </w:r>
    <w:r w:rsidR="00EE4BA8">
      <w:rPr>
        <w:rFonts w:ascii="Times New Roman" w:hAnsi="Times New Roman" w:cs="Times New Roman"/>
      </w:rPr>
      <w:t>A</w:t>
    </w:r>
    <w:r w:rsidR="00811A39">
      <w:rPr>
        <w:rFonts w:ascii="Times New Roman" w:hAnsi="Times New Roman" w:cs="Times New Roman"/>
      </w:rPr>
      <w:t xml:space="preserve"> </w:t>
    </w:r>
    <w:r w:rsidRPr="00ED7D78">
      <w:rPr>
        <w:rFonts w:ascii="Times New Roman" w:hAnsi="Times New Roman" w:cs="Times New Roman"/>
      </w:rPr>
      <w:t xml:space="preserve">- </w:t>
    </w:r>
    <w:r w:rsidRPr="00ED7D78">
      <w:rPr>
        <w:rFonts w:ascii="Times New Roman" w:hAnsi="Times New Roman" w:cs="Times New Roman"/>
      </w:rPr>
      <w:fldChar w:fldCharType="begin"/>
    </w:r>
    <w:r w:rsidRPr="00ED7D78">
      <w:rPr>
        <w:rFonts w:ascii="Times New Roman" w:hAnsi="Times New Roman" w:cs="Times New Roman"/>
      </w:rPr>
      <w:instrText xml:space="preserve"> PAGE   \* MERGEFORMAT </w:instrText>
    </w:r>
    <w:r w:rsidRPr="00ED7D78">
      <w:rPr>
        <w:rFonts w:ascii="Times New Roman" w:hAnsi="Times New Roman" w:cs="Times New Roman"/>
      </w:rPr>
      <w:fldChar w:fldCharType="separate"/>
    </w:r>
    <w:r w:rsidR="00E858EB">
      <w:rPr>
        <w:rFonts w:ascii="Times New Roman" w:hAnsi="Times New Roman" w:cs="Times New Roman"/>
        <w:noProof/>
      </w:rPr>
      <w:t>12</w:t>
    </w:r>
    <w:r w:rsidRPr="00ED7D78">
      <w:rPr>
        <w:rFonts w:ascii="Times New Roman" w:hAnsi="Times New Roman" w:cs="Times New Roman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D7B49D" w14:textId="71BBA638" w:rsidR="0066789E" w:rsidRPr="00ED7D78" w:rsidRDefault="0066789E" w:rsidP="00ED7D78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APX. </w:t>
    </w:r>
    <w:r w:rsidR="00EE4BA8">
      <w:rPr>
        <w:rFonts w:ascii="Times New Roman" w:hAnsi="Times New Roman" w:cs="Times New Roman"/>
      </w:rPr>
      <w:t>A</w:t>
    </w:r>
    <w:r w:rsidR="00811A39" w:rsidRPr="00ED7D78">
      <w:rPr>
        <w:rFonts w:ascii="Times New Roman" w:hAnsi="Times New Roman" w:cs="Times New Roman"/>
      </w:rPr>
      <w:t xml:space="preserve"> </w:t>
    </w:r>
    <w:r w:rsidRPr="00ED7D78">
      <w:rPr>
        <w:rFonts w:ascii="Times New Roman" w:hAnsi="Times New Roman" w:cs="Times New Roman"/>
      </w:rPr>
      <w:t xml:space="preserve">- </w:t>
    </w:r>
    <w:r w:rsidRPr="00ED7D78">
      <w:rPr>
        <w:rFonts w:ascii="Times New Roman" w:hAnsi="Times New Roman" w:cs="Times New Roman"/>
      </w:rPr>
      <w:fldChar w:fldCharType="begin"/>
    </w:r>
    <w:r w:rsidRPr="00ED7D78">
      <w:rPr>
        <w:rFonts w:ascii="Times New Roman" w:hAnsi="Times New Roman" w:cs="Times New Roman"/>
      </w:rPr>
      <w:instrText xml:space="preserve"> PAGE   \* MERGEFORMAT </w:instrText>
    </w:r>
    <w:r w:rsidRPr="00ED7D78">
      <w:rPr>
        <w:rFonts w:ascii="Times New Roman" w:hAnsi="Times New Roman" w:cs="Times New Roman"/>
      </w:rPr>
      <w:fldChar w:fldCharType="separate"/>
    </w:r>
    <w:r w:rsidR="00E858EB">
      <w:rPr>
        <w:rFonts w:ascii="Times New Roman" w:hAnsi="Times New Roman" w:cs="Times New Roman"/>
        <w:noProof/>
      </w:rPr>
      <w:t>11</w:t>
    </w:r>
    <w:r w:rsidRPr="00ED7D78">
      <w:rPr>
        <w:rFonts w:ascii="Times New Roman" w:hAnsi="Times New Roman" w:cs="Times New Roman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CC6AA2" w14:textId="23F7B39A" w:rsidR="0066789E" w:rsidRPr="00DD5D7C" w:rsidRDefault="0066789E" w:rsidP="00DD5D7C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PX.</w:t>
    </w:r>
    <w:r w:rsidR="00EE4BA8">
      <w:rPr>
        <w:rFonts w:ascii="Times New Roman" w:hAnsi="Times New Roman" w:cs="Times New Roman"/>
      </w:rPr>
      <w:t>A</w:t>
    </w:r>
    <w:r w:rsidR="0002202E">
      <w:rPr>
        <w:rFonts w:ascii="Times New Roman" w:hAnsi="Times New Roman" w:cs="Times New Roman"/>
      </w:rPr>
      <w:t xml:space="preserve"> </w:t>
    </w:r>
    <w:r w:rsidRPr="00DD5D7C">
      <w:rPr>
        <w:rFonts w:ascii="Times New Roman" w:hAnsi="Times New Roman" w:cs="Times New Roman"/>
      </w:rPr>
      <w:t xml:space="preserve">- </w:t>
    </w:r>
    <w:r w:rsidRPr="00DD5D7C">
      <w:rPr>
        <w:rFonts w:ascii="Times New Roman" w:hAnsi="Times New Roman" w:cs="Times New Roman"/>
      </w:rPr>
      <w:fldChar w:fldCharType="begin"/>
    </w:r>
    <w:r w:rsidRPr="00DD5D7C">
      <w:rPr>
        <w:rFonts w:ascii="Times New Roman" w:hAnsi="Times New Roman" w:cs="Times New Roman"/>
      </w:rPr>
      <w:instrText xml:space="preserve"> PAGE   \* MERGEFORMAT </w:instrText>
    </w:r>
    <w:r w:rsidRPr="00DD5D7C">
      <w:rPr>
        <w:rFonts w:ascii="Times New Roman" w:hAnsi="Times New Roman" w:cs="Times New Roman"/>
      </w:rPr>
      <w:fldChar w:fldCharType="separate"/>
    </w:r>
    <w:r w:rsidR="00E858EB">
      <w:rPr>
        <w:rFonts w:ascii="Times New Roman" w:hAnsi="Times New Roman" w:cs="Times New Roman"/>
        <w:noProof/>
      </w:rPr>
      <w:t>1</w:t>
    </w:r>
    <w:r w:rsidRPr="00DD5D7C">
      <w:rPr>
        <w:rFonts w:ascii="Times New Roman" w:hAnsi="Times New Roman" w:cs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79D03A" w14:textId="77777777" w:rsidR="00913EBD" w:rsidRDefault="00913EBD" w:rsidP="00B63109">
      <w:pPr>
        <w:spacing w:after="0" w:line="240" w:lineRule="auto"/>
      </w:pPr>
      <w:r>
        <w:separator/>
      </w:r>
    </w:p>
  </w:footnote>
  <w:footnote w:type="continuationSeparator" w:id="0">
    <w:p w14:paraId="4082FE8E" w14:textId="77777777" w:rsidR="00913EBD" w:rsidRDefault="00913EBD" w:rsidP="00B63109">
      <w:pPr>
        <w:spacing w:after="0" w:line="240" w:lineRule="auto"/>
      </w:pPr>
      <w:r>
        <w:continuationSeparator/>
      </w:r>
    </w:p>
  </w:footnote>
  <w:footnote w:type="continuationNotice" w:id="1">
    <w:p w14:paraId="661BEE84" w14:textId="77777777" w:rsidR="00913EBD" w:rsidRDefault="00913EB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2E6EC6" w14:textId="0A693459" w:rsidR="00EE4BA8" w:rsidRDefault="00EE4BA8" w:rsidP="00EE4BA8">
    <w:pPr>
      <w:pStyle w:val="Header"/>
      <w:jc w:val="center"/>
      <w:rPr>
        <w:rFonts w:ascii="Times New Roman" w:hAnsi="Times New Roman" w:cs="Times New Roman"/>
        <w:lang w:eastAsia="zh-CN"/>
      </w:rPr>
    </w:pPr>
    <w:r>
      <w:rPr>
        <w:rFonts w:ascii="Times New Roman" w:hAnsi="Times New Roman" w:cs="Times New Roman"/>
      </w:rPr>
      <w:t>SRWG/</w:t>
    </w:r>
    <w:r w:rsidR="0077076F">
      <w:rPr>
        <w:rFonts w:ascii="Times New Roman" w:hAnsi="Times New Roman" w:cs="Times New Roman" w:hint="eastAsia"/>
        <w:lang w:eastAsia="zh-CN"/>
      </w:rPr>
      <w:t>10</w:t>
    </w:r>
  </w:p>
  <w:p w14:paraId="575CA727" w14:textId="75AFC776" w:rsidR="00EE4BA8" w:rsidRPr="00AB3780" w:rsidRDefault="00EE4BA8" w:rsidP="00EE4BA8">
    <w:pPr>
      <w:pStyle w:val="Header"/>
      <w:pBdr>
        <w:bottom w:val="single" w:sz="4" w:space="1" w:color="auto"/>
      </w:pBdr>
      <w:jc w:val="center"/>
      <w:rPr>
        <w:rFonts w:ascii="Times New Roman" w:hAnsi="Times New Roman" w:cs="Times New Roman"/>
        <w:lang w:eastAsia="zh-CN"/>
      </w:rPr>
    </w:pPr>
    <w:r>
      <w:rPr>
        <w:rFonts w:ascii="Times New Roman" w:hAnsi="Times New Roman" w:cs="Times New Roman"/>
      </w:rPr>
      <w:t>Appendix A</w:t>
    </w:r>
    <w:r w:rsidR="002F55D6">
      <w:rPr>
        <w:rFonts w:ascii="Times New Roman" w:hAnsi="Times New Roman" w:cs="Times New Roman"/>
      </w:rPr>
      <w:t xml:space="preserve"> to WP/1</w:t>
    </w:r>
    <w:r w:rsidR="0077076F">
      <w:rPr>
        <w:rFonts w:ascii="Times New Roman" w:hAnsi="Times New Roman" w:cs="Times New Roman" w:hint="eastAsia"/>
        <w:lang w:eastAsia="zh-CN"/>
      </w:rPr>
      <w:t>6</w:t>
    </w:r>
  </w:p>
  <w:p w14:paraId="45906384" w14:textId="77777777" w:rsidR="0066789E" w:rsidRDefault="006678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E9474" w14:textId="77777777" w:rsidR="0066789E" w:rsidRDefault="0066789E">
    <w:pPr>
      <w:pStyle w:val="Header"/>
    </w:pPr>
  </w:p>
  <w:p w14:paraId="77A26B6D" w14:textId="77777777" w:rsidR="0077076F" w:rsidRDefault="0077076F" w:rsidP="0077076F">
    <w:pPr>
      <w:pStyle w:val="Header"/>
      <w:jc w:val="center"/>
      <w:rPr>
        <w:rFonts w:ascii="Times New Roman" w:hAnsi="Times New Roman" w:cs="Times New Roman"/>
        <w:lang w:eastAsia="zh-CN"/>
      </w:rPr>
    </w:pPr>
    <w:r>
      <w:rPr>
        <w:rFonts w:ascii="Times New Roman" w:hAnsi="Times New Roman" w:cs="Times New Roman"/>
      </w:rPr>
      <w:t>SRWG/</w:t>
    </w:r>
    <w:r>
      <w:rPr>
        <w:rFonts w:ascii="Times New Roman" w:hAnsi="Times New Roman" w:cs="Times New Roman" w:hint="eastAsia"/>
        <w:lang w:eastAsia="zh-CN"/>
      </w:rPr>
      <w:t>10</w:t>
    </w:r>
  </w:p>
  <w:p w14:paraId="16F86B5B" w14:textId="2767886D" w:rsidR="0066789E" w:rsidRPr="00AB3780" w:rsidRDefault="0077076F" w:rsidP="0077076F">
    <w:pPr>
      <w:pStyle w:val="Header"/>
      <w:pBdr>
        <w:bottom w:val="single" w:sz="4" w:space="1" w:color="auto"/>
      </w:pBdr>
      <w:jc w:val="center"/>
      <w:rPr>
        <w:rFonts w:ascii="Times New Roman" w:hAnsi="Times New Roman" w:cs="Times New Roman"/>
        <w:lang w:eastAsia="zh-CN"/>
      </w:rPr>
    </w:pPr>
    <w:r>
      <w:rPr>
        <w:rFonts w:ascii="Times New Roman" w:hAnsi="Times New Roman" w:cs="Times New Roman"/>
      </w:rPr>
      <w:t>Appendix A to WP/1</w:t>
    </w:r>
    <w:r>
      <w:rPr>
        <w:rFonts w:ascii="Times New Roman" w:hAnsi="Times New Roman" w:cs="Times New Roman" w:hint="eastAsia"/>
        <w:lang w:eastAsia="zh-CN"/>
      </w:rPr>
      <w:t>6</w:t>
    </w:r>
  </w:p>
  <w:p w14:paraId="1086D0DF" w14:textId="77777777" w:rsidR="0066789E" w:rsidRDefault="006678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05359F" w14:textId="5915D846" w:rsidR="0066789E" w:rsidRDefault="0066789E" w:rsidP="00AB3780">
    <w:pPr>
      <w:pStyle w:val="Header"/>
      <w:jc w:val="center"/>
      <w:rPr>
        <w:rFonts w:ascii="Times New Roman" w:hAnsi="Times New Roman" w:cs="Times New Roman"/>
        <w:lang w:eastAsia="zh-CN"/>
      </w:rPr>
    </w:pPr>
    <w:r>
      <w:rPr>
        <w:rFonts w:ascii="Times New Roman" w:hAnsi="Times New Roman" w:cs="Times New Roman"/>
      </w:rPr>
      <w:t>SRWG/</w:t>
    </w:r>
    <w:r w:rsidR="0077076F">
      <w:rPr>
        <w:rFonts w:ascii="Times New Roman" w:hAnsi="Times New Roman" w:cs="Times New Roman" w:hint="eastAsia"/>
        <w:lang w:eastAsia="zh-CN"/>
      </w:rPr>
      <w:t>10</w:t>
    </w:r>
  </w:p>
  <w:p w14:paraId="5C8B7E12" w14:textId="230C27E6" w:rsidR="0066789E" w:rsidRPr="00AB3780" w:rsidRDefault="0066789E" w:rsidP="00AB3780">
    <w:pPr>
      <w:pStyle w:val="Header"/>
      <w:pBdr>
        <w:bottom w:val="single" w:sz="4" w:space="1" w:color="auto"/>
      </w:pBdr>
      <w:jc w:val="center"/>
      <w:rPr>
        <w:rFonts w:ascii="Times New Roman" w:hAnsi="Times New Roman" w:cs="Times New Roman"/>
        <w:lang w:eastAsia="zh-CN"/>
      </w:rPr>
    </w:pPr>
    <w:r>
      <w:rPr>
        <w:rFonts w:ascii="Times New Roman" w:hAnsi="Times New Roman" w:cs="Times New Roman"/>
      </w:rPr>
      <w:t>Appendix</w:t>
    </w:r>
    <w:r w:rsidR="00197874">
      <w:rPr>
        <w:rFonts w:ascii="Times New Roman" w:hAnsi="Times New Roman" w:cs="Times New Roman"/>
      </w:rPr>
      <w:t xml:space="preserve"> </w:t>
    </w:r>
    <w:r w:rsidR="00EE4BA8">
      <w:rPr>
        <w:rFonts w:ascii="Times New Roman" w:hAnsi="Times New Roman" w:cs="Times New Roman"/>
      </w:rPr>
      <w:t>A</w:t>
    </w:r>
    <w:r w:rsidR="00AC7F39">
      <w:rPr>
        <w:rFonts w:ascii="Times New Roman" w:hAnsi="Times New Roman" w:cs="Times New Roman"/>
      </w:rPr>
      <w:t xml:space="preserve"> to WP/1</w:t>
    </w:r>
    <w:r w:rsidR="0077076F">
      <w:rPr>
        <w:rFonts w:ascii="Times New Roman" w:hAnsi="Times New Roman" w:cs="Times New Roman" w:hint="eastAsia"/>
        <w:lang w:eastAsia="zh-CN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C90DF3"/>
    <w:multiLevelType w:val="hybridMultilevel"/>
    <w:tmpl w:val="A268219C"/>
    <w:lvl w:ilvl="0" w:tplc="0809000F">
      <w:start w:val="1"/>
      <w:numFmt w:val="decimal"/>
      <w:lvlText w:val="%1."/>
      <w:lvlJc w:val="left"/>
      <w:pPr>
        <w:ind w:left="1224" w:hanging="360"/>
      </w:pPr>
    </w:lvl>
    <w:lvl w:ilvl="1" w:tplc="08090019">
      <w:start w:val="1"/>
      <w:numFmt w:val="lowerLetter"/>
      <w:lvlText w:val="%2."/>
      <w:lvlJc w:val="left"/>
      <w:pPr>
        <w:ind w:left="1944" w:hanging="360"/>
      </w:pPr>
    </w:lvl>
    <w:lvl w:ilvl="2" w:tplc="0809001B">
      <w:start w:val="1"/>
      <w:numFmt w:val="lowerRoman"/>
      <w:lvlText w:val="%3."/>
      <w:lvlJc w:val="right"/>
      <w:pPr>
        <w:ind w:left="2664" w:hanging="180"/>
      </w:pPr>
    </w:lvl>
    <w:lvl w:ilvl="3" w:tplc="0809000F">
      <w:start w:val="1"/>
      <w:numFmt w:val="decimal"/>
      <w:lvlText w:val="%4."/>
      <w:lvlJc w:val="left"/>
      <w:pPr>
        <w:ind w:left="3384" w:hanging="360"/>
      </w:pPr>
    </w:lvl>
    <w:lvl w:ilvl="4" w:tplc="08090019">
      <w:start w:val="1"/>
      <w:numFmt w:val="lowerLetter"/>
      <w:lvlText w:val="%5."/>
      <w:lvlJc w:val="left"/>
      <w:pPr>
        <w:ind w:left="4104" w:hanging="360"/>
      </w:pPr>
    </w:lvl>
    <w:lvl w:ilvl="5" w:tplc="0809001B">
      <w:start w:val="1"/>
      <w:numFmt w:val="lowerRoman"/>
      <w:lvlText w:val="%6."/>
      <w:lvlJc w:val="right"/>
      <w:pPr>
        <w:ind w:left="4824" w:hanging="180"/>
      </w:pPr>
    </w:lvl>
    <w:lvl w:ilvl="6" w:tplc="0809000F">
      <w:start w:val="1"/>
      <w:numFmt w:val="decimal"/>
      <w:lvlText w:val="%7."/>
      <w:lvlJc w:val="left"/>
      <w:pPr>
        <w:ind w:left="5544" w:hanging="360"/>
      </w:pPr>
    </w:lvl>
    <w:lvl w:ilvl="7" w:tplc="08090019">
      <w:start w:val="1"/>
      <w:numFmt w:val="lowerLetter"/>
      <w:lvlText w:val="%8."/>
      <w:lvlJc w:val="left"/>
      <w:pPr>
        <w:ind w:left="6264" w:hanging="360"/>
      </w:pPr>
    </w:lvl>
    <w:lvl w:ilvl="8" w:tplc="0809001B">
      <w:start w:val="1"/>
      <w:numFmt w:val="lowerRoman"/>
      <w:lvlText w:val="%9."/>
      <w:lvlJc w:val="right"/>
      <w:pPr>
        <w:ind w:left="6984" w:hanging="180"/>
      </w:pPr>
    </w:lvl>
  </w:abstractNum>
  <w:abstractNum w:abstractNumId="1" w15:restartNumberingAfterBreak="0">
    <w:nsid w:val="2DD33191"/>
    <w:multiLevelType w:val="hybridMultilevel"/>
    <w:tmpl w:val="B0EA708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49825273"/>
    <w:multiLevelType w:val="hybridMultilevel"/>
    <w:tmpl w:val="BE1258F0"/>
    <w:lvl w:ilvl="0" w:tplc="628E4520">
      <w:start w:val="1"/>
      <w:numFmt w:val="decimal"/>
      <w:lvlText w:val="%1."/>
      <w:lvlJc w:val="left"/>
      <w:pPr>
        <w:ind w:left="900" w:hanging="360"/>
      </w:pPr>
      <w:rPr>
        <w:b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695E1BEF"/>
    <w:multiLevelType w:val="hybridMultilevel"/>
    <w:tmpl w:val="852C811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 w16cid:durableId="719941203">
    <w:abstractNumId w:val="2"/>
  </w:num>
  <w:num w:numId="2" w16cid:durableId="394667194">
    <w:abstractNumId w:val="1"/>
  </w:num>
  <w:num w:numId="3" w16cid:durableId="2044669291">
    <w:abstractNumId w:val="3"/>
  </w:num>
  <w:num w:numId="4" w16cid:durableId="18973547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59120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40744385">
    <w:abstractNumId w:val="0"/>
  </w:num>
  <w:num w:numId="7" w16cid:durableId="16147055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MzA0MDIzMjIzNbRU0lEKTi0uzszPAykwNKsFAKPbWUstAAAA"/>
  </w:docVars>
  <w:rsids>
    <w:rsidRoot w:val="00B63109"/>
    <w:rsid w:val="00011FC7"/>
    <w:rsid w:val="0002202E"/>
    <w:rsid w:val="00035883"/>
    <w:rsid w:val="00047732"/>
    <w:rsid w:val="00066843"/>
    <w:rsid w:val="00071839"/>
    <w:rsid w:val="00081760"/>
    <w:rsid w:val="00092631"/>
    <w:rsid w:val="000A001F"/>
    <w:rsid w:val="000A7BE9"/>
    <w:rsid w:val="000B203D"/>
    <w:rsid w:val="000B6378"/>
    <w:rsid w:val="000C3752"/>
    <w:rsid w:val="000E335D"/>
    <w:rsid w:val="000F7BCC"/>
    <w:rsid w:val="00101836"/>
    <w:rsid w:val="001146BA"/>
    <w:rsid w:val="00114E31"/>
    <w:rsid w:val="00115C6D"/>
    <w:rsid w:val="00120FE1"/>
    <w:rsid w:val="00121FED"/>
    <w:rsid w:val="00122149"/>
    <w:rsid w:val="00124FDF"/>
    <w:rsid w:val="001350BF"/>
    <w:rsid w:val="00135C2E"/>
    <w:rsid w:val="00137A49"/>
    <w:rsid w:val="00143ADF"/>
    <w:rsid w:val="00160D5B"/>
    <w:rsid w:val="00165A83"/>
    <w:rsid w:val="00167786"/>
    <w:rsid w:val="0017539D"/>
    <w:rsid w:val="00176E3A"/>
    <w:rsid w:val="001774B3"/>
    <w:rsid w:val="00182BAD"/>
    <w:rsid w:val="00183B87"/>
    <w:rsid w:val="00184A9E"/>
    <w:rsid w:val="001939AA"/>
    <w:rsid w:val="00197874"/>
    <w:rsid w:val="001B0DFF"/>
    <w:rsid w:val="001D2545"/>
    <w:rsid w:val="001F19A7"/>
    <w:rsid w:val="001F4652"/>
    <w:rsid w:val="00201F37"/>
    <w:rsid w:val="00203990"/>
    <w:rsid w:val="00206372"/>
    <w:rsid w:val="00211E3B"/>
    <w:rsid w:val="00215DA0"/>
    <w:rsid w:val="002174AD"/>
    <w:rsid w:val="00230F38"/>
    <w:rsid w:val="002453CF"/>
    <w:rsid w:val="00246D5A"/>
    <w:rsid w:val="00252975"/>
    <w:rsid w:val="00254AB8"/>
    <w:rsid w:val="00255954"/>
    <w:rsid w:val="00267190"/>
    <w:rsid w:val="0029177C"/>
    <w:rsid w:val="00297532"/>
    <w:rsid w:val="002A23F5"/>
    <w:rsid w:val="002A3FA6"/>
    <w:rsid w:val="002A674C"/>
    <w:rsid w:val="002B03F1"/>
    <w:rsid w:val="002C718C"/>
    <w:rsid w:val="002D4222"/>
    <w:rsid w:val="002D5D3C"/>
    <w:rsid w:val="002F55D6"/>
    <w:rsid w:val="002F609F"/>
    <w:rsid w:val="00305C84"/>
    <w:rsid w:val="00307462"/>
    <w:rsid w:val="00320623"/>
    <w:rsid w:val="00320B96"/>
    <w:rsid w:val="00320FC8"/>
    <w:rsid w:val="00321869"/>
    <w:rsid w:val="003231C5"/>
    <w:rsid w:val="003258B7"/>
    <w:rsid w:val="0032677A"/>
    <w:rsid w:val="00326D22"/>
    <w:rsid w:val="00343819"/>
    <w:rsid w:val="00344F95"/>
    <w:rsid w:val="003477C7"/>
    <w:rsid w:val="00353BFB"/>
    <w:rsid w:val="00374806"/>
    <w:rsid w:val="00382B34"/>
    <w:rsid w:val="00387BC4"/>
    <w:rsid w:val="00390959"/>
    <w:rsid w:val="00396A50"/>
    <w:rsid w:val="003A2B7F"/>
    <w:rsid w:val="003A656D"/>
    <w:rsid w:val="003A6739"/>
    <w:rsid w:val="003C3161"/>
    <w:rsid w:val="003C6DB4"/>
    <w:rsid w:val="003C70DB"/>
    <w:rsid w:val="003E2AE7"/>
    <w:rsid w:val="003E5961"/>
    <w:rsid w:val="003E746D"/>
    <w:rsid w:val="003F50B3"/>
    <w:rsid w:val="00402724"/>
    <w:rsid w:val="00403F35"/>
    <w:rsid w:val="004069D7"/>
    <w:rsid w:val="00407915"/>
    <w:rsid w:val="00412E84"/>
    <w:rsid w:val="004131D0"/>
    <w:rsid w:val="00430D6E"/>
    <w:rsid w:val="00445A76"/>
    <w:rsid w:val="00454CEE"/>
    <w:rsid w:val="0045659B"/>
    <w:rsid w:val="00464CEC"/>
    <w:rsid w:val="00466DF0"/>
    <w:rsid w:val="004879B3"/>
    <w:rsid w:val="004946EF"/>
    <w:rsid w:val="004A78E6"/>
    <w:rsid w:val="004B2165"/>
    <w:rsid w:val="004B2222"/>
    <w:rsid w:val="004B3E32"/>
    <w:rsid w:val="004C1769"/>
    <w:rsid w:val="004E13C7"/>
    <w:rsid w:val="004E27F9"/>
    <w:rsid w:val="004E43AD"/>
    <w:rsid w:val="004F7A31"/>
    <w:rsid w:val="005036CD"/>
    <w:rsid w:val="00514F0A"/>
    <w:rsid w:val="0051577C"/>
    <w:rsid w:val="005233FA"/>
    <w:rsid w:val="005339E5"/>
    <w:rsid w:val="0053412E"/>
    <w:rsid w:val="00553A1F"/>
    <w:rsid w:val="005560A1"/>
    <w:rsid w:val="0056123F"/>
    <w:rsid w:val="005629B5"/>
    <w:rsid w:val="00567C6E"/>
    <w:rsid w:val="00571E3D"/>
    <w:rsid w:val="005769ED"/>
    <w:rsid w:val="00581FEC"/>
    <w:rsid w:val="0059016B"/>
    <w:rsid w:val="00593CDF"/>
    <w:rsid w:val="005A2BC9"/>
    <w:rsid w:val="005B0F05"/>
    <w:rsid w:val="005B3D93"/>
    <w:rsid w:val="005B422C"/>
    <w:rsid w:val="005B7794"/>
    <w:rsid w:val="005C0DE8"/>
    <w:rsid w:val="005C238E"/>
    <w:rsid w:val="00604893"/>
    <w:rsid w:val="00605133"/>
    <w:rsid w:val="006123A0"/>
    <w:rsid w:val="0061697B"/>
    <w:rsid w:val="00632003"/>
    <w:rsid w:val="00633238"/>
    <w:rsid w:val="0063422D"/>
    <w:rsid w:val="00647850"/>
    <w:rsid w:val="00650FDB"/>
    <w:rsid w:val="00655396"/>
    <w:rsid w:val="00657D17"/>
    <w:rsid w:val="00666D8C"/>
    <w:rsid w:val="0066789E"/>
    <w:rsid w:val="00672CB1"/>
    <w:rsid w:val="0067478B"/>
    <w:rsid w:val="00693CD1"/>
    <w:rsid w:val="006B05A8"/>
    <w:rsid w:val="006D4DD9"/>
    <w:rsid w:val="006E0E8E"/>
    <w:rsid w:val="006E5F21"/>
    <w:rsid w:val="006E6F23"/>
    <w:rsid w:val="006E718A"/>
    <w:rsid w:val="007126AB"/>
    <w:rsid w:val="00722312"/>
    <w:rsid w:val="00736C7D"/>
    <w:rsid w:val="00750AAE"/>
    <w:rsid w:val="00752665"/>
    <w:rsid w:val="00767FD7"/>
    <w:rsid w:val="0077076F"/>
    <w:rsid w:val="00770808"/>
    <w:rsid w:val="007741D7"/>
    <w:rsid w:val="0077527C"/>
    <w:rsid w:val="00775F2B"/>
    <w:rsid w:val="00782029"/>
    <w:rsid w:val="00790623"/>
    <w:rsid w:val="007B0DA5"/>
    <w:rsid w:val="007B5B44"/>
    <w:rsid w:val="007C45FD"/>
    <w:rsid w:val="007C5D58"/>
    <w:rsid w:val="007D6665"/>
    <w:rsid w:val="007E04AB"/>
    <w:rsid w:val="007E50E5"/>
    <w:rsid w:val="007F2140"/>
    <w:rsid w:val="00811A39"/>
    <w:rsid w:val="00812169"/>
    <w:rsid w:val="00820B8F"/>
    <w:rsid w:val="00824CF0"/>
    <w:rsid w:val="008358C9"/>
    <w:rsid w:val="0084440E"/>
    <w:rsid w:val="00850B98"/>
    <w:rsid w:val="00851803"/>
    <w:rsid w:val="00872452"/>
    <w:rsid w:val="00872F4A"/>
    <w:rsid w:val="00877634"/>
    <w:rsid w:val="00882D7B"/>
    <w:rsid w:val="0089456B"/>
    <w:rsid w:val="00897528"/>
    <w:rsid w:val="008A3C1C"/>
    <w:rsid w:val="008A41C6"/>
    <w:rsid w:val="008A5586"/>
    <w:rsid w:val="008A5E6E"/>
    <w:rsid w:val="008D3536"/>
    <w:rsid w:val="008E3A2D"/>
    <w:rsid w:val="008E63AD"/>
    <w:rsid w:val="008E72E3"/>
    <w:rsid w:val="008F050F"/>
    <w:rsid w:val="008F0DFB"/>
    <w:rsid w:val="008F681A"/>
    <w:rsid w:val="009047B6"/>
    <w:rsid w:val="00910470"/>
    <w:rsid w:val="00913EBD"/>
    <w:rsid w:val="009252DE"/>
    <w:rsid w:val="009363EF"/>
    <w:rsid w:val="0095739A"/>
    <w:rsid w:val="0096036E"/>
    <w:rsid w:val="00961BFB"/>
    <w:rsid w:val="0097152D"/>
    <w:rsid w:val="009760D3"/>
    <w:rsid w:val="00994AFB"/>
    <w:rsid w:val="009B042C"/>
    <w:rsid w:val="009B18C4"/>
    <w:rsid w:val="009B1BE6"/>
    <w:rsid w:val="009B367F"/>
    <w:rsid w:val="009C2D44"/>
    <w:rsid w:val="009D0CAE"/>
    <w:rsid w:val="009D35A3"/>
    <w:rsid w:val="009E0DED"/>
    <w:rsid w:val="009E575C"/>
    <w:rsid w:val="009F51FD"/>
    <w:rsid w:val="00A20E95"/>
    <w:rsid w:val="00A22F50"/>
    <w:rsid w:val="00A23DB0"/>
    <w:rsid w:val="00A2753B"/>
    <w:rsid w:val="00A32001"/>
    <w:rsid w:val="00A34CCD"/>
    <w:rsid w:val="00A46110"/>
    <w:rsid w:val="00A6467F"/>
    <w:rsid w:val="00A84598"/>
    <w:rsid w:val="00A931CE"/>
    <w:rsid w:val="00AA2119"/>
    <w:rsid w:val="00AA4534"/>
    <w:rsid w:val="00AA565A"/>
    <w:rsid w:val="00AB3780"/>
    <w:rsid w:val="00AB71C4"/>
    <w:rsid w:val="00AC7F39"/>
    <w:rsid w:val="00AD0A5C"/>
    <w:rsid w:val="00AD0B81"/>
    <w:rsid w:val="00AD6BA3"/>
    <w:rsid w:val="00AE55E4"/>
    <w:rsid w:val="00AF3DA0"/>
    <w:rsid w:val="00AF52C2"/>
    <w:rsid w:val="00AF65B4"/>
    <w:rsid w:val="00B149F2"/>
    <w:rsid w:val="00B16E35"/>
    <w:rsid w:val="00B32ABF"/>
    <w:rsid w:val="00B44CC2"/>
    <w:rsid w:val="00B44D3F"/>
    <w:rsid w:val="00B44FC4"/>
    <w:rsid w:val="00B52969"/>
    <w:rsid w:val="00B53081"/>
    <w:rsid w:val="00B55D89"/>
    <w:rsid w:val="00B63109"/>
    <w:rsid w:val="00B873C9"/>
    <w:rsid w:val="00BA32A0"/>
    <w:rsid w:val="00BB0B57"/>
    <w:rsid w:val="00BB69B7"/>
    <w:rsid w:val="00BC45AD"/>
    <w:rsid w:val="00BC4B6C"/>
    <w:rsid w:val="00BC6E78"/>
    <w:rsid w:val="00BD3AF9"/>
    <w:rsid w:val="00BE261B"/>
    <w:rsid w:val="00BE5C47"/>
    <w:rsid w:val="00BF24FA"/>
    <w:rsid w:val="00BF5EFD"/>
    <w:rsid w:val="00C039D0"/>
    <w:rsid w:val="00C069DD"/>
    <w:rsid w:val="00C10533"/>
    <w:rsid w:val="00C123FE"/>
    <w:rsid w:val="00C23AC5"/>
    <w:rsid w:val="00C24C1D"/>
    <w:rsid w:val="00C274F4"/>
    <w:rsid w:val="00C4183F"/>
    <w:rsid w:val="00C45321"/>
    <w:rsid w:val="00C45925"/>
    <w:rsid w:val="00C61244"/>
    <w:rsid w:val="00C827F2"/>
    <w:rsid w:val="00C841B7"/>
    <w:rsid w:val="00C95960"/>
    <w:rsid w:val="00C96FB4"/>
    <w:rsid w:val="00CA51EE"/>
    <w:rsid w:val="00CB46C7"/>
    <w:rsid w:val="00CB4CEC"/>
    <w:rsid w:val="00CB5E46"/>
    <w:rsid w:val="00CC1C1F"/>
    <w:rsid w:val="00CC46B1"/>
    <w:rsid w:val="00CD363B"/>
    <w:rsid w:val="00CD4EB8"/>
    <w:rsid w:val="00CD7594"/>
    <w:rsid w:val="00CE0D40"/>
    <w:rsid w:val="00D06310"/>
    <w:rsid w:val="00D21B20"/>
    <w:rsid w:val="00D35009"/>
    <w:rsid w:val="00D3695B"/>
    <w:rsid w:val="00D53DC4"/>
    <w:rsid w:val="00D63526"/>
    <w:rsid w:val="00D66098"/>
    <w:rsid w:val="00D701CA"/>
    <w:rsid w:val="00D736D6"/>
    <w:rsid w:val="00D73DC3"/>
    <w:rsid w:val="00D80392"/>
    <w:rsid w:val="00D84F5B"/>
    <w:rsid w:val="00DA1C96"/>
    <w:rsid w:val="00DA403C"/>
    <w:rsid w:val="00DA6609"/>
    <w:rsid w:val="00DD406E"/>
    <w:rsid w:val="00DD5D7C"/>
    <w:rsid w:val="00DE02A1"/>
    <w:rsid w:val="00DE1458"/>
    <w:rsid w:val="00DE6844"/>
    <w:rsid w:val="00DE7A00"/>
    <w:rsid w:val="00DF7DA0"/>
    <w:rsid w:val="00E06D66"/>
    <w:rsid w:val="00E12718"/>
    <w:rsid w:val="00E1430B"/>
    <w:rsid w:val="00E1487C"/>
    <w:rsid w:val="00E231B8"/>
    <w:rsid w:val="00E273D5"/>
    <w:rsid w:val="00E305F3"/>
    <w:rsid w:val="00E31B1D"/>
    <w:rsid w:val="00E357FE"/>
    <w:rsid w:val="00E473ED"/>
    <w:rsid w:val="00E57F1B"/>
    <w:rsid w:val="00E60A00"/>
    <w:rsid w:val="00E62822"/>
    <w:rsid w:val="00E6406A"/>
    <w:rsid w:val="00E858EB"/>
    <w:rsid w:val="00EA32EF"/>
    <w:rsid w:val="00EC4117"/>
    <w:rsid w:val="00EC41A8"/>
    <w:rsid w:val="00ED6B7C"/>
    <w:rsid w:val="00ED7D78"/>
    <w:rsid w:val="00EE1DCE"/>
    <w:rsid w:val="00EE4BA8"/>
    <w:rsid w:val="00EE72DA"/>
    <w:rsid w:val="00EF3D9A"/>
    <w:rsid w:val="00EF486B"/>
    <w:rsid w:val="00F25F65"/>
    <w:rsid w:val="00F4194B"/>
    <w:rsid w:val="00F552F6"/>
    <w:rsid w:val="00F6020E"/>
    <w:rsid w:val="00F66149"/>
    <w:rsid w:val="00F67B6E"/>
    <w:rsid w:val="00F70AEB"/>
    <w:rsid w:val="00F71164"/>
    <w:rsid w:val="00F76AB8"/>
    <w:rsid w:val="00F856EC"/>
    <w:rsid w:val="00F925E4"/>
    <w:rsid w:val="00FA16AE"/>
    <w:rsid w:val="00FA1B0A"/>
    <w:rsid w:val="00FC2CEC"/>
    <w:rsid w:val="00FD061F"/>
    <w:rsid w:val="00FE4E8D"/>
    <w:rsid w:val="00FF2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B97514"/>
  <w15:chartTrackingRefBased/>
  <w15:docId w15:val="{07F53579-CFF2-4FD5-A8F7-1180A66EE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17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1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109"/>
  </w:style>
  <w:style w:type="paragraph" w:styleId="Footer">
    <w:name w:val="footer"/>
    <w:basedOn w:val="Normal"/>
    <w:link w:val="FooterChar"/>
    <w:uiPriority w:val="99"/>
    <w:unhideWhenUsed/>
    <w:rsid w:val="00B631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109"/>
  </w:style>
  <w:style w:type="table" w:styleId="TableGrid">
    <w:name w:val="Table Grid"/>
    <w:basedOn w:val="TableNormal"/>
    <w:uiPriority w:val="59"/>
    <w:rsid w:val="00B63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310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3109"/>
    <w:pPr>
      <w:spacing w:after="200" w:line="276" w:lineRule="auto"/>
      <w:ind w:left="720"/>
      <w:contextualSpacing/>
    </w:pPr>
    <w:rPr>
      <w:rFonts w:eastAsiaTheme="minorEastAsia"/>
    </w:rPr>
  </w:style>
  <w:style w:type="character" w:styleId="FollowedHyperlink">
    <w:name w:val="FollowedHyperlink"/>
    <w:basedOn w:val="DefaultParagraphFont"/>
    <w:uiPriority w:val="99"/>
    <w:semiHidden/>
    <w:unhideWhenUsed/>
    <w:rsid w:val="0026719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D35A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A1B0A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FF2456"/>
  </w:style>
  <w:style w:type="paragraph" w:customStyle="1" w:styleId="msonormal0">
    <w:name w:val="msonormal"/>
    <w:basedOn w:val="Normal"/>
    <w:rsid w:val="00FF24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table" w:customStyle="1" w:styleId="TableGrid1">
    <w:name w:val="Table Grid1"/>
    <w:basedOn w:val="TableNormal"/>
    <w:next w:val="TableGrid"/>
    <w:uiPriority w:val="59"/>
    <w:rsid w:val="00FF2456"/>
    <w:pPr>
      <w:spacing w:after="0" w:line="240" w:lineRule="auto"/>
    </w:pPr>
    <w:rPr>
      <w:rFonts w:ascii="Calibri" w:hAnsi="Calibri" w:cs="Cordia New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358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ansi.cns@caaf.org.fj" TargetMode="External"/><Relationship Id="rId21" Type="http://schemas.openxmlformats.org/officeDocument/2006/relationships/hyperlink" Target="mailto:liurui@adcc.com.cn" TargetMode="External"/><Relationship Id="rId42" Type="http://schemas.openxmlformats.org/officeDocument/2006/relationships/hyperlink" Target="mailto:enkhbold.e@mcaa.gov.mn" TargetMode="External"/><Relationship Id="rId47" Type="http://schemas.openxmlformats.org/officeDocument/2006/relationships/hyperlink" Target="mailto:shahid.hussain@caapakistan.com.pk" TargetMode="External"/><Relationship Id="rId63" Type="http://schemas.openxmlformats.org/officeDocument/2006/relationships/hyperlink" Target="mailto:sherman_loh@caas.gov.sg" TargetMode="External"/><Relationship Id="rId68" Type="http://schemas.openxmlformats.org/officeDocument/2006/relationships/hyperlink" Target="mailto:shayne.a.campbell@faa.gov" TargetMode="External"/><Relationship Id="rId16" Type="http://schemas.openxmlformats.org/officeDocument/2006/relationships/hyperlink" Target="mailto:dmadhikari@doat.gov.bt" TargetMode="External"/><Relationship Id="rId11" Type="http://schemas.openxmlformats.org/officeDocument/2006/relationships/hyperlink" Target="http://acaa.gov.af/en" TargetMode="External"/><Relationship Id="rId32" Type="http://schemas.openxmlformats.org/officeDocument/2006/relationships/hyperlink" Target="mailto:afsmcnschq@aai.aero" TargetMode="External"/><Relationship Id="rId37" Type="http://schemas.openxmlformats.org/officeDocument/2006/relationships/hyperlink" Target="mailto:moukth@msn.com" TargetMode="External"/><Relationship Id="rId53" Type="http://schemas.openxmlformats.org/officeDocument/2006/relationships/hyperlink" Target="mailto:ats_atd@caap.gov.ph" TargetMode="External"/><Relationship Id="rId58" Type="http://schemas.openxmlformats.org/officeDocument/2006/relationships/hyperlink" Target="mailto:anfqad_chief@caap.gov.ph" TargetMode="External"/><Relationship Id="rId74" Type="http://schemas.openxmlformats.org/officeDocument/2006/relationships/hyperlink" Target="mailto:Quangnh@vatm.vn" TargetMode="External"/><Relationship Id="rId79" Type="http://schemas.openxmlformats.org/officeDocument/2006/relationships/header" Target="header3.xml"/><Relationship Id="rId5" Type="http://schemas.openxmlformats.org/officeDocument/2006/relationships/numbering" Target="numbering.xml"/><Relationship Id="rId61" Type="http://schemas.openxmlformats.org/officeDocument/2006/relationships/hyperlink" Target="mailto:lim_wee_siang@caas.gov.sg" TargetMode="External"/><Relationship Id="rId82" Type="http://schemas.openxmlformats.org/officeDocument/2006/relationships/theme" Target="theme/theme1.xml"/><Relationship Id="rId19" Type="http://schemas.openxmlformats.org/officeDocument/2006/relationships/hyperlink" Target="mailto:hengmengkong@gmail.com" TargetMode="External"/><Relationship Id="rId14" Type="http://schemas.openxmlformats.org/officeDocument/2006/relationships/hyperlink" Target="mailto:paul.dowsett@airservicesaustralia.com" TargetMode="External"/><Relationship Id="rId22" Type="http://schemas.openxmlformats.org/officeDocument/2006/relationships/hyperlink" Target="mailto:loplod@sina.com" TargetMode="External"/><Relationship Id="rId27" Type="http://schemas.openxmlformats.org/officeDocument/2006/relationships/hyperlink" Target="mailto:WilliamR@fijiairports.com.fj" TargetMode="External"/><Relationship Id="rId30" Type="http://schemas.openxmlformats.org/officeDocument/2006/relationships/hyperlink" Target="mailto:hemantr@aai.aero" TargetMode="External"/><Relationship Id="rId35" Type="http://schemas.openxmlformats.org/officeDocument/2006/relationships/hyperlink" Target="mailto:kotatsu-m46wv@mlit.go.jp" TargetMode="External"/><Relationship Id="rId43" Type="http://schemas.openxmlformats.org/officeDocument/2006/relationships/hyperlink" Target="mailto:hellopravin@hotmail.com" TargetMode="External"/><Relationship Id="rId48" Type="http://schemas.openxmlformats.org/officeDocument/2006/relationships/hyperlink" Target="mailto:haider.nawaz@paa.gov.pk" TargetMode="External"/><Relationship Id="rId56" Type="http://schemas.openxmlformats.org/officeDocument/2006/relationships/hyperlink" Target="mailto:aicd@caap.gov.ph" TargetMode="External"/><Relationship Id="rId64" Type="http://schemas.openxmlformats.org/officeDocument/2006/relationships/hyperlink" Target="mailto:dans@caa.lk" TargetMode="External"/><Relationship Id="rId69" Type="http://schemas.openxmlformats.org/officeDocument/2006/relationships/hyperlink" Target="mailto:Lorena.carvajal@faa.gov" TargetMode="External"/><Relationship Id="rId77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hyperlink" Target="mailto:lrobert@niuskypacific.com.pg" TargetMode="External"/><Relationship Id="rId72" Type="http://schemas.openxmlformats.org/officeDocument/2006/relationships/hyperlink" Target="mailto:tunghosy@vatm.vn" TargetMode="External"/><Relationship Id="rId80" Type="http://schemas.openxmlformats.org/officeDocument/2006/relationships/footer" Target="footer3.xml"/><Relationship Id="rId3" Type="http://schemas.openxmlformats.org/officeDocument/2006/relationships/customXml" Target="../customXml/item3.xml"/><Relationship Id="rId12" Type="http://schemas.openxmlformats.org/officeDocument/2006/relationships/hyperlink" Target="mailto:matthew.kelly@airservicesaustralia.com" TargetMode="External"/><Relationship Id="rId17" Type="http://schemas.openxmlformats.org/officeDocument/2006/relationships/hyperlink" Target="mailto:sovannrathheng@gmail.com" TargetMode="External"/><Relationship Id="rId25" Type="http://schemas.openxmlformats.org/officeDocument/2006/relationships/hyperlink" Target="mailto:jcwyan@cad.gov.hk" TargetMode="External"/><Relationship Id="rId33" Type="http://schemas.openxmlformats.org/officeDocument/2006/relationships/hyperlink" Target="mailto:afsmcnschq@aai.aero" TargetMode="External"/><Relationship Id="rId38" Type="http://schemas.openxmlformats.org/officeDocument/2006/relationships/hyperlink" Target="mailto:Sengmany.1@hotmail.com" TargetMode="External"/><Relationship Id="rId46" Type="http://schemas.openxmlformats.org/officeDocument/2006/relationships/hyperlink" Target="mailto:adld.comops@caapakistan.com.pk" TargetMode="External"/><Relationship Id="rId59" Type="http://schemas.openxmlformats.org/officeDocument/2006/relationships/hyperlink" Target="mailto:junag333@korea.kr" TargetMode="External"/><Relationship Id="rId67" Type="http://schemas.openxmlformats.org/officeDocument/2006/relationships/hyperlink" Target="mailto:chainan.ch@aerothai.co.th" TargetMode="External"/><Relationship Id="rId20" Type="http://schemas.openxmlformats.org/officeDocument/2006/relationships/hyperlink" Target="mailto:zhangjia@caac.gov.cn" TargetMode="External"/><Relationship Id="rId41" Type="http://schemas.openxmlformats.org/officeDocument/2006/relationships/hyperlink" Target="tel:+976-71282222" TargetMode="External"/><Relationship Id="rId54" Type="http://schemas.openxmlformats.org/officeDocument/2006/relationships/hyperlink" Target="mailto:charlemagne.gilo@gmail.com" TargetMode="External"/><Relationship Id="rId62" Type="http://schemas.openxmlformats.org/officeDocument/2006/relationships/hyperlink" Target="mailto:augustine_lau@caas.gov.sg" TargetMode="External"/><Relationship Id="rId70" Type="http://schemas.openxmlformats.org/officeDocument/2006/relationships/hyperlink" Target="mailto:hungmm@caa.gov.vn" TargetMode="External"/><Relationship Id="rId75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mailto:kgayley@bcaa.gov.bt" TargetMode="External"/><Relationship Id="rId23" Type="http://schemas.openxmlformats.org/officeDocument/2006/relationships/hyperlink" Target="mailto:jcyho@cad.gov.hk" TargetMode="External"/><Relationship Id="rId28" Type="http://schemas.openxmlformats.org/officeDocument/2006/relationships/hyperlink" Target="mailto:petery@fijiairports.com.fj" TargetMode="External"/><Relationship Id="rId36" Type="http://schemas.openxmlformats.org/officeDocument/2006/relationships/hyperlink" Target="mailto:arakawa-k24fe@mlit.go.jp" TargetMode="External"/><Relationship Id="rId49" Type="http://schemas.openxmlformats.org/officeDocument/2006/relationships/hyperlink" Target="mailto:kaniz.fatima@caapakistan.com.pk" TargetMode="External"/><Relationship Id="rId57" Type="http://schemas.openxmlformats.org/officeDocument/2006/relationships/hyperlink" Target="mailto:joemarie_eligio_atscaap@yahoo.com.ph" TargetMode="External"/><Relationship Id="rId10" Type="http://schemas.openxmlformats.org/officeDocument/2006/relationships/endnotes" Target="endnotes.xml"/><Relationship Id="rId31" Type="http://schemas.openxmlformats.org/officeDocument/2006/relationships/hyperlink" Target="mailto:asyadav@aai.aero" TargetMode="External"/><Relationship Id="rId44" Type="http://schemas.openxmlformats.org/officeDocument/2006/relationships/hyperlink" Target="mailto:Manohar.rajbhandari@gmail.com" TargetMode="External"/><Relationship Id="rId52" Type="http://schemas.openxmlformats.org/officeDocument/2006/relationships/hyperlink" Target="mailto:kgulaga@niuskypacific.com.pg" TargetMode="External"/><Relationship Id="rId60" Type="http://schemas.openxmlformats.org/officeDocument/2006/relationships/hyperlink" Target="mailto:hjhj777@korea.kr" TargetMode="External"/><Relationship Id="rId65" Type="http://schemas.openxmlformats.org/officeDocument/2006/relationships/hyperlink" Target="mailto:caiatmtech@caa.lk" TargetMode="External"/><Relationship Id="rId73" Type="http://schemas.openxmlformats.org/officeDocument/2006/relationships/hyperlink" Target="mailto:manhtung@vatm.vn" TargetMode="External"/><Relationship Id="rId78" Type="http://schemas.openxmlformats.org/officeDocument/2006/relationships/footer" Target="footer2.xml"/><Relationship Id="rId8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mailto:SPECTRUM.MANAGER@AirservicesAustralia.com" TargetMode="External"/><Relationship Id="rId18" Type="http://schemas.openxmlformats.org/officeDocument/2006/relationships/hyperlink" Target="mailto:neangto.ans@gmail.com" TargetMode="External"/><Relationship Id="rId39" Type="http://schemas.openxmlformats.org/officeDocument/2006/relationships/hyperlink" Target="mailto:Xays.kitta@gmail.com" TargetMode="External"/><Relationship Id="rId34" Type="http://schemas.openxmlformats.org/officeDocument/2006/relationships/hyperlink" Target="mailto:azizsabdul@gmail.com;%20azizsbdul@kemenhub.go.id" TargetMode="External"/><Relationship Id="rId50" Type="http://schemas.openxmlformats.org/officeDocument/2006/relationships/hyperlink" Target="mailto:pirvine@niuskypacific.com.pg" TargetMode="External"/><Relationship Id="rId55" Type="http://schemas.openxmlformats.org/officeDocument/2006/relationships/hyperlink" Target="mailto:vannieggabriel@gmail.com" TargetMode="External"/><Relationship Id="rId76" Type="http://schemas.openxmlformats.org/officeDocument/2006/relationships/header" Target="header2.xml"/><Relationship Id="rId7" Type="http://schemas.openxmlformats.org/officeDocument/2006/relationships/settings" Target="settings.xml"/><Relationship Id="rId71" Type="http://schemas.openxmlformats.org/officeDocument/2006/relationships/hyperlink" Target="mailto:vungoctuan@caa.gov.vn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mailto:gmcnscom@aai.aero" TargetMode="External"/><Relationship Id="rId24" Type="http://schemas.openxmlformats.org/officeDocument/2006/relationships/hyperlink" Target="mailto:akhlau@cad.gov.hk" TargetMode="External"/><Relationship Id="rId40" Type="http://schemas.openxmlformats.org/officeDocument/2006/relationships/hyperlink" Target="mailto:Phommahane.k@gmail.com" TargetMode="External"/><Relationship Id="rId45" Type="http://schemas.openxmlformats.org/officeDocument/2006/relationships/hyperlink" Target="mailto:rmool@hotmail.com" TargetMode="External"/><Relationship Id="rId66" Type="http://schemas.openxmlformats.org/officeDocument/2006/relationships/hyperlink" Target="mailto:chavalit.i@caat.or.t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d7ebe1-8bb4-46bd-bad4-44306c4e955d" xsi:nil="true"/>
    <lcf76f155ced4ddcb4097134ff3c332f xmlns="e525594f-72ac-4b2e-b838-1578de0d2916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D150C5F709E64B82D90E6BF7F698DB" ma:contentTypeVersion="14" ma:contentTypeDescription="Create a new document." ma:contentTypeScope="" ma:versionID="2a52739bf7570c20d28972c876e83c48">
  <xsd:schema xmlns:xsd="http://www.w3.org/2001/XMLSchema" xmlns:xs="http://www.w3.org/2001/XMLSchema" xmlns:p="http://schemas.microsoft.com/office/2006/metadata/properties" xmlns:ns2="e525594f-72ac-4b2e-b838-1578de0d2916" xmlns:ns3="54d7ebe1-8bb4-46bd-bad4-44306c4e955d" targetNamespace="http://schemas.microsoft.com/office/2006/metadata/properties" ma:root="true" ma:fieldsID="c4141e6c5de7e55f606be4e1b68abc42" ns2:_="" ns3:_="">
    <xsd:import namespace="e525594f-72ac-4b2e-b838-1578de0d2916"/>
    <xsd:import namespace="54d7ebe1-8bb4-46bd-bad4-44306c4e95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25594f-72ac-4b2e-b838-1578de0d2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d7ebe1-8bb4-46bd-bad4-44306c4e955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c0a94eb-3d2a-4ecc-bf7c-effa1b523cb8}" ma:internalName="TaxCatchAll" ma:showField="CatchAllData" ma:web="54d7ebe1-8bb4-46bd-bad4-44306c4e95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E1624F-E395-4B26-8341-E44A9B446B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570B85-6158-406F-82BE-9FE4AB20396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39C0CB-9445-4AF6-8298-746306960B0B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customXml/itemProps4.xml><?xml version="1.0" encoding="utf-8"?>
<ds:datastoreItem xmlns:ds="http://schemas.openxmlformats.org/officeDocument/2006/customXml" ds:itemID="{1D58420B-1614-4634-914D-1443CB6F35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</TotalTime>
  <Pages>17</Pages>
  <Words>2946</Words>
  <Characters>17326</Characters>
  <Application>Microsoft Office Word</Application>
  <DocSecurity>0</DocSecurity>
  <Lines>1925</Lines>
  <Paragraphs>10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layonnawin, Prakayphet</dc:creator>
  <cp:keywords/>
  <dc:description/>
  <cp:lastModifiedBy>Zhang, De</cp:lastModifiedBy>
  <cp:revision>122</cp:revision>
  <cp:lastPrinted>2024-02-20T02:00:00Z</cp:lastPrinted>
  <dcterms:created xsi:type="dcterms:W3CDTF">2022-02-11T01:58:00Z</dcterms:created>
  <dcterms:modified xsi:type="dcterms:W3CDTF">2026-01-09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D150C5F709E64B82D90E6BF7F698DB</vt:lpwstr>
  </property>
  <property fmtid="{D5CDD505-2E9C-101B-9397-08002B2CF9AE}" pid="3" name="MediaServiceImageTags">
    <vt:lpwstr/>
  </property>
  <property fmtid="{D5CDD505-2E9C-101B-9397-08002B2CF9AE}" pid="4" name="GrammarlyDocumentId">
    <vt:lpwstr>ad5f9cd6-0ee5-477d-84a9-2656c9e92f79</vt:lpwstr>
  </property>
</Properties>
</file>